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3EE433" w14:textId="1397D836" w:rsidR="00730FB8" w:rsidRPr="00DD24AE" w:rsidRDefault="00730FB8" w:rsidP="008D1BCD">
      <w:pPr>
        <w:rPr>
          <w:rFonts w:ascii="Arial" w:hAnsi="Arial" w:cs="Arial"/>
          <w:b/>
        </w:rPr>
      </w:pPr>
      <w:r w:rsidRPr="00DD24AE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0048" behindDoc="0" locked="0" layoutInCell="1" allowOverlap="1" wp14:anchorId="7F9138D9" wp14:editId="013EDC4A">
            <wp:simplePos x="0" y="0"/>
            <wp:positionH relativeFrom="column">
              <wp:posOffset>-390525</wp:posOffset>
            </wp:positionH>
            <wp:positionV relativeFrom="paragraph">
              <wp:posOffset>-617220</wp:posOffset>
            </wp:positionV>
            <wp:extent cx="2047875" cy="685800"/>
            <wp:effectExtent l="0" t="0" r="9525" b="0"/>
            <wp:wrapSquare wrapText="bothSides"/>
            <wp:docPr id="1" name="Picture 1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24AE">
        <w:rPr>
          <w:rFonts w:ascii="Arial" w:hAnsi="Arial" w:cs="Arial"/>
        </w:rPr>
        <w:t xml:space="preserve">                               </w:t>
      </w:r>
      <w:r w:rsidR="004436BD" w:rsidRPr="00DD24AE">
        <w:rPr>
          <w:rFonts w:ascii="Arial" w:hAnsi="Arial" w:cs="Arial"/>
        </w:rPr>
        <w:t xml:space="preserve">         </w:t>
      </w:r>
      <w:r w:rsidR="00FF3B05" w:rsidRPr="00DD24AE">
        <w:rPr>
          <w:rFonts w:ascii="Arial" w:hAnsi="Arial" w:cs="Arial"/>
        </w:rPr>
        <w:t xml:space="preserve"> </w:t>
      </w:r>
      <w:r w:rsidR="003E3442" w:rsidRPr="00DD24AE">
        <w:rPr>
          <w:rFonts w:ascii="Arial" w:hAnsi="Arial" w:cs="Arial"/>
        </w:rPr>
        <w:t xml:space="preserve"> </w:t>
      </w:r>
      <w:r w:rsidR="00FF3B05" w:rsidRPr="00DD24AE">
        <w:rPr>
          <w:rFonts w:ascii="Arial" w:hAnsi="Arial" w:cs="Arial"/>
        </w:rPr>
        <w:t xml:space="preserve"> </w:t>
      </w:r>
      <w:r w:rsidRPr="00DD24AE">
        <w:rPr>
          <w:rFonts w:ascii="Arial" w:hAnsi="Arial" w:cs="Arial"/>
          <w:b/>
        </w:rPr>
        <w:t>ECD/FOUNDATION PHASE</w:t>
      </w:r>
    </w:p>
    <w:p w14:paraId="50C57342" w14:textId="47660D81" w:rsidR="008D1BCD" w:rsidRPr="00DD24AE" w:rsidRDefault="00730FB8" w:rsidP="006A41AC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                    </w:t>
      </w:r>
      <w:r w:rsidR="008D1BCD" w:rsidRPr="00DD24AE">
        <w:rPr>
          <w:rFonts w:ascii="Arial" w:hAnsi="Arial" w:cs="Arial"/>
          <w:b/>
        </w:rPr>
        <w:t xml:space="preserve">                                  </w:t>
      </w:r>
      <w:r w:rsidRPr="00DD24AE">
        <w:rPr>
          <w:rFonts w:ascii="Arial" w:hAnsi="Arial" w:cs="Arial"/>
          <w:b/>
        </w:rPr>
        <w:t xml:space="preserve">   LESSON PLANS</w:t>
      </w:r>
      <w:r w:rsidR="004C2700" w:rsidRPr="00DD24AE">
        <w:rPr>
          <w:rFonts w:ascii="Arial" w:hAnsi="Arial" w:cs="Arial"/>
          <w:b/>
        </w:rPr>
        <w:t xml:space="preserve">: </w:t>
      </w:r>
      <w:r w:rsidR="00291FD7" w:rsidRPr="00DD24AE">
        <w:rPr>
          <w:rFonts w:ascii="Arial" w:hAnsi="Arial" w:cs="Arial"/>
          <w:b/>
        </w:rPr>
        <w:t>FIRST ADDITIONAL</w:t>
      </w:r>
      <w:r w:rsidRPr="00DD24AE">
        <w:rPr>
          <w:rFonts w:ascii="Arial" w:hAnsi="Arial" w:cs="Arial"/>
          <w:b/>
        </w:rPr>
        <w:t xml:space="preserve"> LANGUAGE</w:t>
      </w:r>
      <w:r w:rsidR="004C2700" w:rsidRPr="00DD24AE">
        <w:rPr>
          <w:rFonts w:ascii="Arial" w:hAnsi="Arial" w:cs="Arial"/>
          <w:b/>
        </w:rPr>
        <w:t xml:space="preserve"> –</w:t>
      </w:r>
      <w:r w:rsidRPr="00DD24AE">
        <w:rPr>
          <w:rFonts w:ascii="Arial" w:hAnsi="Arial" w:cs="Arial"/>
          <w:b/>
        </w:rPr>
        <w:t xml:space="preserve"> ENGLISH</w:t>
      </w:r>
      <w:r w:rsidR="004C2700" w:rsidRPr="00DD24AE">
        <w:rPr>
          <w:rFonts w:ascii="Arial" w:hAnsi="Arial" w:cs="Arial"/>
          <w:b/>
        </w:rPr>
        <w:t xml:space="preserve"> </w:t>
      </w:r>
      <w:r w:rsidRPr="00DD24AE">
        <w:rPr>
          <w:rFonts w:ascii="Arial" w:hAnsi="Arial" w:cs="Arial"/>
          <w:b/>
        </w:rPr>
        <w:t xml:space="preserve">  </w:t>
      </w:r>
      <w:r w:rsidR="00A64C5A" w:rsidRPr="00DD24AE">
        <w:rPr>
          <w:rFonts w:ascii="Arial" w:hAnsi="Arial" w:cs="Arial"/>
          <w:b/>
        </w:rPr>
        <w:t xml:space="preserve">                                                                                                                                                                                                  </w:t>
      </w:r>
    </w:p>
    <w:p w14:paraId="53721E71" w14:textId="2EA00597" w:rsidR="00DB0ABC" w:rsidRPr="00DD24AE" w:rsidRDefault="00A64C5A" w:rsidP="006A41AC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</w:t>
      </w:r>
      <w:r w:rsidR="00730FB8" w:rsidRPr="00DD24AE">
        <w:rPr>
          <w:rFonts w:ascii="Arial" w:hAnsi="Arial" w:cs="Arial"/>
          <w:b/>
        </w:rPr>
        <w:t xml:space="preserve">GRADE </w:t>
      </w:r>
      <w:r w:rsidR="000F7639" w:rsidRPr="00DD24AE">
        <w:rPr>
          <w:rFonts w:ascii="Arial" w:hAnsi="Arial" w:cs="Arial"/>
          <w:b/>
        </w:rPr>
        <w:t>3</w:t>
      </w:r>
      <w:r w:rsidR="00730FB8" w:rsidRPr="00DD24AE">
        <w:rPr>
          <w:rFonts w:ascii="Arial" w:hAnsi="Arial" w:cs="Arial"/>
          <w:b/>
        </w:rPr>
        <w:t xml:space="preserve"> TERM </w:t>
      </w:r>
      <w:r w:rsidR="002E4062">
        <w:rPr>
          <w:rFonts w:ascii="Arial" w:hAnsi="Arial" w:cs="Arial"/>
          <w:b/>
        </w:rPr>
        <w:t>3</w:t>
      </w:r>
      <w:r w:rsidR="004962A2" w:rsidRPr="00DD24AE">
        <w:rPr>
          <w:rFonts w:ascii="Arial" w:hAnsi="Arial" w:cs="Arial"/>
          <w:b/>
        </w:rPr>
        <w:t xml:space="preserve">                         </w:t>
      </w:r>
      <w:r w:rsidR="002E4062">
        <w:rPr>
          <w:rFonts w:ascii="Arial" w:hAnsi="Arial" w:cs="Arial"/>
          <w:b/>
        </w:rPr>
        <w:t xml:space="preserve">                             </w:t>
      </w:r>
      <w:r w:rsidR="004962A2" w:rsidRPr="00DD24AE">
        <w:rPr>
          <w:rFonts w:ascii="Arial" w:hAnsi="Arial" w:cs="Arial"/>
          <w:b/>
        </w:rPr>
        <w:t xml:space="preserve"> </w:t>
      </w:r>
      <w:r w:rsidR="002E4062" w:rsidRPr="00DD24AE">
        <w:rPr>
          <w:rFonts w:ascii="Arial" w:hAnsi="Arial" w:cs="Arial"/>
          <w:b/>
        </w:rPr>
        <w:t>MAXIMUM TIME OF 4 HOURS</w:t>
      </w:r>
      <w:r w:rsidR="004962A2" w:rsidRPr="00DD24AE">
        <w:rPr>
          <w:rFonts w:ascii="Arial" w:hAnsi="Arial" w:cs="Arial"/>
          <w:b/>
        </w:rPr>
        <w:t xml:space="preserve">                                       </w:t>
      </w:r>
      <w:r w:rsidR="00F670BF" w:rsidRPr="00DD24AE">
        <w:rPr>
          <w:rFonts w:ascii="Arial" w:hAnsi="Arial" w:cs="Arial"/>
          <w:b/>
        </w:rPr>
        <w:t>Week: 1</w:t>
      </w:r>
      <w:r w:rsidR="0010351A">
        <w:rPr>
          <w:rFonts w:ascii="Arial" w:hAnsi="Arial" w:cs="Arial"/>
          <w:b/>
        </w:rPr>
        <w:t xml:space="preserve"> – </w:t>
      </w:r>
      <w:r w:rsidR="0010351A" w:rsidRPr="00B52598">
        <w:rPr>
          <w:b/>
          <w:bCs/>
        </w:rPr>
        <w:t>Compassion</w:t>
      </w:r>
      <w:r w:rsidR="0010351A">
        <w:rPr>
          <w:b/>
          <w:bCs/>
        </w:rPr>
        <w:t xml:space="preserve"> </w:t>
      </w:r>
      <w:r w:rsidR="00DB0ABC" w:rsidRPr="00DD24AE">
        <w:rPr>
          <w:rFonts w:ascii="Arial" w:hAnsi="Arial" w:cs="Arial"/>
          <w:b/>
        </w:rPr>
        <w:t xml:space="preserve">                                                                          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730FB8" w:rsidRPr="00DD24AE" w14:paraId="039EF2CB" w14:textId="77777777" w:rsidTr="00F670BF">
        <w:tc>
          <w:tcPr>
            <w:tcW w:w="2085" w:type="dxa"/>
            <w:shd w:val="clear" w:color="auto" w:fill="D9D9D9" w:themeFill="background1" w:themeFillShade="D9"/>
          </w:tcPr>
          <w:p w14:paraId="537334AE" w14:textId="77777777" w:rsidR="00730FB8" w:rsidRPr="00DD24AE" w:rsidRDefault="00730FB8" w:rsidP="00442FFE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COMPONENT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05B8D074" w14:textId="77777777" w:rsidR="00730FB8" w:rsidRPr="00DD24AE" w:rsidRDefault="00730FB8" w:rsidP="00442FFE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1E21B26E" w14:textId="77777777" w:rsidR="00730FB8" w:rsidRPr="00DD24AE" w:rsidRDefault="00730FB8" w:rsidP="00442FFE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0DC6F9F5" w14:textId="77777777" w:rsidR="00730FB8" w:rsidRPr="00DD24AE" w:rsidRDefault="00730FB8" w:rsidP="00442FFE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256FF73C" w14:textId="77777777" w:rsidR="00730FB8" w:rsidRPr="00DD24AE" w:rsidRDefault="00730FB8" w:rsidP="00442FFE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536C7A5C" w14:textId="77777777" w:rsidR="00730FB8" w:rsidRPr="00DD24AE" w:rsidRDefault="00730FB8" w:rsidP="00442FFE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FRIDAY</w:t>
            </w:r>
          </w:p>
        </w:tc>
      </w:tr>
      <w:tr w:rsidR="00B46C83" w:rsidRPr="00DD24AE" w14:paraId="77C12014" w14:textId="77777777" w:rsidTr="00F670BF">
        <w:tc>
          <w:tcPr>
            <w:tcW w:w="2085" w:type="dxa"/>
          </w:tcPr>
          <w:p w14:paraId="17DD8CA4" w14:textId="5AF46BD2" w:rsidR="00B46C83" w:rsidRPr="009360DE" w:rsidRDefault="00B46C83" w:rsidP="00A2426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 xml:space="preserve">LISTENING AND SPEAKING: </w:t>
            </w:r>
            <w:r w:rsidR="00661328" w:rsidRPr="009360DE">
              <w:rPr>
                <w:rFonts w:ascii="Arial" w:hAnsi="Arial" w:cs="Arial"/>
                <w:sz w:val="20"/>
                <w:szCs w:val="20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6DA615F9" w14:textId="3B12554E" w:rsidR="00B46C83" w:rsidRPr="009360DE" w:rsidRDefault="00742A71" w:rsidP="0008368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Greeting</w:t>
            </w:r>
          </w:p>
        </w:tc>
        <w:tc>
          <w:tcPr>
            <w:tcW w:w="2753" w:type="dxa"/>
          </w:tcPr>
          <w:p w14:paraId="28D0BE33" w14:textId="32EE9B20" w:rsidR="00B46C83" w:rsidRPr="009360DE" w:rsidRDefault="00B46C83" w:rsidP="00083689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30216932" w14:textId="60CCFC7D" w:rsidR="00B46C83" w:rsidRPr="009360DE" w:rsidRDefault="00742A71" w:rsidP="00083689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Greeting</w:t>
            </w:r>
          </w:p>
        </w:tc>
        <w:tc>
          <w:tcPr>
            <w:tcW w:w="2753" w:type="dxa"/>
          </w:tcPr>
          <w:p w14:paraId="470C0C8D" w14:textId="3F7FC683" w:rsidR="00B46C83" w:rsidRPr="009360DE" w:rsidRDefault="00B46C83" w:rsidP="000836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01496555" w14:textId="2ED88660" w:rsidR="00B46C83" w:rsidRPr="009360DE" w:rsidRDefault="00742A71" w:rsidP="00083689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Greeting</w:t>
            </w:r>
          </w:p>
        </w:tc>
      </w:tr>
      <w:tr w:rsidR="00742A71" w:rsidRPr="00DD24AE" w14:paraId="6691809B" w14:textId="77777777" w:rsidTr="00F670BF">
        <w:tc>
          <w:tcPr>
            <w:tcW w:w="2085" w:type="dxa"/>
          </w:tcPr>
          <w:p w14:paraId="419AA0F1" w14:textId="3E683FD5" w:rsidR="00742A71" w:rsidRPr="009360DE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753" w:type="dxa"/>
          </w:tcPr>
          <w:p w14:paraId="2A0142B4" w14:textId="77777777" w:rsidR="008E583E" w:rsidRPr="009360DE" w:rsidRDefault="008E583E" w:rsidP="008E583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9360DE">
              <w:rPr>
                <w:rFonts w:ascii="Arial" w:hAnsi="Arial" w:cs="Arial"/>
                <w:sz w:val="20"/>
                <w:szCs w:val="20"/>
              </w:rPr>
              <w:t xml:space="preserve">: Be good to others </w:t>
            </w:r>
          </w:p>
          <w:p w14:paraId="0D68ABD1" w14:textId="77777777" w:rsidR="008E583E" w:rsidRPr="009360DE" w:rsidRDefault="008E583E" w:rsidP="008E583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9360DE">
              <w:rPr>
                <w:rFonts w:ascii="Arial" w:hAnsi="Arial" w:cs="Arial"/>
                <w:sz w:val="20"/>
                <w:szCs w:val="20"/>
              </w:rPr>
              <w:t>: Sway from side to side for the whole song</w:t>
            </w:r>
          </w:p>
          <w:p w14:paraId="641D20FB" w14:textId="03941BCA" w:rsidR="00742A71" w:rsidRPr="009360DE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9360DE">
              <w:rPr>
                <w:rFonts w:ascii="Arial" w:hAnsi="Arial" w:cs="Arial"/>
                <w:sz w:val="20"/>
                <w:szCs w:val="20"/>
              </w:rPr>
              <w:t>: In good times and in bad; be kind to others. Try even when you’re mad! Reach out to others; show them that you care. Reach out to others. You have love to share!</w:t>
            </w:r>
          </w:p>
        </w:tc>
        <w:tc>
          <w:tcPr>
            <w:tcW w:w="2753" w:type="dxa"/>
          </w:tcPr>
          <w:p w14:paraId="4C871872" w14:textId="77777777" w:rsidR="00742A71" w:rsidRPr="009360DE" w:rsidRDefault="00742A71" w:rsidP="00742A71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36365689" w14:textId="77777777" w:rsidR="008E583E" w:rsidRPr="009360DE" w:rsidRDefault="008E583E" w:rsidP="008E583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9360DE">
              <w:rPr>
                <w:rFonts w:ascii="Arial" w:hAnsi="Arial" w:cs="Arial"/>
                <w:sz w:val="20"/>
                <w:szCs w:val="20"/>
              </w:rPr>
              <w:t xml:space="preserve">: Be good to others </w:t>
            </w:r>
          </w:p>
          <w:p w14:paraId="5DA28874" w14:textId="77777777" w:rsidR="008E583E" w:rsidRPr="009360DE" w:rsidRDefault="008E583E" w:rsidP="008E583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9360DE">
              <w:rPr>
                <w:rFonts w:ascii="Arial" w:hAnsi="Arial" w:cs="Arial"/>
                <w:sz w:val="20"/>
                <w:szCs w:val="20"/>
              </w:rPr>
              <w:t>: Sway from side to side for the whole song</w:t>
            </w:r>
          </w:p>
          <w:p w14:paraId="75C1B064" w14:textId="3F59BD4E" w:rsidR="00742A71" w:rsidRPr="009360DE" w:rsidRDefault="008E583E" w:rsidP="008E583E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9360DE">
              <w:rPr>
                <w:rFonts w:ascii="Arial" w:hAnsi="Arial" w:cs="Arial"/>
                <w:sz w:val="20"/>
                <w:szCs w:val="20"/>
              </w:rPr>
              <w:t>: In good times and in bad; be kind to others. Try even when you’re mad! Reach out to others; show them that you care. Reach out to others. You have love to share!</w:t>
            </w:r>
          </w:p>
        </w:tc>
        <w:tc>
          <w:tcPr>
            <w:tcW w:w="2753" w:type="dxa"/>
          </w:tcPr>
          <w:p w14:paraId="2298EA82" w14:textId="77777777" w:rsidR="00742A71" w:rsidRPr="009360DE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4B996CB6" w14:textId="77777777" w:rsidR="008E583E" w:rsidRPr="009360DE" w:rsidRDefault="008E583E" w:rsidP="008E583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9360DE">
              <w:rPr>
                <w:rFonts w:ascii="Arial" w:hAnsi="Arial" w:cs="Arial"/>
                <w:sz w:val="20"/>
                <w:szCs w:val="20"/>
              </w:rPr>
              <w:t xml:space="preserve">: Be good to others </w:t>
            </w:r>
          </w:p>
          <w:p w14:paraId="57EC6AA4" w14:textId="77777777" w:rsidR="008E583E" w:rsidRPr="009360DE" w:rsidRDefault="008E583E" w:rsidP="008E583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9360DE">
              <w:rPr>
                <w:rFonts w:ascii="Arial" w:hAnsi="Arial" w:cs="Arial"/>
                <w:sz w:val="20"/>
                <w:szCs w:val="20"/>
              </w:rPr>
              <w:t>: Sway from side to side for the whole song</w:t>
            </w:r>
          </w:p>
          <w:p w14:paraId="5F695291" w14:textId="23C3FE54" w:rsidR="00742A71" w:rsidRPr="009360DE" w:rsidRDefault="008E583E" w:rsidP="008E583E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9360DE">
              <w:rPr>
                <w:rFonts w:ascii="Arial" w:hAnsi="Arial" w:cs="Arial"/>
                <w:sz w:val="20"/>
                <w:szCs w:val="20"/>
              </w:rPr>
              <w:t>: In good times and in bad; be kind to others. Try even when you’re mad! Reach out to others; show them that you care. Reach out to others. You have love to share!</w:t>
            </w:r>
          </w:p>
        </w:tc>
      </w:tr>
      <w:tr w:rsidR="00742A71" w:rsidRPr="00DD24AE" w14:paraId="7EA88F6F" w14:textId="77777777" w:rsidTr="00F670BF">
        <w:tc>
          <w:tcPr>
            <w:tcW w:w="2085" w:type="dxa"/>
          </w:tcPr>
          <w:p w14:paraId="6EE4023F" w14:textId="394B8633" w:rsidR="00742A71" w:rsidRPr="009360DE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753" w:type="dxa"/>
          </w:tcPr>
          <w:p w14:paraId="3C371A75" w14:textId="4A4F937E" w:rsidR="00742A71" w:rsidRPr="009360DE" w:rsidRDefault="008E583E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28FEBFD0" w14:textId="77777777" w:rsidR="00742A71" w:rsidRPr="009360DE" w:rsidRDefault="00742A71" w:rsidP="00742A71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50116913" w14:textId="5DBEA0CD" w:rsidR="00742A71" w:rsidRPr="009360DE" w:rsidRDefault="008E583E" w:rsidP="00742A71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46F8E7ED" w14:textId="77777777" w:rsidR="00742A71" w:rsidRPr="009360DE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55E649C3" w14:textId="46E0DEF7" w:rsidR="00742A71" w:rsidRPr="009360DE" w:rsidRDefault="008E583E" w:rsidP="00742A71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</w:tr>
      <w:tr w:rsidR="00742A71" w:rsidRPr="00DD24AE" w14:paraId="04C0BE9B" w14:textId="77777777" w:rsidTr="00F670BF">
        <w:tc>
          <w:tcPr>
            <w:tcW w:w="2085" w:type="dxa"/>
          </w:tcPr>
          <w:p w14:paraId="00075150" w14:textId="76180067" w:rsidR="00742A71" w:rsidRPr="009360DE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753" w:type="dxa"/>
          </w:tcPr>
          <w:p w14:paraId="33C7299A" w14:textId="01B2CBD4" w:rsidR="00742A71" w:rsidRPr="009360DE" w:rsidRDefault="008E583E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 xml:space="preserve">compassion, friend, shy, friendly </w:t>
            </w:r>
          </w:p>
        </w:tc>
        <w:tc>
          <w:tcPr>
            <w:tcW w:w="2753" w:type="dxa"/>
          </w:tcPr>
          <w:p w14:paraId="7A93D3FB" w14:textId="77777777" w:rsidR="00742A71" w:rsidRPr="009360DE" w:rsidRDefault="00742A71" w:rsidP="00742A71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14384643" w14:textId="54740363" w:rsidR="00742A71" w:rsidRPr="009360DE" w:rsidRDefault="008E583E" w:rsidP="00742A71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include, exclude, lonely, alone</w:t>
            </w:r>
          </w:p>
        </w:tc>
        <w:tc>
          <w:tcPr>
            <w:tcW w:w="2753" w:type="dxa"/>
          </w:tcPr>
          <w:p w14:paraId="4DEC3867" w14:textId="77777777" w:rsidR="00742A71" w:rsidRPr="009360DE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7A3CACDE" w14:textId="607C621D" w:rsidR="00742A71" w:rsidRPr="009360DE" w:rsidRDefault="008E583E" w:rsidP="00742A71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fit in, strange, thoughtful, compassionate</w:t>
            </w:r>
          </w:p>
        </w:tc>
      </w:tr>
      <w:tr w:rsidR="00742A71" w:rsidRPr="00DD24AE" w14:paraId="19541C03" w14:textId="77777777" w:rsidTr="00B21A2E">
        <w:trPr>
          <w:trHeight w:val="581"/>
        </w:trPr>
        <w:tc>
          <w:tcPr>
            <w:tcW w:w="2085" w:type="dxa"/>
          </w:tcPr>
          <w:p w14:paraId="3F6FA38B" w14:textId="446672A9" w:rsidR="00742A71" w:rsidRPr="009360DE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</w:tc>
        <w:tc>
          <w:tcPr>
            <w:tcW w:w="2753" w:type="dxa"/>
          </w:tcPr>
          <w:p w14:paraId="38E1E9D5" w14:textId="5915C8E1" w:rsidR="00742A71" w:rsidRPr="009360DE" w:rsidRDefault="008E583E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always, everything, say, thought, about</w:t>
            </w:r>
          </w:p>
        </w:tc>
        <w:tc>
          <w:tcPr>
            <w:tcW w:w="2753" w:type="dxa"/>
          </w:tcPr>
          <w:p w14:paraId="4DD45E27" w14:textId="77777777" w:rsidR="00742A71" w:rsidRPr="009360DE" w:rsidRDefault="00742A71" w:rsidP="00742A71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672CECD6" w14:textId="19C7FCB7" w:rsidR="00742A71" w:rsidRPr="009360DE" w:rsidRDefault="008E583E" w:rsidP="00742A71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always, everything, say, thought, about</w:t>
            </w:r>
          </w:p>
        </w:tc>
        <w:tc>
          <w:tcPr>
            <w:tcW w:w="2753" w:type="dxa"/>
          </w:tcPr>
          <w:p w14:paraId="4186B272" w14:textId="77777777" w:rsidR="00742A71" w:rsidRPr="009360DE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67789E0C" w14:textId="2B469551" w:rsidR="00F670BF" w:rsidRPr="009360DE" w:rsidRDefault="008E583E" w:rsidP="00742A71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always, everything, say, thought, about</w:t>
            </w:r>
          </w:p>
        </w:tc>
      </w:tr>
      <w:tr w:rsidR="00742A71" w:rsidRPr="00DD24AE" w14:paraId="17057E35" w14:textId="77777777" w:rsidTr="00F670BF">
        <w:tc>
          <w:tcPr>
            <w:tcW w:w="2085" w:type="dxa"/>
          </w:tcPr>
          <w:p w14:paraId="46F893EE" w14:textId="77777777" w:rsidR="00742A71" w:rsidRPr="009360DE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</w:p>
          <w:p w14:paraId="494FEFCC" w14:textId="77777777" w:rsidR="00742A71" w:rsidRPr="009360DE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9360DE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1AAF32E3" w14:textId="77777777" w:rsidR="00742A71" w:rsidRPr="009360DE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3FF6C5" w14:textId="63C80DC5" w:rsidR="00742A71" w:rsidRPr="009360DE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  <w:r w:rsidRPr="009360DE">
              <w:rPr>
                <w:rFonts w:ascii="Arial" w:hAnsi="Arial" w:cs="Arial"/>
                <w:sz w:val="20"/>
                <w:szCs w:val="20"/>
              </w:rPr>
              <w:t>2 days per week, Tuesdays and Thursdays</w:t>
            </w:r>
          </w:p>
          <w:p w14:paraId="06EAC846" w14:textId="0CC525D2" w:rsidR="00742A71" w:rsidRPr="009360DE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 xml:space="preserve">Use same Big Book </w:t>
            </w:r>
            <w:r w:rsidRPr="009360DE">
              <w:rPr>
                <w:rFonts w:ascii="Arial" w:hAnsi="Arial" w:cs="Arial"/>
                <w:sz w:val="20"/>
                <w:szCs w:val="20"/>
              </w:rPr>
              <w:lastRenderedPageBreak/>
              <w:t xml:space="preserve">over two weeks. </w:t>
            </w:r>
          </w:p>
        </w:tc>
        <w:tc>
          <w:tcPr>
            <w:tcW w:w="2753" w:type="dxa"/>
          </w:tcPr>
          <w:p w14:paraId="7811DDB3" w14:textId="77777777" w:rsidR="00742A71" w:rsidRPr="009360DE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F54FDFD" w14:textId="77777777" w:rsidR="008E583E" w:rsidRPr="009360DE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 xml:space="preserve">Tuesday 1: Pre Read </w:t>
            </w:r>
          </w:p>
          <w:p w14:paraId="62DEDE99" w14:textId="77777777" w:rsidR="008E583E" w:rsidRPr="009360DE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 xml:space="preserve">Tuesday 2: Second read </w:t>
            </w:r>
          </w:p>
          <w:p w14:paraId="607305AD" w14:textId="2BC4CCEA" w:rsidR="00742A71" w:rsidRPr="009360DE" w:rsidRDefault="00742A71" w:rsidP="008E583E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7AD9C2F" w14:textId="77777777" w:rsidR="00742A71" w:rsidRPr="009360DE" w:rsidRDefault="00742A71" w:rsidP="00742A71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36ED024" w14:textId="77777777" w:rsidR="00742A71" w:rsidRPr="009360DE" w:rsidRDefault="008E583E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Thursday 1: First Read</w:t>
            </w:r>
          </w:p>
          <w:p w14:paraId="1A4D84DA" w14:textId="7D33E817" w:rsidR="008E583E" w:rsidRPr="009360DE" w:rsidRDefault="008E583E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Thursday 2: Post reading activity</w:t>
            </w:r>
          </w:p>
        </w:tc>
        <w:tc>
          <w:tcPr>
            <w:tcW w:w="2753" w:type="dxa"/>
          </w:tcPr>
          <w:p w14:paraId="2AEE6781" w14:textId="77777777" w:rsidR="00742A71" w:rsidRPr="009360DE" w:rsidRDefault="00742A71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A71" w:rsidRPr="00DD24AE" w14:paraId="0A5B6E65" w14:textId="77777777" w:rsidTr="00F670BF">
        <w:tc>
          <w:tcPr>
            <w:tcW w:w="2085" w:type="dxa"/>
          </w:tcPr>
          <w:p w14:paraId="48C76F86" w14:textId="36405E31" w:rsidR="00F670BF" w:rsidRPr="009360DE" w:rsidRDefault="00742A71" w:rsidP="00AA724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 xml:space="preserve">PHONICS – </w:t>
            </w:r>
            <w:r w:rsidRPr="009360DE">
              <w:rPr>
                <w:rFonts w:ascii="Arial" w:hAnsi="Arial" w:cs="Arial"/>
                <w:sz w:val="20"/>
                <w:szCs w:val="20"/>
              </w:rPr>
              <w:t>3 days per week, Mondays, Wednesdays &amp; Fridays and 1 spelling test and dictation per week.</w:t>
            </w:r>
            <w:r w:rsidRPr="009360DE">
              <w:rPr>
                <w:rFonts w:ascii="Arial" w:hAnsi="Arial" w:cs="Arial"/>
                <w:b/>
                <w:sz w:val="20"/>
                <w:szCs w:val="20"/>
              </w:rPr>
              <w:t xml:space="preserve"> U</w:t>
            </w:r>
            <w:r w:rsidRPr="009360DE">
              <w:rPr>
                <w:rFonts w:ascii="Arial" w:hAnsi="Arial" w:cs="Arial"/>
                <w:sz w:val="20"/>
                <w:szCs w:val="20"/>
              </w:rPr>
              <w:t xml:space="preserve">se own Phonics programme. </w:t>
            </w:r>
          </w:p>
        </w:tc>
        <w:tc>
          <w:tcPr>
            <w:tcW w:w="2753" w:type="dxa"/>
          </w:tcPr>
          <w:p w14:paraId="1C31B5B5" w14:textId="77777777" w:rsidR="009360DE" w:rsidRPr="009360DE" w:rsidRDefault="009360DE" w:rsidP="009360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5CB1B271" w14:textId="505CC9FE" w:rsidR="009360DE" w:rsidRPr="009360DE" w:rsidRDefault="009360DE" w:rsidP="009360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360DE">
              <w:rPr>
                <w:rFonts w:ascii="Arial" w:hAnsi="Arial" w:cs="Arial"/>
                <w:b/>
                <w:bCs/>
                <w:sz w:val="20"/>
                <w:szCs w:val="20"/>
              </w:rPr>
              <w:t>ai</w:t>
            </w:r>
            <w:r w:rsidRPr="009360DE">
              <w:rPr>
                <w:rFonts w:ascii="Arial" w:hAnsi="Arial" w:cs="Arial"/>
                <w:sz w:val="20"/>
                <w:szCs w:val="20"/>
              </w:rPr>
              <w:t xml:space="preserve">: mail, rail, main, tail, trail, wail, sail, wait </w:t>
            </w:r>
          </w:p>
          <w:p w14:paraId="260E5155" w14:textId="7CACC76C" w:rsidR="00742A71" w:rsidRPr="009360DE" w:rsidRDefault="00742A71" w:rsidP="009360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E52E1B4" w14:textId="77777777" w:rsidR="00742A71" w:rsidRPr="009360DE" w:rsidRDefault="00742A71" w:rsidP="00742A71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46E2BAED" w14:textId="0B6B7B0B" w:rsidR="009360DE" w:rsidRPr="009360DE" w:rsidRDefault="009360DE" w:rsidP="009360DE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 xml:space="preserve">Do segmenting and blending </w:t>
            </w:r>
          </w:p>
          <w:p w14:paraId="355C0254" w14:textId="25D2263C" w:rsidR="009360DE" w:rsidRPr="009360DE" w:rsidRDefault="009360DE" w:rsidP="009360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360DE">
              <w:rPr>
                <w:rFonts w:ascii="Arial" w:hAnsi="Arial" w:cs="Arial"/>
                <w:b/>
                <w:bCs/>
                <w:sz w:val="20"/>
                <w:szCs w:val="20"/>
              </w:rPr>
              <w:t>Written</w:t>
            </w:r>
            <w:r w:rsidRPr="009360DE">
              <w:rPr>
                <w:rFonts w:ascii="Arial" w:hAnsi="Arial" w:cs="Arial"/>
                <w:sz w:val="20"/>
                <w:szCs w:val="20"/>
              </w:rPr>
              <w:t>: Word building and sentence construction</w:t>
            </w:r>
          </w:p>
          <w:p w14:paraId="1CA9763B" w14:textId="77777777" w:rsidR="00742A71" w:rsidRPr="009360DE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C2985FC" w14:textId="77777777" w:rsidR="00742A71" w:rsidRPr="009360DE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4453AB3" w14:textId="77777777" w:rsidR="009360DE" w:rsidRPr="009360DE" w:rsidRDefault="009360DE" w:rsidP="009360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 xml:space="preserve">Do a word game </w:t>
            </w:r>
          </w:p>
          <w:p w14:paraId="5005D223" w14:textId="0A119DD9" w:rsidR="00742A71" w:rsidRPr="009360DE" w:rsidRDefault="00742A71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A71" w:rsidRPr="00DD24AE" w14:paraId="4626A646" w14:textId="77777777" w:rsidTr="00F670BF">
        <w:tc>
          <w:tcPr>
            <w:tcW w:w="2085" w:type="dxa"/>
          </w:tcPr>
          <w:p w14:paraId="70A6DED2" w14:textId="03369E30" w:rsidR="00742A71" w:rsidRPr="009360DE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>WRITING</w:t>
            </w:r>
            <w:r w:rsidRPr="009360DE">
              <w:rPr>
                <w:rFonts w:ascii="Arial" w:hAnsi="Arial" w:cs="Arial"/>
                <w:sz w:val="20"/>
                <w:szCs w:val="20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4CBF1F17" w14:textId="77777777" w:rsidR="00742A71" w:rsidRPr="009360DE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DA1D0C7" w14:textId="77777777" w:rsidR="009360DE" w:rsidRPr="009360DE" w:rsidRDefault="009360DE" w:rsidP="009360DE">
            <w:pPr>
              <w:spacing w:after="200" w:line="276" w:lineRule="auto"/>
              <w:contextualSpacing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 xml:space="preserve">Day 1: I showed compassion to… I saw that he / she felt … So, I… </w:t>
            </w:r>
          </w:p>
          <w:p w14:paraId="5B18987C" w14:textId="2F608ABC" w:rsidR="00DD24AE" w:rsidRPr="009360DE" w:rsidRDefault="00DD24AE" w:rsidP="009360DE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99EB2CC" w14:textId="77777777" w:rsidR="00742A71" w:rsidRPr="009360DE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83E2F93" w14:textId="25B72BA9" w:rsidR="00F670BF" w:rsidRPr="009360DE" w:rsidRDefault="009360DE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Day 2: I showed compassion because… I felt… He / she felt… Compassion is important because…</w:t>
            </w:r>
          </w:p>
        </w:tc>
        <w:tc>
          <w:tcPr>
            <w:tcW w:w="2753" w:type="dxa"/>
          </w:tcPr>
          <w:p w14:paraId="44B3F0B8" w14:textId="77777777" w:rsidR="00742A71" w:rsidRPr="009360DE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670BF" w:rsidRPr="00DD24AE" w14:paraId="6BCB7EEB" w14:textId="77777777" w:rsidTr="00F670BF">
        <w:tc>
          <w:tcPr>
            <w:tcW w:w="2085" w:type="dxa"/>
          </w:tcPr>
          <w:p w14:paraId="53C5A6B1" w14:textId="77777777" w:rsidR="00F670BF" w:rsidRPr="009360DE" w:rsidRDefault="00F670BF" w:rsidP="00F670B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9360DE">
              <w:rPr>
                <w:rFonts w:ascii="Arial" w:hAnsi="Arial" w:cs="Arial"/>
                <w:sz w:val="20"/>
                <w:szCs w:val="20"/>
              </w:rPr>
              <w:t>1 group per day for 5 days.</w:t>
            </w:r>
          </w:p>
        </w:tc>
        <w:tc>
          <w:tcPr>
            <w:tcW w:w="2753" w:type="dxa"/>
          </w:tcPr>
          <w:p w14:paraId="736AF3F7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691E4DDA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9D9F9A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6098B748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C00B702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627975F5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AF149D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5DBC1CF9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FB6B85C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3FCB556C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98EC51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14B051CE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3AEE8B1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4821C583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A30C0E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4B3EFB0A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4124A47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5CB873C9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3ED8BD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4A31991B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173B" w:rsidRPr="00DD24AE" w14:paraId="1E104B36" w14:textId="77777777" w:rsidTr="00F670BF">
        <w:tc>
          <w:tcPr>
            <w:tcW w:w="2085" w:type="dxa"/>
          </w:tcPr>
          <w:p w14:paraId="2FC45EFD" w14:textId="77777777" w:rsidR="0013173B" w:rsidRPr="009360DE" w:rsidRDefault="0013173B" w:rsidP="00F670B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>LANGUAGE USE</w:t>
            </w:r>
          </w:p>
          <w:p w14:paraId="1823E466" w14:textId="1A014276" w:rsidR="0013173B" w:rsidRPr="009360DE" w:rsidRDefault="0013173B" w:rsidP="00F670BF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360DE">
              <w:rPr>
                <w:rFonts w:ascii="Arial" w:hAnsi="Arial" w:cs="Arial"/>
                <w:bCs/>
                <w:sz w:val="20"/>
                <w:szCs w:val="20"/>
              </w:rPr>
              <w:t>1 day per week (Fridays)</w:t>
            </w:r>
          </w:p>
        </w:tc>
        <w:tc>
          <w:tcPr>
            <w:tcW w:w="2753" w:type="dxa"/>
          </w:tcPr>
          <w:p w14:paraId="33FDD900" w14:textId="77777777" w:rsidR="0013173B" w:rsidRPr="009360DE" w:rsidRDefault="0013173B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C7A9477" w14:textId="77777777" w:rsidR="0013173B" w:rsidRPr="009360DE" w:rsidRDefault="0013173B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59E6D4C" w14:textId="77777777" w:rsidR="0013173B" w:rsidRPr="009360DE" w:rsidRDefault="0013173B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9D3F52B" w14:textId="77777777" w:rsidR="0013173B" w:rsidRPr="009360DE" w:rsidRDefault="0013173B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3715680" w14:textId="2E1E1440" w:rsidR="0013173B" w:rsidRPr="009360DE" w:rsidRDefault="009360DE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Present tense</w:t>
            </w:r>
          </w:p>
        </w:tc>
      </w:tr>
      <w:tr w:rsidR="002E4062" w:rsidRPr="00DD24AE" w14:paraId="330152D6" w14:textId="77777777" w:rsidTr="00F670BF">
        <w:tc>
          <w:tcPr>
            <w:tcW w:w="2085" w:type="dxa"/>
          </w:tcPr>
          <w:p w14:paraId="7CB22125" w14:textId="152E9915" w:rsidR="002E4062" w:rsidRPr="009360DE" w:rsidRDefault="002E4062" w:rsidP="00F670B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753" w:type="dxa"/>
          </w:tcPr>
          <w:p w14:paraId="58AE9262" w14:textId="77777777" w:rsidR="002E4062" w:rsidRPr="009360DE" w:rsidRDefault="002E4062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3C2C00F" w14:textId="77777777" w:rsidR="009360DE" w:rsidRPr="009360DE" w:rsidRDefault="009360DE" w:rsidP="009360DE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 xml:space="preserve">DBE workbook 2 pages 4,5 and 6 </w:t>
            </w:r>
          </w:p>
          <w:p w14:paraId="3C32A2E0" w14:textId="0CEBECEA" w:rsidR="002E4062" w:rsidRPr="009360DE" w:rsidRDefault="002E4062" w:rsidP="009360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D9F4D14" w14:textId="77777777" w:rsidR="002E4062" w:rsidRPr="009360DE" w:rsidRDefault="002E4062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35CF312" w14:textId="51EC8654" w:rsidR="002E4062" w:rsidRPr="009360DE" w:rsidRDefault="009360DE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Draw a picture where you help your friend.</w:t>
            </w:r>
          </w:p>
        </w:tc>
        <w:tc>
          <w:tcPr>
            <w:tcW w:w="2753" w:type="dxa"/>
          </w:tcPr>
          <w:p w14:paraId="7FE5EEA6" w14:textId="77777777" w:rsidR="002E4062" w:rsidRPr="009360DE" w:rsidRDefault="002E4062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670BF" w:rsidRPr="00DD24AE" w14:paraId="5CFFFBBA" w14:textId="77777777" w:rsidTr="00F670BF">
        <w:tc>
          <w:tcPr>
            <w:tcW w:w="2085" w:type="dxa"/>
          </w:tcPr>
          <w:p w14:paraId="78D0DC9A" w14:textId="77777777" w:rsidR="00F670BF" w:rsidRPr="009360DE" w:rsidRDefault="00F670BF" w:rsidP="00F670B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ABFB0D" w14:textId="77777777" w:rsidR="00F670BF" w:rsidRPr="009360DE" w:rsidRDefault="00F670BF" w:rsidP="00F670B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753" w:type="dxa"/>
          </w:tcPr>
          <w:p w14:paraId="22C9C643" w14:textId="77777777" w:rsidR="009360DE" w:rsidRDefault="009360DE" w:rsidP="00F670B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CB0C5A" w14:textId="7D904591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5508B7BC" w14:textId="77777777" w:rsidR="009360DE" w:rsidRDefault="009360DE" w:rsidP="00F670BF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A57818" w14:textId="31C7B21C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4B9C2FB7" w14:textId="77777777" w:rsidR="009360DE" w:rsidRDefault="009360DE" w:rsidP="00F670B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FCE851" w14:textId="4A7D7FC9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2FFF75A3" w14:textId="77777777" w:rsidR="009360DE" w:rsidRDefault="009360DE" w:rsidP="00F670BF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AD91E8" w14:textId="41DF5653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  <w:r w:rsidRPr="009360DE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66693CB9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E4B621E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670BF" w:rsidRPr="00DD24AE" w14:paraId="077BD1D0" w14:textId="77777777" w:rsidTr="00F670BF">
        <w:tc>
          <w:tcPr>
            <w:tcW w:w="2085" w:type="dxa"/>
          </w:tcPr>
          <w:p w14:paraId="6368FEE3" w14:textId="77777777" w:rsidR="00F670BF" w:rsidRPr="009360DE" w:rsidRDefault="00F670BF" w:rsidP="00F670B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072F05" w14:textId="77777777" w:rsidR="00F670BF" w:rsidRPr="009360DE" w:rsidRDefault="00F670BF" w:rsidP="00F670B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360DE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04A3A385" w14:textId="77777777" w:rsidR="00F670BF" w:rsidRPr="009360DE" w:rsidRDefault="00F670BF" w:rsidP="00F670B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14C4CA7C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C98AE1E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85CA224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4C538D6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D2249F3" w14:textId="77777777" w:rsidR="00F670BF" w:rsidRPr="009360DE" w:rsidRDefault="00F670BF" w:rsidP="00F670B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42CC692" w14:textId="77777777" w:rsidR="00730FB8" w:rsidRPr="00DD24AE" w:rsidRDefault="00730FB8" w:rsidP="00730FB8">
      <w:pPr>
        <w:rPr>
          <w:rFonts w:ascii="Arial" w:hAnsi="Arial" w:cs="Arial"/>
        </w:rPr>
      </w:pPr>
    </w:p>
    <w:p w14:paraId="34CA96BF" w14:textId="1455F93B" w:rsidR="008D1BCD" w:rsidRDefault="008D1BCD" w:rsidP="00730FB8">
      <w:pPr>
        <w:rPr>
          <w:rFonts w:ascii="Arial" w:hAnsi="Arial" w:cs="Arial"/>
        </w:rPr>
      </w:pPr>
    </w:p>
    <w:p w14:paraId="4146F951" w14:textId="5AD76AB2" w:rsidR="00DD24AE" w:rsidRDefault="00DD24AE" w:rsidP="00730FB8">
      <w:pPr>
        <w:rPr>
          <w:rFonts w:ascii="Arial" w:hAnsi="Arial" w:cs="Arial"/>
        </w:rPr>
      </w:pPr>
    </w:p>
    <w:p w14:paraId="15251971" w14:textId="4B4DB14F" w:rsidR="00DD24AE" w:rsidRDefault="00DD24AE" w:rsidP="00730FB8">
      <w:pPr>
        <w:rPr>
          <w:rFonts w:ascii="Arial" w:hAnsi="Arial" w:cs="Arial"/>
        </w:rPr>
      </w:pPr>
    </w:p>
    <w:p w14:paraId="7E97F272" w14:textId="263CFBF2" w:rsidR="00DD24AE" w:rsidRDefault="00DD24AE" w:rsidP="00730FB8">
      <w:pPr>
        <w:rPr>
          <w:rFonts w:ascii="Arial" w:hAnsi="Arial" w:cs="Arial"/>
        </w:rPr>
      </w:pPr>
    </w:p>
    <w:p w14:paraId="5B05F0B5" w14:textId="671E9F0F" w:rsidR="00DE2763" w:rsidRPr="00DD24AE" w:rsidRDefault="00DE2763" w:rsidP="008D1BCD">
      <w:pPr>
        <w:rPr>
          <w:rFonts w:ascii="Arial" w:hAnsi="Arial" w:cs="Arial"/>
          <w:b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55168" behindDoc="0" locked="0" layoutInCell="1" allowOverlap="1" wp14:anchorId="6395B54F" wp14:editId="574B0B01">
            <wp:simplePos x="0" y="0"/>
            <wp:positionH relativeFrom="column">
              <wp:posOffset>-581025</wp:posOffset>
            </wp:positionH>
            <wp:positionV relativeFrom="paragraph">
              <wp:posOffset>-361950</wp:posOffset>
            </wp:positionV>
            <wp:extent cx="2047875" cy="685800"/>
            <wp:effectExtent l="0" t="0" r="9525" b="0"/>
            <wp:wrapSquare wrapText="bothSides"/>
            <wp:docPr id="6" name="Picture 6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24AE">
        <w:rPr>
          <w:rFonts w:ascii="Arial" w:hAnsi="Arial" w:cs="Arial"/>
        </w:rPr>
        <w:t xml:space="preserve">                      </w:t>
      </w:r>
      <w:r w:rsidR="00FF3B05" w:rsidRPr="00DD24AE">
        <w:rPr>
          <w:rFonts w:ascii="Arial" w:hAnsi="Arial" w:cs="Arial"/>
        </w:rPr>
        <w:t xml:space="preserve">           </w:t>
      </w:r>
      <w:r w:rsidRPr="00DD24AE">
        <w:rPr>
          <w:rFonts w:ascii="Arial" w:hAnsi="Arial" w:cs="Arial"/>
          <w:b/>
        </w:rPr>
        <w:t>ECD/FOUNDATION PHASE</w:t>
      </w:r>
    </w:p>
    <w:p w14:paraId="0DF028FF" w14:textId="665BE83D" w:rsidR="00DE2763" w:rsidRPr="00DD24AE" w:rsidRDefault="00DE2763" w:rsidP="00DE2763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     </w:t>
      </w:r>
      <w:r w:rsidR="008D1BCD" w:rsidRPr="00DD24AE">
        <w:rPr>
          <w:rFonts w:ascii="Arial" w:hAnsi="Arial" w:cs="Arial"/>
          <w:b/>
        </w:rPr>
        <w:t xml:space="preserve">  </w:t>
      </w:r>
      <w:r w:rsidRPr="00DD24AE">
        <w:rPr>
          <w:rFonts w:ascii="Arial" w:hAnsi="Arial" w:cs="Arial"/>
          <w:b/>
        </w:rPr>
        <w:t xml:space="preserve">  LESSON PLANS: FIRST ADDITIONAL LANGUAGE – ENGLISH </w:t>
      </w:r>
    </w:p>
    <w:p w14:paraId="454FCDFB" w14:textId="416794B3" w:rsidR="00DB0ABC" w:rsidRPr="00DD24AE" w:rsidRDefault="00DE2763" w:rsidP="00DE2763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GRADE </w:t>
      </w:r>
      <w:r w:rsidR="000F7639" w:rsidRPr="00DD24AE">
        <w:rPr>
          <w:rFonts w:ascii="Arial" w:hAnsi="Arial" w:cs="Arial"/>
          <w:b/>
        </w:rPr>
        <w:t>3</w:t>
      </w:r>
      <w:r w:rsidRPr="00DD24AE">
        <w:rPr>
          <w:rFonts w:ascii="Arial" w:hAnsi="Arial" w:cs="Arial"/>
          <w:b/>
        </w:rPr>
        <w:t xml:space="preserve"> TERM </w:t>
      </w:r>
      <w:r w:rsidR="002E4062">
        <w:rPr>
          <w:rFonts w:ascii="Arial" w:hAnsi="Arial" w:cs="Arial"/>
          <w:b/>
        </w:rPr>
        <w:t>3</w:t>
      </w:r>
      <w:r w:rsidRPr="00DD24AE">
        <w:rPr>
          <w:rFonts w:ascii="Arial" w:hAnsi="Arial" w:cs="Arial"/>
          <w:b/>
        </w:rPr>
        <w:t xml:space="preserve">                </w:t>
      </w:r>
      <w:r w:rsidR="002E4062">
        <w:rPr>
          <w:rFonts w:ascii="Arial" w:hAnsi="Arial" w:cs="Arial"/>
          <w:b/>
        </w:rPr>
        <w:t xml:space="preserve">                        </w:t>
      </w:r>
      <w:r w:rsidR="002E4062" w:rsidRPr="00DD24AE">
        <w:rPr>
          <w:rFonts w:ascii="Arial" w:hAnsi="Arial" w:cs="Arial"/>
          <w:b/>
        </w:rPr>
        <w:t>MAXIMUM TIME OF 4 HOURS</w:t>
      </w:r>
      <w:r w:rsidRPr="00DD24AE">
        <w:rPr>
          <w:rFonts w:ascii="Arial" w:hAnsi="Arial" w:cs="Arial"/>
          <w:b/>
        </w:rPr>
        <w:t xml:space="preserve">            </w:t>
      </w:r>
      <w:r w:rsidR="002E4062">
        <w:rPr>
          <w:rFonts w:ascii="Arial" w:hAnsi="Arial" w:cs="Arial"/>
          <w:b/>
        </w:rPr>
        <w:t xml:space="preserve">                   </w:t>
      </w:r>
      <w:r w:rsidRPr="00DD24AE">
        <w:rPr>
          <w:rFonts w:ascii="Arial" w:hAnsi="Arial" w:cs="Arial"/>
          <w:b/>
        </w:rPr>
        <w:t xml:space="preserve"> </w:t>
      </w:r>
      <w:r w:rsidR="00AA724C" w:rsidRPr="00DD24AE">
        <w:rPr>
          <w:rFonts w:ascii="Arial" w:hAnsi="Arial" w:cs="Arial"/>
          <w:b/>
        </w:rPr>
        <w:t>Week: 2</w:t>
      </w:r>
      <w:r w:rsidRPr="00DD24AE">
        <w:rPr>
          <w:rFonts w:ascii="Arial" w:hAnsi="Arial" w:cs="Arial"/>
          <w:b/>
        </w:rPr>
        <w:t xml:space="preserve"> </w:t>
      </w:r>
      <w:r w:rsidR="0010351A">
        <w:rPr>
          <w:rFonts w:ascii="Arial" w:hAnsi="Arial" w:cs="Arial"/>
          <w:b/>
        </w:rPr>
        <w:t xml:space="preserve">– </w:t>
      </w:r>
      <w:r w:rsidR="0010351A" w:rsidRPr="00B52598">
        <w:rPr>
          <w:b/>
          <w:bCs/>
        </w:rPr>
        <w:t>Compassion</w:t>
      </w:r>
      <w:r w:rsidR="0010351A">
        <w:rPr>
          <w:b/>
          <w:bCs/>
        </w:rPr>
        <w:t xml:space="preserve"> </w:t>
      </w:r>
      <w:r w:rsidRPr="00DD24AE">
        <w:rPr>
          <w:rFonts w:ascii="Arial" w:hAnsi="Arial" w:cs="Arial"/>
          <w:b/>
        </w:rPr>
        <w:t xml:space="preserve">                                                  </w:t>
      </w:r>
      <w:r w:rsidR="00DB0ABC" w:rsidRPr="00DD24AE">
        <w:rPr>
          <w:rFonts w:ascii="Arial" w:hAnsi="Arial" w:cs="Arial"/>
          <w:b/>
        </w:rPr>
        <w:t xml:space="preserve">                      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DE2763" w:rsidRPr="00DD24AE" w14:paraId="701DFEA2" w14:textId="77777777" w:rsidTr="00DD24AE">
        <w:tc>
          <w:tcPr>
            <w:tcW w:w="2085" w:type="dxa"/>
            <w:shd w:val="clear" w:color="auto" w:fill="D9D9D9" w:themeFill="background1" w:themeFillShade="D9"/>
          </w:tcPr>
          <w:p w14:paraId="244F1E18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COMPONENT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0A4249F3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2C1BB0D7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3D5BFF79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0D6496DB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66FC177D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FRIDAY</w:t>
            </w:r>
          </w:p>
        </w:tc>
      </w:tr>
      <w:tr w:rsidR="00742A71" w:rsidRPr="00DD24AE" w14:paraId="0B5EAA51" w14:textId="77777777" w:rsidTr="00DD24AE">
        <w:tc>
          <w:tcPr>
            <w:tcW w:w="2085" w:type="dxa"/>
          </w:tcPr>
          <w:p w14:paraId="35AAB62B" w14:textId="3C463C29" w:rsidR="00742A71" w:rsidRPr="00F11945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sz w:val="20"/>
                <w:szCs w:val="20"/>
              </w:rPr>
              <w:t xml:space="preserve">LISTENING AND SPEAKING: </w:t>
            </w:r>
            <w:r w:rsidRPr="00F11945">
              <w:rPr>
                <w:rFonts w:ascii="Arial" w:hAnsi="Arial" w:cs="Arial"/>
                <w:sz w:val="20"/>
                <w:szCs w:val="20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4E928CC1" w14:textId="77777777" w:rsidR="00E15EF8" w:rsidRPr="00F11945" w:rsidRDefault="00E15EF8" w:rsidP="00E15EF8">
            <w:pPr>
              <w:pStyle w:val="ListParagraph"/>
              <w:autoSpaceDE w:val="0"/>
              <w:autoSpaceDN w:val="0"/>
              <w:adjustRightInd w:val="0"/>
              <w:ind w:left="84"/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413421DD" w14:textId="77777777" w:rsidR="00742A71" w:rsidRPr="00F11945" w:rsidRDefault="00742A71" w:rsidP="00742A71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0803E28C" w14:textId="1B4164BF" w:rsidR="00742A71" w:rsidRPr="00F11945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6515988" w14:textId="77777777" w:rsidR="00E15EF8" w:rsidRPr="00F11945" w:rsidRDefault="00E15EF8" w:rsidP="00E15EF8">
            <w:pPr>
              <w:pStyle w:val="ListParagraph"/>
              <w:autoSpaceDE w:val="0"/>
              <w:autoSpaceDN w:val="0"/>
              <w:adjustRightInd w:val="0"/>
              <w:ind w:left="92"/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1816BE5F" w14:textId="77777777" w:rsidR="00742A71" w:rsidRPr="00F11945" w:rsidRDefault="00742A71" w:rsidP="00742A71">
            <w:pPr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3B920E1D" w14:textId="77777777" w:rsidR="00742A71" w:rsidRPr="00F11945" w:rsidRDefault="00742A71" w:rsidP="00742A7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AAF6316" w14:textId="77777777" w:rsidR="00E15EF8" w:rsidRPr="00F11945" w:rsidRDefault="00E15EF8" w:rsidP="00E15EF8">
            <w:pPr>
              <w:pStyle w:val="ListParagraph"/>
              <w:autoSpaceDE w:val="0"/>
              <w:autoSpaceDN w:val="0"/>
              <w:adjustRightInd w:val="0"/>
              <w:ind w:left="115"/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6D3452F0" w14:textId="77777777" w:rsidR="00742A71" w:rsidRPr="00F11945" w:rsidRDefault="00742A71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A71" w:rsidRPr="00DD24AE" w14:paraId="041B7E19" w14:textId="77777777" w:rsidTr="00DD24AE">
        <w:tc>
          <w:tcPr>
            <w:tcW w:w="2085" w:type="dxa"/>
          </w:tcPr>
          <w:p w14:paraId="3F81C1C0" w14:textId="6D7ED6F2" w:rsidR="00742A71" w:rsidRPr="00F11945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753" w:type="dxa"/>
          </w:tcPr>
          <w:p w14:paraId="710B6BFC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We are all different </w:t>
            </w:r>
          </w:p>
          <w:p w14:paraId="5E3A85D3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Open your arms out wide </w:t>
            </w:r>
          </w:p>
          <w:p w14:paraId="062CE36C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Not the same you and I </w:t>
            </w:r>
          </w:p>
          <w:p w14:paraId="031D4BB4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Point to your friend, point to yourself </w:t>
            </w:r>
          </w:p>
          <w:p w14:paraId="15EDE4FA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Some people are friendly, and others are shy </w:t>
            </w:r>
          </w:p>
          <w:p w14:paraId="62760138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Hug yourself </w:t>
            </w:r>
          </w:p>
          <w:p w14:paraId="6419AD3D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Let’s all be caring </w:t>
            </w:r>
          </w:p>
          <w:p w14:paraId="4817EC94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Wave your index finger </w:t>
            </w:r>
          </w:p>
          <w:p w14:paraId="58DBC76D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Let’s all be kind </w:t>
            </w:r>
          </w:p>
          <w:p w14:paraId="027E7C64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Point to all around you </w:t>
            </w:r>
          </w:p>
          <w:p w14:paraId="4976A8FF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And if we’re lucky </w:t>
            </w:r>
          </w:p>
          <w:p w14:paraId="683E1FF8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Point to your friend </w:t>
            </w:r>
          </w:p>
          <w:p w14:paraId="6FF2BC83" w14:textId="325D5C10" w:rsidR="00742A71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>: New friends we may find!</w:t>
            </w:r>
          </w:p>
        </w:tc>
        <w:tc>
          <w:tcPr>
            <w:tcW w:w="2753" w:type="dxa"/>
          </w:tcPr>
          <w:p w14:paraId="4E36DEA8" w14:textId="77777777" w:rsidR="00742A71" w:rsidRPr="00F11945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E77AF72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We are all different </w:t>
            </w:r>
          </w:p>
          <w:p w14:paraId="50929EE0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Open your arms out wide </w:t>
            </w:r>
          </w:p>
          <w:p w14:paraId="23E5D7F6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Not the same you and I </w:t>
            </w:r>
          </w:p>
          <w:p w14:paraId="439AB103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Point to your friend, point to yourself </w:t>
            </w:r>
          </w:p>
          <w:p w14:paraId="2085A638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Some people are friendly, and others are shy </w:t>
            </w:r>
          </w:p>
          <w:p w14:paraId="42467BEC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Hug yourself </w:t>
            </w:r>
          </w:p>
          <w:p w14:paraId="250CF4D0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Let’s all be caring </w:t>
            </w:r>
          </w:p>
          <w:p w14:paraId="7D188E80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Wave your index finger </w:t>
            </w:r>
          </w:p>
          <w:p w14:paraId="321FB485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Let’s all be kind </w:t>
            </w:r>
          </w:p>
          <w:p w14:paraId="055D1B13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Point to all around you </w:t>
            </w:r>
          </w:p>
          <w:p w14:paraId="5FE469B0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And if we’re lucky </w:t>
            </w:r>
          </w:p>
          <w:p w14:paraId="58B77135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Point to your friend </w:t>
            </w:r>
          </w:p>
          <w:p w14:paraId="2A08B09E" w14:textId="107EEA27" w:rsidR="00742A71" w:rsidRPr="00F11945" w:rsidRDefault="00380027" w:rsidP="00380027">
            <w:pPr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>: New friends we may find!</w:t>
            </w:r>
          </w:p>
        </w:tc>
        <w:tc>
          <w:tcPr>
            <w:tcW w:w="2753" w:type="dxa"/>
          </w:tcPr>
          <w:p w14:paraId="2A6C7238" w14:textId="77777777" w:rsidR="00742A71" w:rsidRPr="00F11945" w:rsidRDefault="00742A71" w:rsidP="00742A7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819B517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We are all different </w:t>
            </w:r>
          </w:p>
          <w:p w14:paraId="2D44E20A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Open your arms out wide </w:t>
            </w:r>
          </w:p>
          <w:p w14:paraId="46A05354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Not the same you and I </w:t>
            </w:r>
          </w:p>
          <w:p w14:paraId="0FA9921D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Point to your friend, point to yourself </w:t>
            </w:r>
          </w:p>
          <w:p w14:paraId="775718C8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Some people are friendly, and others are shy </w:t>
            </w:r>
          </w:p>
          <w:p w14:paraId="635E9DFA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Hug yourself </w:t>
            </w:r>
          </w:p>
          <w:p w14:paraId="3FDF5A42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Let’s all be caring </w:t>
            </w:r>
          </w:p>
          <w:p w14:paraId="76967907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Wave your index finger </w:t>
            </w:r>
          </w:p>
          <w:p w14:paraId="05AE06B2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Let’s all be kind </w:t>
            </w:r>
          </w:p>
          <w:p w14:paraId="0043859A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Point to all around you </w:t>
            </w:r>
          </w:p>
          <w:p w14:paraId="39691B7E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And if we’re lucky </w:t>
            </w:r>
          </w:p>
          <w:p w14:paraId="1050939C" w14:textId="77777777" w:rsidR="00380027" w:rsidRPr="00F11945" w:rsidRDefault="00380027" w:rsidP="00380027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Point to your friend </w:t>
            </w:r>
          </w:p>
          <w:p w14:paraId="1D669980" w14:textId="7E3B7992" w:rsidR="00742A71" w:rsidRPr="00F11945" w:rsidRDefault="00380027" w:rsidP="0038002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1945">
              <w:rPr>
                <w:rFonts w:ascii="Arial" w:hAnsi="Arial" w:cs="Arial"/>
                <w:sz w:val="20"/>
                <w:szCs w:val="20"/>
              </w:rPr>
              <w:t>: New friends we may find!</w:t>
            </w:r>
          </w:p>
        </w:tc>
      </w:tr>
      <w:tr w:rsidR="00742A71" w:rsidRPr="00DD24AE" w14:paraId="3E50B469" w14:textId="77777777" w:rsidTr="00DD24AE">
        <w:tc>
          <w:tcPr>
            <w:tcW w:w="2085" w:type="dxa"/>
          </w:tcPr>
          <w:p w14:paraId="36DDA994" w14:textId="3608EAE4" w:rsidR="00742A71" w:rsidRPr="00F11945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753" w:type="dxa"/>
          </w:tcPr>
          <w:p w14:paraId="70BF64BC" w14:textId="324AB1D1" w:rsidR="00742A71" w:rsidRPr="00F11945" w:rsidRDefault="00380027" w:rsidP="00742A71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7988758E" w14:textId="77777777" w:rsidR="00742A71" w:rsidRPr="00F11945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312D322" w14:textId="6C187DF9" w:rsidR="00742A71" w:rsidRPr="00F11945" w:rsidRDefault="00380027" w:rsidP="00742A71">
            <w:pPr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043A6D49" w14:textId="77777777" w:rsidR="00742A71" w:rsidRPr="00F11945" w:rsidRDefault="00742A71" w:rsidP="00742A7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07F4A42" w14:textId="2226C13B" w:rsidR="00742A71" w:rsidRPr="00F11945" w:rsidRDefault="00380027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</w:tr>
      <w:tr w:rsidR="00742A71" w:rsidRPr="00DD24AE" w14:paraId="150D96CA" w14:textId="77777777" w:rsidTr="00DD24AE">
        <w:tc>
          <w:tcPr>
            <w:tcW w:w="2085" w:type="dxa"/>
          </w:tcPr>
          <w:p w14:paraId="53A59E95" w14:textId="0F27F2BD" w:rsidR="00742A71" w:rsidRPr="00DD24AE" w:rsidRDefault="00742A71" w:rsidP="00742A71">
            <w:pPr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VOCABULARY</w:t>
            </w:r>
          </w:p>
        </w:tc>
        <w:tc>
          <w:tcPr>
            <w:tcW w:w="2753" w:type="dxa"/>
          </w:tcPr>
          <w:p w14:paraId="13C1A7E7" w14:textId="48F69A58" w:rsidR="00742A71" w:rsidRPr="00DD24AE" w:rsidRDefault="00380027" w:rsidP="00742A71">
            <w:pPr>
              <w:rPr>
                <w:rFonts w:ascii="Arial" w:hAnsi="Arial" w:cs="Arial"/>
              </w:rPr>
            </w:pPr>
            <w:r>
              <w:t xml:space="preserve">invite, thankful, included, excluded </w:t>
            </w:r>
          </w:p>
        </w:tc>
        <w:tc>
          <w:tcPr>
            <w:tcW w:w="2753" w:type="dxa"/>
          </w:tcPr>
          <w:p w14:paraId="0753005E" w14:textId="77777777" w:rsidR="00742A71" w:rsidRPr="00DD24AE" w:rsidRDefault="00742A71" w:rsidP="00742A71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1641D983" w14:textId="0DBDE493" w:rsidR="00742A71" w:rsidRPr="00DD24AE" w:rsidRDefault="00380027" w:rsidP="00742A71">
            <w:pPr>
              <w:ind w:left="40"/>
              <w:rPr>
                <w:rFonts w:ascii="Arial" w:hAnsi="Arial" w:cs="Arial"/>
                <w:lang w:val="en-US"/>
              </w:rPr>
            </w:pPr>
            <w:r>
              <w:t>sibling, stranger, classmate, treat</w:t>
            </w:r>
          </w:p>
        </w:tc>
        <w:tc>
          <w:tcPr>
            <w:tcW w:w="2753" w:type="dxa"/>
          </w:tcPr>
          <w:p w14:paraId="77423560" w14:textId="77777777" w:rsidR="00742A71" w:rsidRPr="00DD24AE" w:rsidRDefault="00742A71" w:rsidP="00742A71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4206AC52" w14:textId="4E98184F" w:rsidR="00742A71" w:rsidRPr="00DD24AE" w:rsidRDefault="00380027" w:rsidP="00742A71">
            <w:pPr>
              <w:pStyle w:val="ListParagraph"/>
              <w:ind w:left="0"/>
              <w:rPr>
                <w:rFonts w:ascii="Arial" w:hAnsi="Arial" w:cs="Arial"/>
              </w:rPr>
            </w:pPr>
            <w:r>
              <w:t>want, need, deserve, decide</w:t>
            </w:r>
          </w:p>
        </w:tc>
      </w:tr>
      <w:tr w:rsidR="00DD24AE" w:rsidRPr="00DD24AE" w14:paraId="577A0D9A" w14:textId="77777777" w:rsidTr="00DD24AE">
        <w:tc>
          <w:tcPr>
            <w:tcW w:w="2085" w:type="dxa"/>
          </w:tcPr>
          <w:p w14:paraId="665D6595" w14:textId="77777777" w:rsidR="00B21A2E" w:rsidRDefault="00B21A2E" w:rsidP="00DD24AE">
            <w:pPr>
              <w:rPr>
                <w:rFonts w:ascii="Arial" w:hAnsi="Arial" w:cs="Arial"/>
                <w:b/>
              </w:rPr>
            </w:pPr>
          </w:p>
          <w:p w14:paraId="0BB9419D" w14:textId="48CC72D0" w:rsidR="00DD24AE" w:rsidRPr="00DD24AE" w:rsidRDefault="00DD24AE" w:rsidP="00DD24AE">
            <w:pPr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SIGHT WORDS</w:t>
            </w:r>
          </w:p>
        </w:tc>
        <w:tc>
          <w:tcPr>
            <w:tcW w:w="2753" w:type="dxa"/>
          </w:tcPr>
          <w:p w14:paraId="5D16CE71" w14:textId="7D9773FD" w:rsidR="00DD24AE" w:rsidRPr="00DD24AE" w:rsidRDefault="00380027" w:rsidP="00DD24AE">
            <w:pPr>
              <w:rPr>
                <w:rFonts w:ascii="Arial" w:hAnsi="Arial" w:cs="Arial"/>
              </w:rPr>
            </w:pPr>
            <w:r>
              <w:t>strange, know, alone, proud, again</w:t>
            </w:r>
          </w:p>
        </w:tc>
        <w:tc>
          <w:tcPr>
            <w:tcW w:w="2753" w:type="dxa"/>
          </w:tcPr>
          <w:p w14:paraId="4EFABDE9" w14:textId="77777777" w:rsidR="00DD24AE" w:rsidRPr="00DD24AE" w:rsidRDefault="00DD24AE" w:rsidP="00DD24A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04546CF7" w14:textId="546C8EBD" w:rsidR="00DD24AE" w:rsidRPr="00DD24AE" w:rsidRDefault="00380027" w:rsidP="00DD24AE">
            <w:pPr>
              <w:ind w:left="40"/>
              <w:rPr>
                <w:rFonts w:ascii="Arial" w:hAnsi="Arial" w:cs="Arial"/>
                <w:lang w:val="en-US"/>
              </w:rPr>
            </w:pPr>
            <w:r>
              <w:t>strange, know, alone, proud, again</w:t>
            </w:r>
          </w:p>
        </w:tc>
        <w:tc>
          <w:tcPr>
            <w:tcW w:w="2753" w:type="dxa"/>
          </w:tcPr>
          <w:p w14:paraId="35E4E0A0" w14:textId="77777777" w:rsidR="00DD24AE" w:rsidRPr="00DD24AE" w:rsidRDefault="00DD24AE" w:rsidP="00DD24AE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288A2A00" w14:textId="7AE9A526" w:rsidR="00B21A2E" w:rsidRPr="00DD24AE" w:rsidRDefault="00380027" w:rsidP="00DD24AE">
            <w:pPr>
              <w:pStyle w:val="ListParagraph"/>
              <w:ind w:left="0"/>
              <w:rPr>
                <w:rFonts w:ascii="Arial" w:hAnsi="Arial" w:cs="Arial"/>
              </w:rPr>
            </w:pPr>
            <w:r>
              <w:t>strange, know, alone, proud, again</w:t>
            </w:r>
          </w:p>
        </w:tc>
      </w:tr>
      <w:tr w:rsidR="008E583E" w:rsidRPr="00DD24AE" w14:paraId="2654385C" w14:textId="77777777" w:rsidTr="00DD24AE">
        <w:tc>
          <w:tcPr>
            <w:tcW w:w="2085" w:type="dxa"/>
          </w:tcPr>
          <w:p w14:paraId="04990139" w14:textId="77777777" w:rsidR="008E583E" w:rsidRPr="00F1194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SHARED READING: </w:t>
            </w:r>
          </w:p>
          <w:p w14:paraId="7CD09F00" w14:textId="77777777" w:rsidR="008E583E" w:rsidRPr="00F1194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F11945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6A70C526" w14:textId="77777777" w:rsidR="008E583E" w:rsidRPr="00F1194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3483047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  <w:r w:rsidRPr="00F11945">
              <w:rPr>
                <w:rFonts w:ascii="Arial" w:hAnsi="Arial" w:cs="Arial"/>
                <w:sz w:val="20"/>
                <w:szCs w:val="20"/>
              </w:rPr>
              <w:t>2 days per week, Tuesdays and Thursdays</w:t>
            </w:r>
          </w:p>
          <w:p w14:paraId="3BAAC6C5" w14:textId="0370D5BC" w:rsidR="008E583E" w:rsidRPr="00F1194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21983E59" w14:textId="34C8ED39" w:rsidR="008E583E" w:rsidRPr="00F11945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0351DD1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Tuesday 1: Pre Read </w:t>
            </w:r>
          </w:p>
          <w:p w14:paraId="60C5A58D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Tuesday 2: Second read </w:t>
            </w:r>
          </w:p>
          <w:p w14:paraId="689C9A72" w14:textId="5106330B" w:rsidR="008E583E" w:rsidRPr="00F11945" w:rsidRDefault="008E583E" w:rsidP="008E583E">
            <w:pPr>
              <w:ind w:left="17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06D05E1" w14:textId="77777777" w:rsidR="008E583E" w:rsidRPr="00F11945" w:rsidRDefault="008E583E" w:rsidP="008E583E">
            <w:pPr>
              <w:ind w:left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96D0F21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Thursday 1: First Read</w:t>
            </w:r>
          </w:p>
          <w:p w14:paraId="41873F70" w14:textId="07EA36F7" w:rsidR="008E583E" w:rsidRPr="00F11945" w:rsidRDefault="008E583E" w:rsidP="008E583E">
            <w:pPr>
              <w:pStyle w:val="ListParagraph"/>
              <w:autoSpaceDE w:val="0"/>
              <w:autoSpaceDN w:val="0"/>
              <w:adjustRightInd w:val="0"/>
              <w:ind w:left="17"/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Thursday 2: Post reading activity</w:t>
            </w:r>
          </w:p>
        </w:tc>
        <w:tc>
          <w:tcPr>
            <w:tcW w:w="2753" w:type="dxa"/>
          </w:tcPr>
          <w:p w14:paraId="7C997617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6914CB9A" w14:textId="77777777" w:rsidTr="00DD24AE">
        <w:tc>
          <w:tcPr>
            <w:tcW w:w="2085" w:type="dxa"/>
          </w:tcPr>
          <w:p w14:paraId="0802D966" w14:textId="1AC43AC9" w:rsidR="008E583E" w:rsidRPr="00F1194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sz w:val="20"/>
                <w:szCs w:val="20"/>
              </w:rPr>
              <w:t xml:space="preserve">PHONICS – </w:t>
            </w:r>
            <w:r w:rsidRPr="00F11945">
              <w:rPr>
                <w:rFonts w:ascii="Arial" w:hAnsi="Arial" w:cs="Arial"/>
                <w:sz w:val="20"/>
                <w:szCs w:val="20"/>
              </w:rPr>
              <w:t>3 days per week, Mondays, Wednesdays &amp; Fridays and 1 spelling test and dictation per week.</w:t>
            </w:r>
            <w:r w:rsidRPr="00F11945">
              <w:rPr>
                <w:rFonts w:ascii="Arial" w:hAnsi="Arial" w:cs="Arial"/>
                <w:b/>
                <w:sz w:val="20"/>
                <w:szCs w:val="20"/>
              </w:rPr>
              <w:t xml:space="preserve"> U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se own Phonics programme. </w:t>
            </w:r>
          </w:p>
        </w:tc>
        <w:tc>
          <w:tcPr>
            <w:tcW w:w="2753" w:type="dxa"/>
          </w:tcPr>
          <w:p w14:paraId="2BD7D712" w14:textId="77777777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6BA6CA22" w14:textId="7333CDE6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ay</w:t>
            </w:r>
            <w:proofErr w:type="spellEnd"/>
            <w:r w:rsidRPr="00F11945">
              <w:rPr>
                <w:rFonts w:ascii="Arial" w:hAnsi="Arial" w:cs="Arial"/>
                <w:sz w:val="20"/>
                <w:szCs w:val="20"/>
              </w:rPr>
              <w:t xml:space="preserve">: day, clay, pay, pray, way, today, holiday, spray </w:t>
            </w:r>
          </w:p>
          <w:p w14:paraId="705AC577" w14:textId="3192682F" w:rsidR="008E583E" w:rsidRPr="00F11945" w:rsidRDefault="008E583E" w:rsidP="00645C41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3C03E055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6B0D04D1" w14:textId="58B3AA84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Do segmenting and blending </w:t>
            </w:r>
          </w:p>
          <w:p w14:paraId="7FA162D1" w14:textId="6D58D619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1945">
              <w:rPr>
                <w:rFonts w:ascii="Arial" w:hAnsi="Arial" w:cs="Arial"/>
                <w:b/>
                <w:bCs/>
                <w:sz w:val="20"/>
                <w:szCs w:val="20"/>
              </w:rPr>
              <w:t>Written</w:t>
            </w:r>
            <w:r w:rsidRPr="00F11945">
              <w:rPr>
                <w:rFonts w:ascii="Arial" w:hAnsi="Arial" w:cs="Arial"/>
                <w:sz w:val="20"/>
                <w:szCs w:val="20"/>
              </w:rPr>
              <w:t>: Word building and sentence construction</w:t>
            </w:r>
          </w:p>
          <w:p w14:paraId="5CE60E36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92EDCE6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5DD41BE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342FE154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7D751720" w14:textId="413BCE65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2C1426C8" w14:textId="77777777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Do a word game </w:t>
            </w:r>
          </w:p>
          <w:p w14:paraId="2FA410DE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E41C0C" w14:textId="10051FDD" w:rsidR="008E583E" w:rsidRPr="00F11945" w:rsidRDefault="008E583E" w:rsidP="00645C4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0355525E" w14:textId="77777777" w:rsidTr="00DD24AE">
        <w:tc>
          <w:tcPr>
            <w:tcW w:w="2085" w:type="dxa"/>
          </w:tcPr>
          <w:p w14:paraId="5DD3CB94" w14:textId="750FDEF0" w:rsidR="008E583E" w:rsidRPr="00F1194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sz w:val="20"/>
                <w:szCs w:val="20"/>
              </w:rPr>
              <w:t>WRITING</w:t>
            </w:r>
            <w:r w:rsidRPr="00F11945">
              <w:rPr>
                <w:rFonts w:ascii="Arial" w:hAnsi="Arial" w:cs="Arial"/>
                <w:sz w:val="20"/>
                <w:szCs w:val="20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2135D78A" w14:textId="77777777" w:rsidR="008E583E" w:rsidRPr="00F11945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923FD15" w14:textId="77777777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Day 1: Edit the work of the previous week</w:t>
            </w:r>
          </w:p>
          <w:p w14:paraId="7B7FF275" w14:textId="77777777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Checklist: I used capital </w:t>
            </w:r>
          </w:p>
          <w:p w14:paraId="5F003A7B" w14:textId="77777777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                  letters.</w:t>
            </w:r>
          </w:p>
          <w:p w14:paraId="52E502A1" w14:textId="77777777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                  I used </w:t>
            </w:r>
          </w:p>
          <w:p w14:paraId="55F3CBB1" w14:textId="3EBE5BB1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                  Punctuation</w:t>
            </w:r>
          </w:p>
          <w:p w14:paraId="3E54E873" w14:textId="77777777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                  I checked my </w:t>
            </w:r>
          </w:p>
          <w:p w14:paraId="2C5B69AD" w14:textId="77777777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                  verbs </w:t>
            </w:r>
          </w:p>
          <w:p w14:paraId="2FCECFCA" w14:textId="77777777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                  I wrote my</w:t>
            </w:r>
          </w:p>
          <w:p w14:paraId="7B0CD0A8" w14:textId="77777777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                   pronouns with a</w:t>
            </w:r>
          </w:p>
          <w:p w14:paraId="019F5799" w14:textId="48F9788A" w:rsidR="00645C41" w:rsidRPr="00F11945" w:rsidRDefault="00645C41" w:rsidP="00645C4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 xml:space="preserve">                  capital letter. </w:t>
            </w:r>
          </w:p>
          <w:p w14:paraId="5E830273" w14:textId="03F8CE3C" w:rsidR="008E583E" w:rsidRPr="00F11945" w:rsidRDefault="008E583E" w:rsidP="00645C41">
            <w:pPr>
              <w:pStyle w:val="ListParagraph"/>
              <w:ind w:left="17" w:firstLine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6301F1A2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64A0049" w14:textId="0D98DC3E" w:rsidR="008E583E" w:rsidRPr="00F11945" w:rsidRDefault="00645C41" w:rsidP="00645C41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Day 2: “Publish” their work. (Write the corrected work in the classwork book.</w:t>
            </w:r>
          </w:p>
        </w:tc>
        <w:tc>
          <w:tcPr>
            <w:tcW w:w="2753" w:type="dxa"/>
          </w:tcPr>
          <w:p w14:paraId="0FF9F5BF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25B6D473" w14:textId="77777777" w:rsidTr="00DD24AE">
        <w:tc>
          <w:tcPr>
            <w:tcW w:w="2085" w:type="dxa"/>
          </w:tcPr>
          <w:p w14:paraId="7B45998A" w14:textId="7CE89B67" w:rsidR="008E583E" w:rsidRPr="00F1194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F11945">
              <w:rPr>
                <w:rFonts w:ascii="Arial" w:hAnsi="Arial" w:cs="Arial"/>
                <w:sz w:val="20"/>
                <w:szCs w:val="20"/>
              </w:rPr>
              <w:t>1 group per day for 5 days.</w:t>
            </w:r>
          </w:p>
        </w:tc>
        <w:tc>
          <w:tcPr>
            <w:tcW w:w="2753" w:type="dxa"/>
          </w:tcPr>
          <w:p w14:paraId="38204895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498D59DD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BD560A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509AA6E8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801F3FD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5DFA055A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BAC42BB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7A88F57E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33EE2C0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4E8DC2E1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7A1791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79E6E9BE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AA21696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27493603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A9C970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12A197F2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C4ED29D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56F2B79C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7ACF10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5A666829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78A6C1F1" w14:textId="77777777" w:rsidTr="00DD24AE">
        <w:tc>
          <w:tcPr>
            <w:tcW w:w="2085" w:type="dxa"/>
          </w:tcPr>
          <w:p w14:paraId="0B5440C3" w14:textId="77777777" w:rsidR="008E583E" w:rsidRDefault="008E583E" w:rsidP="008E583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ANGUAGE USE</w:t>
            </w:r>
          </w:p>
          <w:p w14:paraId="50DE76BF" w14:textId="77777777" w:rsidR="008E583E" w:rsidRDefault="008E583E" w:rsidP="008E583E">
            <w:pPr>
              <w:rPr>
                <w:rFonts w:ascii="Arial" w:hAnsi="Arial" w:cs="Arial"/>
                <w:bCs/>
              </w:rPr>
            </w:pPr>
            <w:r w:rsidRPr="0013173B">
              <w:rPr>
                <w:rFonts w:ascii="Arial" w:hAnsi="Arial" w:cs="Arial"/>
                <w:bCs/>
              </w:rPr>
              <w:t>1 day per week (Fridays)</w:t>
            </w:r>
          </w:p>
          <w:p w14:paraId="11A5E86C" w14:textId="7850DA95" w:rsidR="00F11945" w:rsidRPr="0013173B" w:rsidRDefault="00F11945" w:rsidP="008E583E">
            <w:pPr>
              <w:rPr>
                <w:rFonts w:ascii="Arial" w:hAnsi="Arial" w:cs="Arial"/>
                <w:bCs/>
              </w:rPr>
            </w:pPr>
          </w:p>
        </w:tc>
        <w:tc>
          <w:tcPr>
            <w:tcW w:w="2753" w:type="dxa"/>
          </w:tcPr>
          <w:p w14:paraId="24D22325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2C9B06DA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5262ACD1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2E8C9CAD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63636F03" w14:textId="183871E6" w:rsidR="008E583E" w:rsidRPr="00DD24AE" w:rsidRDefault="00645C41" w:rsidP="00645C41">
            <w:pPr>
              <w:rPr>
                <w:rFonts w:ascii="Arial" w:hAnsi="Arial" w:cs="Arial"/>
              </w:rPr>
            </w:pPr>
            <w:r>
              <w:t>Present tense</w:t>
            </w:r>
          </w:p>
        </w:tc>
      </w:tr>
      <w:tr w:rsidR="008E583E" w:rsidRPr="00DD24AE" w14:paraId="7F05A46E" w14:textId="77777777" w:rsidTr="00DD24AE">
        <w:tc>
          <w:tcPr>
            <w:tcW w:w="2085" w:type="dxa"/>
          </w:tcPr>
          <w:p w14:paraId="147E293E" w14:textId="67633BE8" w:rsidR="008E583E" w:rsidRDefault="008E583E" w:rsidP="008E583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EXTENSION ACTIVITY</w:t>
            </w:r>
          </w:p>
        </w:tc>
        <w:tc>
          <w:tcPr>
            <w:tcW w:w="2753" w:type="dxa"/>
          </w:tcPr>
          <w:p w14:paraId="4700EB77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09561A10" w14:textId="7EB7A87E" w:rsidR="008E583E" w:rsidRPr="00DD24AE" w:rsidRDefault="00645C41" w:rsidP="008E583E">
            <w:pPr>
              <w:rPr>
                <w:rFonts w:ascii="Arial" w:hAnsi="Arial" w:cs="Arial"/>
              </w:rPr>
            </w:pPr>
            <w:r>
              <w:t>DBE workbook pages 7, 8</w:t>
            </w:r>
          </w:p>
        </w:tc>
        <w:tc>
          <w:tcPr>
            <w:tcW w:w="2753" w:type="dxa"/>
          </w:tcPr>
          <w:p w14:paraId="47328585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78391182" w14:textId="32AB22F0" w:rsidR="008E583E" w:rsidRPr="00DD24AE" w:rsidRDefault="00645C41" w:rsidP="008E583E">
            <w:pPr>
              <w:rPr>
                <w:rFonts w:ascii="Arial" w:hAnsi="Arial" w:cs="Arial"/>
              </w:rPr>
            </w:pPr>
            <w:r>
              <w:t>DBE workbook pages 9,10</w:t>
            </w:r>
          </w:p>
        </w:tc>
        <w:tc>
          <w:tcPr>
            <w:tcW w:w="2753" w:type="dxa"/>
          </w:tcPr>
          <w:p w14:paraId="4061B265" w14:textId="77777777" w:rsidR="008E583E" w:rsidRDefault="008E583E" w:rsidP="008E583E"/>
        </w:tc>
      </w:tr>
      <w:tr w:rsidR="008E583E" w:rsidRPr="00DD24AE" w14:paraId="2370A5AA" w14:textId="77777777" w:rsidTr="00DD24AE">
        <w:tc>
          <w:tcPr>
            <w:tcW w:w="2085" w:type="dxa"/>
          </w:tcPr>
          <w:p w14:paraId="2E466F8A" w14:textId="77777777" w:rsidR="00F11945" w:rsidRPr="00F11945" w:rsidRDefault="00F11945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200F44D" w14:textId="7156E970" w:rsidR="008E583E" w:rsidRPr="00F1194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753" w:type="dxa"/>
          </w:tcPr>
          <w:p w14:paraId="29A9147A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56835261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06FC26B6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1265D4EF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194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67A68CDE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B771BC1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5965D8A3" w14:textId="77777777" w:rsidTr="00DD24AE">
        <w:tc>
          <w:tcPr>
            <w:tcW w:w="2085" w:type="dxa"/>
          </w:tcPr>
          <w:p w14:paraId="339029A0" w14:textId="77777777" w:rsidR="008E583E" w:rsidRPr="00F1194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F325615" w14:textId="77777777" w:rsidR="008E583E" w:rsidRPr="00F1194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1945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3C99A1D0" w14:textId="2C3627AF" w:rsidR="008E583E" w:rsidRPr="00F1194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6CE1755D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0605198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A2701C5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57BBC55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6F4D395" w14:textId="77777777" w:rsidR="008E583E" w:rsidRPr="00F1194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D27E4DB" w14:textId="3A5DF3D1" w:rsidR="0013173B" w:rsidRDefault="0013173B" w:rsidP="008D1BCD">
      <w:pPr>
        <w:rPr>
          <w:rFonts w:ascii="Arial" w:hAnsi="Arial" w:cs="Arial"/>
          <w:noProof/>
          <w:lang w:val="en-US"/>
        </w:rPr>
      </w:pPr>
    </w:p>
    <w:p w14:paraId="415F5B76" w14:textId="73884FF5" w:rsidR="00902CFA" w:rsidRDefault="00902CFA" w:rsidP="008D1BCD">
      <w:pPr>
        <w:rPr>
          <w:rFonts w:ascii="Arial" w:hAnsi="Arial" w:cs="Arial"/>
          <w:noProof/>
          <w:lang w:val="en-US"/>
        </w:rPr>
      </w:pPr>
    </w:p>
    <w:p w14:paraId="4F7054ED" w14:textId="2376E9BB" w:rsidR="00902CFA" w:rsidRDefault="00902CFA" w:rsidP="008D1BCD">
      <w:pPr>
        <w:rPr>
          <w:rFonts w:ascii="Arial" w:hAnsi="Arial" w:cs="Arial"/>
          <w:noProof/>
          <w:lang w:val="en-US"/>
        </w:rPr>
      </w:pPr>
    </w:p>
    <w:p w14:paraId="23F17869" w14:textId="01A526F2" w:rsidR="00902CFA" w:rsidRDefault="00902CFA" w:rsidP="008D1BCD">
      <w:pPr>
        <w:rPr>
          <w:rFonts w:ascii="Arial" w:hAnsi="Arial" w:cs="Arial"/>
          <w:noProof/>
          <w:lang w:val="en-US"/>
        </w:rPr>
      </w:pPr>
    </w:p>
    <w:p w14:paraId="37D3BA60" w14:textId="50A1D203" w:rsidR="00902CFA" w:rsidRDefault="00902CFA" w:rsidP="008D1BCD">
      <w:pPr>
        <w:rPr>
          <w:rFonts w:ascii="Arial" w:hAnsi="Arial" w:cs="Arial"/>
          <w:noProof/>
          <w:lang w:val="en-US"/>
        </w:rPr>
      </w:pPr>
    </w:p>
    <w:p w14:paraId="6B0299EC" w14:textId="5DD7F4F5" w:rsidR="00902CFA" w:rsidRDefault="00902CFA" w:rsidP="008D1BCD">
      <w:pPr>
        <w:rPr>
          <w:rFonts w:ascii="Arial" w:hAnsi="Arial" w:cs="Arial"/>
          <w:noProof/>
          <w:lang w:val="en-US"/>
        </w:rPr>
      </w:pPr>
    </w:p>
    <w:p w14:paraId="40DD4F85" w14:textId="0540661B" w:rsidR="00902CFA" w:rsidRDefault="00902CFA" w:rsidP="008D1BCD">
      <w:pPr>
        <w:rPr>
          <w:rFonts w:ascii="Arial" w:hAnsi="Arial" w:cs="Arial"/>
          <w:noProof/>
          <w:lang w:val="en-US"/>
        </w:rPr>
      </w:pPr>
    </w:p>
    <w:p w14:paraId="1299C38C" w14:textId="2FEF8C01" w:rsidR="00902CFA" w:rsidRDefault="00902CFA" w:rsidP="008D1BCD">
      <w:pPr>
        <w:rPr>
          <w:rFonts w:ascii="Arial" w:hAnsi="Arial" w:cs="Arial"/>
          <w:noProof/>
          <w:lang w:val="en-US"/>
        </w:rPr>
      </w:pPr>
    </w:p>
    <w:p w14:paraId="13DADA68" w14:textId="4B4DA2CC" w:rsidR="00902CFA" w:rsidRDefault="00902CFA" w:rsidP="008D1BCD">
      <w:pPr>
        <w:rPr>
          <w:rFonts w:ascii="Arial" w:hAnsi="Arial" w:cs="Arial"/>
          <w:noProof/>
          <w:lang w:val="en-US"/>
        </w:rPr>
      </w:pPr>
    </w:p>
    <w:p w14:paraId="7C6B50BC" w14:textId="3C053A54" w:rsidR="00DD1C5E" w:rsidRDefault="00DD1C5E" w:rsidP="008D1BCD">
      <w:pPr>
        <w:rPr>
          <w:rFonts w:ascii="Arial" w:hAnsi="Arial" w:cs="Arial"/>
          <w:noProof/>
          <w:lang w:val="en-US"/>
        </w:rPr>
      </w:pPr>
    </w:p>
    <w:p w14:paraId="2F9B7013" w14:textId="79274E48" w:rsidR="00DD1C5E" w:rsidRDefault="00DD1C5E" w:rsidP="008D1BCD">
      <w:pPr>
        <w:rPr>
          <w:rFonts w:ascii="Arial" w:hAnsi="Arial" w:cs="Arial"/>
          <w:noProof/>
          <w:lang w:val="en-US"/>
        </w:rPr>
      </w:pPr>
    </w:p>
    <w:p w14:paraId="73F32800" w14:textId="52526DFA" w:rsidR="00DD1C5E" w:rsidRDefault="00DD1C5E" w:rsidP="008D1BCD">
      <w:pPr>
        <w:rPr>
          <w:rFonts w:ascii="Arial" w:hAnsi="Arial" w:cs="Arial"/>
          <w:noProof/>
          <w:lang w:val="en-US"/>
        </w:rPr>
      </w:pPr>
    </w:p>
    <w:p w14:paraId="3F51F1E7" w14:textId="45B9FBD7" w:rsidR="00DD1C5E" w:rsidRDefault="00DD1C5E" w:rsidP="008D1BCD">
      <w:pPr>
        <w:rPr>
          <w:rFonts w:ascii="Arial" w:hAnsi="Arial" w:cs="Arial"/>
          <w:noProof/>
          <w:lang w:val="en-US"/>
        </w:rPr>
      </w:pPr>
    </w:p>
    <w:p w14:paraId="0AFF478B" w14:textId="7E684A34" w:rsidR="00DD1C5E" w:rsidRDefault="00DD1C5E" w:rsidP="008D1BCD">
      <w:pPr>
        <w:rPr>
          <w:rFonts w:ascii="Arial" w:hAnsi="Arial" w:cs="Arial"/>
          <w:noProof/>
          <w:lang w:val="en-US"/>
        </w:rPr>
      </w:pPr>
    </w:p>
    <w:p w14:paraId="01F39B44" w14:textId="7998223E" w:rsidR="00DD1C5E" w:rsidRDefault="00DD1C5E" w:rsidP="008D1BCD">
      <w:pPr>
        <w:rPr>
          <w:rFonts w:ascii="Arial" w:hAnsi="Arial" w:cs="Arial"/>
          <w:noProof/>
          <w:lang w:val="en-US"/>
        </w:rPr>
      </w:pPr>
    </w:p>
    <w:p w14:paraId="5C669A9D" w14:textId="77777777" w:rsidR="00DD1C5E" w:rsidRDefault="00DD1C5E" w:rsidP="008D1BCD">
      <w:pPr>
        <w:rPr>
          <w:rFonts w:ascii="Arial" w:hAnsi="Arial" w:cs="Arial"/>
          <w:noProof/>
          <w:lang w:val="en-US"/>
        </w:rPr>
      </w:pPr>
    </w:p>
    <w:p w14:paraId="3334D96E" w14:textId="33E16D1D" w:rsidR="00DE2763" w:rsidRPr="00DD24AE" w:rsidRDefault="00902CFA" w:rsidP="008D1BCD">
      <w:pPr>
        <w:rPr>
          <w:rFonts w:ascii="Arial" w:hAnsi="Arial" w:cs="Arial"/>
          <w:b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56704" behindDoc="0" locked="0" layoutInCell="1" allowOverlap="1" wp14:anchorId="60CCE81A" wp14:editId="415B61E9">
            <wp:simplePos x="0" y="0"/>
            <wp:positionH relativeFrom="column">
              <wp:posOffset>-590550</wp:posOffset>
            </wp:positionH>
            <wp:positionV relativeFrom="paragraph">
              <wp:posOffset>-351155</wp:posOffset>
            </wp:positionV>
            <wp:extent cx="2047875" cy="685800"/>
            <wp:effectExtent l="0" t="0" r="9525" b="0"/>
            <wp:wrapSquare wrapText="bothSides"/>
            <wp:docPr id="7" name="Picture 7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DD24AE">
        <w:rPr>
          <w:rFonts w:ascii="Arial" w:hAnsi="Arial" w:cs="Arial"/>
        </w:rPr>
        <w:t xml:space="preserve">      </w:t>
      </w:r>
      <w:r w:rsidR="00D172AB" w:rsidRPr="00DD24AE">
        <w:rPr>
          <w:rFonts w:ascii="Arial" w:hAnsi="Arial" w:cs="Arial"/>
        </w:rPr>
        <w:t xml:space="preserve">                                       </w:t>
      </w:r>
      <w:r w:rsidR="00DE2763" w:rsidRPr="00DD24AE">
        <w:rPr>
          <w:rFonts w:ascii="Arial" w:hAnsi="Arial" w:cs="Arial"/>
        </w:rPr>
        <w:t xml:space="preserve"> </w:t>
      </w:r>
      <w:r w:rsidR="00DE2763" w:rsidRPr="00DD24AE">
        <w:rPr>
          <w:rFonts w:ascii="Arial" w:hAnsi="Arial" w:cs="Arial"/>
          <w:b/>
        </w:rPr>
        <w:t>ECD/FOUNDATION PHASE</w:t>
      </w:r>
    </w:p>
    <w:p w14:paraId="0D86203D" w14:textId="3D0AF4BD" w:rsidR="00DE2763" w:rsidRPr="00DD24AE" w:rsidRDefault="008D1BCD" w:rsidP="00DE2763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                    </w:t>
      </w:r>
      <w:r w:rsidR="00DE2763" w:rsidRPr="00DD24AE">
        <w:rPr>
          <w:rFonts w:ascii="Arial" w:hAnsi="Arial" w:cs="Arial"/>
          <w:b/>
        </w:rPr>
        <w:t xml:space="preserve">  LESSON PLANS: FIRST ADDITIONAL LANGUAGE – ENGLISH </w:t>
      </w:r>
    </w:p>
    <w:p w14:paraId="276571E2" w14:textId="4BC85832" w:rsidR="00DB0ABC" w:rsidRPr="00DD24AE" w:rsidRDefault="00DE2763" w:rsidP="00DE2763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GRADE </w:t>
      </w:r>
      <w:r w:rsidR="000F7639" w:rsidRPr="00DD24AE">
        <w:rPr>
          <w:rFonts w:ascii="Arial" w:hAnsi="Arial" w:cs="Arial"/>
          <w:b/>
        </w:rPr>
        <w:t>3</w:t>
      </w:r>
      <w:r w:rsidRPr="00DD24AE">
        <w:rPr>
          <w:rFonts w:ascii="Arial" w:hAnsi="Arial" w:cs="Arial"/>
          <w:b/>
        </w:rPr>
        <w:t xml:space="preserve"> TERM </w:t>
      </w:r>
      <w:r w:rsidR="002E4062">
        <w:rPr>
          <w:rFonts w:ascii="Arial" w:hAnsi="Arial" w:cs="Arial"/>
          <w:b/>
        </w:rPr>
        <w:t>3</w:t>
      </w:r>
      <w:r w:rsidRPr="00DD24AE">
        <w:rPr>
          <w:rFonts w:ascii="Arial" w:hAnsi="Arial" w:cs="Arial"/>
          <w:b/>
        </w:rPr>
        <w:t xml:space="preserve">   </w:t>
      </w:r>
      <w:r w:rsidR="002E4062">
        <w:rPr>
          <w:rFonts w:ascii="Arial" w:hAnsi="Arial" w:cs="Arial"/>
          <w:b/>
        </w:rPr>
        <w:t xml:space="preserve">                                                </w:t>
      </w:r>
      <w:r w:rsidRPr="00DD24AE">
        <w:rPr>
          <w:rFonts w:ascii="Arial" w:hAnsi="Arial" w:cs="Arial"/>
          <w:b/>
        </w:rPr>
        <w:t xml:space="preserve"> </w:t>
      </w:r>
      <w:r w:rsidR="002E4062" w:rsidRPr="00DD24AE">
        <w:rPr>
          <w:rFonts w:ascii="Arial" w:hAnsi="Arial" w:cs="Arial"/>
          <w:b/>
        </w:rPr>
        <w:t>MAXIMUM TIME OF 4 HOURS</w:t>
      </w:r>
      <w:r w:rsidRPr="00DD24AE">
        <w:rPr>
          <w:rFonts w:ascii="Arial" w:hAnsi="Arial" w:cs="Arial"/>
          <w:b/>
        </w:rPr>
        <w:t xml:space="preserve">                 </w:t>
      </w:r>
      <w:r w:rsidR="00DD1C5E">
        <w:rPr>
          <w:rFonts w:ascii="Arial" w:hAnsi="Arial" w:cs="Arial"/>
          <w:b/>
        </w:rPr>
        <w:t xml:space="preserve">               </w:t>
      </w:r>
      <w:r w:rsidRPr="00DD24AE">
        <w:rPr>
          <w:rFonts w:ascii="Arial" w:hAnsi="Arial" w:cs="Arial"/>
          <w:b/>
        </w:rPr>
        <w:t xml:space="preserve"> Week: 3</w:t>
      </w:r>
      <w:r w:rsidR="00DB0ABC" w:rsidRPr="00DD24AE">
        <w:rPr>
          <w:rFonts w:ascii="Arial" w:hAnsi="Arial" w:cs="Arial"/>
          <w:b/>
        </w:rPr>
        <w:t xml:space="preserve"> </w:t>
      </w:r>
      <w:r w:rsidR="0010351A">
        <w:rPr>
          <w:rFonts w:ascii="Arial" w:hAnsi="Arial" w:cs="Arial"/>
          <w:b/>
        </w:rPr>
        <w:t xml:space="preserve">– </w:t>
      </w:r>
      <w:r w:rsidR="0010351A" w:rsidRPr="00B52598">
        <w:rPr>
          <w:b/>
          <w:bCs/>
        </w:rPr>
        <w:t>Honesty</w:t>
      </w:r>
      <w:r w:rsidR="0010351A">
        <w:rPr>
          <w:b/>
          <w:bCs/>
        </w:rPr>
        <w:t xml:space="preserve"> </w:t>
      </w:r>
      <w:r w:rsidR="00DB0ABC" w:rsidRPr="00DD24AE">
        <w:rPr>
          <w:rFonts w:ascii="Arial" w:hAnsi="Arial" w:cs="Arial"/>
          <w:b/>
        </w:rPr>
        <w:t xml:space="preserve">                                                                                          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DE2763" w:rsidRPr="00DD24AE" w14:paraId="61822027" w14:textId="77777777" w:rsidTr="00DD24AE">
        <w:tc>
          <w:tcPr>
            <w:tcW w:w="2085" w:type="dxa"/>
            <w:shd w:val="clear" w:color="auto" w:fill="D9D9D9" w:themeFill="background1" w:themeFillShade="D9"/>
          </w:tcPr>
          <w:p w14:paraId="34F02E40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COMPONENT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D2B0D03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79F1C08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2E034722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4ECCB04D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1D9468B8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FRIDAY</w:t>
            </w:r>
          </w:p>
        </w:tc>
      </w:tr>
      <w:tr w:rsidR="00742A71" w:rsidRPr="00DD24AE" w14:paraId="58A3854A" w14:textId="77777777" w:rsidTr="00DD24AE">
        <w:tc>
          <w:tcPr>
            <w:tcW w:w="2085" w:type="dxa"/>
          </w:tcPr>
          <w:p w14:paraId="0BCAB0E2" w14:textId="5869A79B" w:rsidR="00742A71" w:rsidRPr="00316CDF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 xml:space="preserve">LISTENING AND SPEAKING: </w:t>
            </w:r>
            <w:r w:rsidRPr="00316CDF">
              <w:rPr>
                <w:rFonts w:ascii="Arial" w:hAnsi="Arial" w:cs="Arial"/>
                <w:sz w:val="20"/>
                <w:szCs w:val="20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14F0C8FA" w14:textId="77777777" w:rsidR="0013173B" w:rsidRPr="00316CDF" w:rsidRDefault="0013173B" w:rsidP="0013173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1D70BC5E" w14:textId="024ED610" w:rsidR="00742A71" w:rsidRPr="00316CDF" w:rsidRDefault="00742A71" w:rsidP="00742A71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0C0AD586" w14:textId="643FE55C" w:rsidR="00742A71" w:rsidRPr="00316CDF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F731AC3" w14:textId="77777777" w:rsidR="0013173B" w:rsidRPr="00316CDF" w:rsidRDefault="0013173B" w:rsidP="0013173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16AE1BD2" w14:textId="7F511281" w:rsidR="00742A71" w:rsidRPr="00316CDF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06E0C39" w14:textId="78F58DE2" w:rsidR="00742A71" w:rsidRPr="00316CDF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DD68249" w14:textId="77777777" w:rsidR="0013173B" w:rsidRPr="00316CDF" w:rsidRDefault="0013173B" w:rsidP="0013173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08D7C4BF" w14:textId="77777777" w:rsidR="00742A71" w:rsidRPr="00316CDF" w:rsidRDefault="00742A71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A71" w:rsidRPr="00DD24AE" w14:paraId="2FAC5EBD" w14:textId="77777777" w:rsidTr="00DD24AE">
        <w:tc>
          <w:tcPr>
            <w:tcW w:w="2085" w:type="dxa"/>
          </w:tcPr>
          <w:p w14:paraId="33ABCAF8" w14:textId="684FD82C" w:rsidR="00742A71" w:rsidRPr="00316CDF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753" w:type="dxa"/>
          </w:tcPr>
          <w:p w14:paraId="4AAFE648" w14:textId="77777777" w:rsidR="006B45A1" w:rsidRPr="00316CDF" w:rsidRDefault="006B45A1" w:rsidP="006B45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Tell the truth – do not lie </w:t>
            </w:r>
          </w:p>
          <w:p w14:paraId="59222CD3" w14:textId="77777777" w:rsidR="006B45A1" w:rsidRPr="00316CDF" w:rsidRDefault="006B45A1" w:rsidP="006B45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Wave </w:t>
            </w:r>
          </w:p>
          <w:p w14:paraId="0F1E7E3C" w14:textId="77777777" w:rsidR="006B45A1" w:rsidRPr="00316CDF" w:rsidRDefault="006B45A1" w:rsidP="006B45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No! Tell the truth – it will be alright. Tell the truth – it’s the right thing to do </w:t>
            </w:r>
          </w:p>
          <w:p w14:paraId="1FDD86A3" w14:textId="77777777" w:rsidR="006B45A1" w:rsidRPr="00316CDF" w:rsidRDefault="006B45A1" w:rsidP="006B45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Give thumbs up </w:t>
            </w:r>
          </w:p>
          <w:p w14:paraId="6096542C" w14:textId="1082CF98" w:rsidR="00742A71" w:rsidRPr="00316CDF" w:rsidRDefault="006B45A1" w:rsidP="006B45A1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316CDF">
              <w:rPr>
                <w:rFonts w:ascii="Arial" w:hAnsi="Arial" w:cs="Arial"/>
                <w:sz w:val="20"/>
                <w:szCs w:val="20"/>
              </w:rPr>
              <w:t>: Tell the truth – they’ll still love you!</w:t>
            </w:r>
          </w:p>
        </w:tc>
        <w:tc>
          <w:tcPr>
            <w:tcW w:w="2753" w:type="dxa"/>
          </w:tcPr>
          <w:p w14:paraId="02281226" w14:textId="77777777" w:rsidR="00742A71" w:rsidRPr="00316CDF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F1ADD3D" w14:textId="77777777" w:rsidR="006B45A1" w:rsidRPr="00316CDF" w:rsidRDefault="006B45A1" w:rsidP="006B45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Tell the truth – do not lie </w:t>
            </w:r>
          </w:p>
          <w:p w14:paraId="74A655D5" w14:textId="77777777" w:rsidR="006B45A1" w:rsidRPr="00316CDF" w:rsidRDefault="006B45A1" w:rsidP="006B45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Wave </w:t>
            </w:r>
          </w:p>
          <w:p w14:paraId="2C37C324" w14:textId="77777777" w:rsidR="006B45A1" w:rsidRPr="00316CDF" w:rsidRDefault="006B45A1" w:rsidP="006B45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No! Tell the truth – it will be alright. Tell the truth – it’s the right thing to do </w:t>
            </w:r>
          </w:p>
          <w:p w14:paraId="7246122B" w14:textId="77777777" w:rsidR="006B45A1" w:rsidRPr="00316CDF" w:rsidRDefault="006B45A1" w:rsidP="006B45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Give thumbs up </w:t>
            </w:r>
          </w:p>
          <w:p w14:paraId="564D0070" w14:textId="0533F083" w:rsidR="00742A71" w:rsidRPr="00316CDF" w:rsidRDefault="006B45A1" w:rsidP="006B45A1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316CDF">
              <w:rPr>
                <w:rFonts w:ascii="Arial" w:hAnsi="Arial" w:cs="Arial"/>
                <w:sz w:val="20"/>
                <w:szCs w:val="20"/>
              </w:rPr>
              <w:t>: Tell the truth – they’ll still love you!</w:t>
            </w:r>
          </w:p>
        </w:tc>
        <w:tc>
          <w:tcPr>
            <w:tcW w:w="2753" w:type="dxa"/>
          </w:tcPr>
          <w:p w14:paraId="6316B137" w14:textId="77777777" w:rsidR="00742A71" w:rsidRPr="00316CDF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2DE5799" w14:textId="77777777" w:rsidR="006B45A1" w:rsidRPr="00316CDF" w:rsidRDefault="006B45A1" w:rsidP="006B45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Tell the truth – do not lie </w:t>
            </w:r>
          </w:p>
          <w:p w14:paraId="36D37155" w14:textId="77777777" w:rsidR="006B45A1" w:rsidRPr="00316CDF" w:rsidRDefault="006B45A1" w:rsidP="006B45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Wave </w:t>
            </w:r>
          </w:p>
          <w:p w14:paraId="68AFACA2" w14:textId="77777777" w:rsidR="006B45A1" w:rsidRPr="00316CDF" w:rsidRDefault="006B45A1" w:rsidP="006B45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No! Tell the truth – it will be alright. Tell the truth – it’s the right thing to do </w:t>
            </w:r>
          </w:p>
          <w:p w14:paraId="367EAC20" w14:textId="77777777" w:rsidR="006B45A1" w:rsidRPr="00316CDF" w:rsidRDefault="006B45A1" w:rsidP="006B45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Give thumbs up </w:t>
            </w:r>
          </w:p>
          <w:p w14:paraId="7899645E" w14:textId="349E2955" w:rsidR="00742A71" w:rsidRPr="00316CDF" w:rsidRDefault="006B45A1" w:rsidP="006B45A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316CDF">
              <w:rPr>
                <w:rFonts w:ascii="Arial" w:hAnsi="Arial" w:cs="Arial"/>
                <w:sz w:val="20"/>
                <w:szCs w:val="20"/>
              </w:rPr>
              <w:t>: Tell the truth – they’ll still love you!</w:t>
            </w:r>
          </w:p>
        </w:tc>
      </w:tr>
      <w:tr w:rsidR="00742A71" w:rsidRPr="00DD24AE" w14:paraId="5D7BB745" w14:textId="77777777" w:rsidTr="00DD24AE">
        <w:tc>
          <w:tcPr>
            <w:tcW w:w="2085" w:type="dxa"/>
          </w:tcPr>
          <w:p w14:paraId="66D1DC7D" w14:textId="5A24FB48" w:rsidR="00742A71" w:rsidRPr="00316CDF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753" w:type="dxa"/>
          </w:tcPr>
          <w:p w14:paraId="1C048A2B" w14:textId="3B32E0B7" w:rsidR="00742A71" w:rsidRPr="00316CDF" w:rsidRDefault="006B45A1" w:rsidP="00742A71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75355687" w14:textId="77777777" w:rsidR="00742A71" w:rsidRPr="00316CDF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A45811E" w14:textId="203C13B1" w:rsidR="00742A71" w:rsidRPr="00316CDF" w:rsidRDefault="006B45A1" w:rsidP="00742A71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777709FA" w14:textId="77777777" w:rsidR="00742A71" w:rsidRPr="00316CDF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CC6B0DC" w14:textId="5C42A744" w:rsidR="00742A71" w:rsidRPr="00316CDF" w:rsidRDefault="006B45A1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</w:tr>
      <w:tr w:rsidR="00742A71" w:rsidRPr="00DD24AE" w14:paraId="4D491D92" w14:textId="77777777" w:rsidTr="00DD24AE">
        <w:tc>
          <w:tcPr>
            <w:tcW w:w="2085" w:type="dxa"/>
          </w:tcPr>
          <w:p w14:paraId="10ED2809" w14:textId="57C8D731" w:rsidR="00742A71" w:rsidRPr="00316CDF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753" w:type="dxa"/>
          </w:tcPr>
          <w:p w14:paraId="75259A83" w14:textId="2F857FB4" w:rsidR="00742A71" w:rsidRPr="00316CDF" w:rsidRDefault="006B45A1" w:rsidP="00742A71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 xml:space="preserve">honest, honesty, truth, lie, </w:t>
            </w:r>
          </w:p>
        </w:tc>
        <w:tc>
          <w:tcPr>
            <w:tcW w:w="2753" w:type="dxa"/>
          </w:tcPr>
          <w:p w14:paraId="3EA58B1A" w14:textId="77777777" w:rsidR="00742A71" w:rsidRPr="00316CDF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FD6337E" w14:textId="2F80EB4B" w:rsidR="00742A71" w:rsidRPr="00316CDF" w:rsidRDefault="006B45A1" w:rsidP="00742A71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lose, find, belong to, owner, bracelet,</w:t>
            </w:r>
          </w:p>
        </w:tc>
        <w:tc>
          <w:tcPr>
            <w:tcW w:w="2753" w:type="dxa"/>
          </w:tcPr>
          <w:p w14:paraId="07825AD1" w14:textId="77777777" w:rsidR="00742A71" w:rsidRPr="00316CDF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EE2C916" w14:textId="676CD722" w:rsidR="00742A71" w:rsidRPr="00316CDF" w:rsidRDefault="006B45A1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sparkle, keep, give back</w:t>
            </w:r>
          </w:p>
        </w:tc>
      </w:tr>
      <w:tr w:rsidR="0013173B" w:rsidRPr="00DD24AE" w14:paraId="2CB9847E" w14:textId="77777777" w:rsidTr="00DD24AE">
        <w:tc>
          <w:tcPr>
            <w:tcW w:w="2085" w:type="dxa"/>
          </w:tcPr>
          <w:p w14:paraId="321CC93D" w14:textId="4EF44B11" w:rsidR="0013173B" w:rsidRPr="00316CDF" w:rsidRDefault="0013173B" w:rsidP="0013173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</w:tc>
        <w:tc>
          <w:tcPr>
            <w:tcW w:w="2753" w:type="dxa"/>
          </w:tcPr>
          <w:p w14:paraId="156109D2" w14:textId="70D71DDC" w:rsidR="0013173B" w:rsidRPr="00316CDF" w:rsidRDefault="006B45A1" w:rsidP="0013173B">
            <w:pPr>
              <w:pStyle w:val="ListParagraph"/>
              <w:ind w:left="-58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lost, found, beautiful, missing, now</w:t>
            </w:r>
          </w:p>
        </w:tc>
        <w:tc>
          <w:tcPr>
            <w:tcW w:w="2753" w:type="dxa"/>
          </w:tcPr>
          <w:p w14:paraId="46C27CE7" w14:textId="77777777" w:rsidR="0013173B" w:rsidRPr="00316CDF" w:rsidRDefault="0013173B" w:rsidP="0013173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E3E8BED" w14:textId="53B3ADB6" w:rsidR="0013173B" w:rsidRPr="00316CDF" w:rsidRDefault="006B45A1" w:rsidP="0013173B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lost, found, beautiful, missing, now</w:t>
            </w:r>
          </w:p>
        </w:tc>
        <w:tc>
          <w:tcPr>
            <w:tcW w:w="2753" w:type="dxa"/>
          </w:tcPr>
          <w:p w14:paraId="308ACD0E" w14:textId="77777777" w:rsidR="0013173B" w:rsidRPr="00316CDF" w:rsidRDefault="0013173B" w:rsidP="0013173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7E95046" w14:textId="18B20B6F" w:rsidR="0013173B" w:rsidRPr="00316CDF" w:rsidRDefault="006B45A1" w:rsidP="0013173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lost, found, beautiful, missing, now</w:t>
            </w:r>
          </w:p>
        </w:tc>
      </w:tr>
      <w:tr w:rsidR="008E583E" w:rsidRPr="00DD24AE" w14:paraId="75602D27" w14:textId="77777777" w:rsidTr="00DD24AE">
        <w:tc>
          <w:tcPr>
            <w:tcW w:w="2085" w:type="dxa"/>
          </w:tcPr>
          <w:p w14:paraId="0CF0A3F8" w14:textId="77777777" w:rsidR="008E583E" w:rsidRPr="00316CD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</w:p>
          <w:p w14:paraId="06CF1DF0" w14:textId="77777777" w:rsidR="008E583E" w:rsidRPr="00316CD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316CDF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52BC468B" w14:textId="77777777" w:rsidR="008E583E" w:rsidRPr="00316CD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EB31D8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  <w:r w:rsidRPr="00316CDF">
              <w:rPr>
                <w:rFonts w:ascii="Arial" w:hAnsi="Arial" w:cs="Arial"/>
                <w:sz w:val="20"/>
                <w:szCs w:val="20"/>
              </w:rPr>
              <w:t>2 days per week, Tuesdays and Thursdays</w:t>
            </w:r>
          </w:p>
          <w:p w14:paraId="5A9C9E91" w14:textId="28E3DBCD" w:rsidR="008E583E" w:rsidRPr="00316CD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457C0096" w14:textId="70E4148E" w:rsidR="008E583E" w:rsidRPr="00316CDF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D609ABB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 xml:space="preserve">Tuesday 1: Pre Read </w:t>
            </w:r>
          </w:p>
          <w:p w14:paraId="5E1CD3DE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 xml:space="preserve">Tuesday 2: Second read </w:t>
            </w:r>
          </w:p>
          <w:p w14:paraId="412F4126" w14:textId="3F4B4A44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341A09A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2F8E6FC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Thursday 1: First Read</w:t>
            </w:r>
          </w:p>
          <w:p w14:paraId="6F2EFCA0" w14:textId="71C20445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Thursday 2: Post reading activity</w:t>
            </w:r>
          </w:p>
        </w:tc>
        <w:tc>
          <w:tcPr>
            <w:tcW w:w="2753" w:type="dxa"/>
          </w:tcPr>
          <w:p w14:paraId="789E8BA5" w14:textId="77777777" w:rsidR="008E583E" w:rsidRPr="00316CDF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3C5D2EAF" w14:textId="77777777" w:rsidTr="00DD24AE">
        <w:tc>
          <w:tcPr>
            <w:tcW w:w="2085" w:type="dxa"/>
          </w:tcPr>
          <w:p w14:paraId="05B126E2" w14:textId="48740104" w:rsidR="008E583E" w:rsidRPr="00316CD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PHONICS – </w:t>
            </w:r>
            <w:r w:rsidRPr="00316CDF">
              <w:rPr>
                <w:rFonts w:ascii="Arial" w:hAnsi="Arial" w:cs="Arial"/>
                <w:sz w:val="20"/>
                <w:szCs w:val="20"/>
              </w:rPr>
              <w:t>3 days per week, Mondays, Wednesdays &amp; Fridays and 1 spelling test and dictation per week.</w:t>
            </w:r>
            <w:r w:rsidRPr="00316CDF">
              <w:rPr>
                <w:rFonts w:ascii="Arial" w:hAnsi="Arial" w:cs="Arial"/>
                <w:b/>
                <w:sz w:val="20"/>
                <w:szCs w:val="20"/>
              </w:rPr>
              <w:t xml:space="preserve"> U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se own Phonics programme. </w:t>
            </w:r>
          </w:p>
        </w:tc>
        <w:tc>
          <w:tcPr>
            <w:tcW w:w="2753" w:type="dxa"/>
          </w:tcPr>
          <w:p w14:paraId="0E0EFB7B" w14:textId="77777777" w:rsidR="006B45A1" w:rsidRPr="00316CDF" w:rsidRDefault="006B45A1" w:rsidP="006B45A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067F8922" w14:textId="722A3E5E" w:rsidR="006B45A1" w:rsidRPr="00316CDF" w:rsidRDefault="006B45A1" w:rsidP="006B45A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oi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join, soil, oil, spoil, voice, point, noise, avoid </w:t>
            </w:r>
          </w:p>
          <w:p w14:paraId="782D6D5C" w14:textId="09B0B1E9" w:rsidR="008E583E" w:rsidRPr="00316CDF" w:rsidRDefault="008E583E" w:rsidP="006B45A1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270CF81C" w14:textId="77777777" w:rsidR="008E583E" w:rsidRPr="00316CDF" w:rsidRDefault="008E583E" w:rsidP="008E583E">
            <w:pPr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AA5F17D" w14:textId="77777777" w:rsidR="006B45A1" w:rsidRPr="00316CDF" w:rsidRDefault="006B45A1" w:rsidP="006B45A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 xml:space="preserve">Do segmenting and blending </w:t>
            </w:r>
          </w:p>
          <w:p w14:paraId="3B7B9935" w14:textId="2B2E2AF1" w:rsidR="008E583E" w:rsidRPr="00316CDF" w:rsidRDefault="006B45A1" w:rsidP="006B45A1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bCs/>
                <w:sz w:val="20"/>
                <w:szCs w:val="20"/>
              </w:rPr>
              <w:t>Written</w:t>
            </w:r>
            <w:r w:rsidRPr="00316CDF">
              <w:rPr>
                <w:rFonts w:ascii="Arial" w:hAnsi="Arial" w:cs="Arial"/>
                <w:sz w:val="20"/>
                <w:szCs w:val="20"/>
              </w:rPr>
              <w:t>: Word building and sentence construction</w:t>
            </w:r>
          </w:p>
        </w:tc>
        <w:tc>
          <w:tcPr>
            <w:tcW w:w="2753" w:type="dxa"/>
          </w:tcPr>
          <w:p w14:paraId="206A654B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CBCAE76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5D7DB1E4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0B698734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439885E5" w14:textId="77777777" w:rsidR="006B45A1" w:rsidRPr="00316CDF" w:rsidRDefault="006B45A1" w:rsidP="006B45A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 xml:space="preserve">Do a word game </w:t>
            </w:r>
          </w:p>
          <w:p w14:paraId="3A1E6D8B" w14:textId="6A749E32" w:rsidR="008E583E" w:rsidRPr="00316CDF" w:rsidRDefault="008E583E" w:rsidP="006B45A1">
            <w:pPr>
              <w:pStyle w:val="ListParagraph"/>
              <w:ind w:left="-26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38FF1FFF" w14:textId="77777777" w:rsidTr="00DD24AE">
        <w:tc>
          <w:tcPr>
            <w:tcW w:w="2085" w:type="dxa"/>
          </w:tcPr>
          <w:p w14:paraId="5DD4CA76" w14:textId="2557E37A" w:rsidR="008E583E" w:rsidRPr="00316CD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>WRITING</w:t>
            </w:r>
            <w:r w:rsidRPr="00316CDF">
              <w:rPr>
                <w:rFonts w:ascii="Arial" w:hAnsi="Arial" w:cs="Arial"/>
                <w:sz w:val="20"/>
                <w:szCs w:val="20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4767F75E" w14:textId="77777777" w:rsidR="008E583E" w:rsidRPr="00316CDF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753" w:type="dxa"/>
          </w:tcPr>
          <w:p w14:paraId="56F76C63" w14:textId="77777777" w:rsidR="006B45A1" w:rsidRPr="00316CDF" w:rsidRDefault="006B45A1" w:rsidP="006B45A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 xml:space="preserve">Day 1: I once lied to… I lied about… I said…even though </w:t>
            </w:r>
          </w:p>
          <w:p w14:paraId="7A89BD91" w14:textId="4415AA79" w:rsidR="008E583E" w:rsidRPr="00316CDF" w:rsidRDefault="008E583E" w:rsidP="006B45A1">
            <w:pPr>
              <w:ind w:left="17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113A5D83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D02298A" w14:textId="0E39B09D" w:rsidR="008E583E" w:rsidRPr="00316CDF" w:rsidRDefault="006B45A1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Day 2: I lied because… I felt… In the end</w:t>
            </w:r>
          </w:p>
        </w:tc>
        <w:tc>
          <w:tcPr>
            <w:tcW w:w="2753" w:type="dxa"/>
          </w:tcPr>
          <w:p w14:paraId="07007E6F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11517E70" w14:textId="77777777" w:rsidTr="00DD24AE">
        <w:tc>
          <w:tcPr>
            <w:tcW w:w="2085" w:type="dxa"/>
          </w:tcPr>
          <w:p w14:paraId="2E7B51E7" w14:textId="37BE7DD0" w:rsidR="008E583E" w:rsidRPr="00316CD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316CDF">
              <w:rPr>
                <w:rFonts w:ascii="Arial" w:hAnsi="Arial" w:cs="Arial"/>
                <w:sz w:val="20"/>
                <w:szCs w:val="20"/>
              </w:rPr>
              <w:t>1 group per day for 5 days.</w:t>
            </w:r>
          </w:p>
        </w:tc>
        <w:tc>
          <w:tcPr>
            <w:tcW w:w="2753" w:type="dxa"/>
          </w:tcPr>
          <w:p w14:paraId="4C01E3B5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7F8979F5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1898B9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42A7E0A0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3D6137C9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A5F5CE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5AD3CD3B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0A7531C5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03042B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07C3C8E8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7CFF133E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921CBF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6065A287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3618F866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0963547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76FE3559" w14:textId="10163FB1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7D75F90F" w14:textId="77777777" w:rsidTr="00DD24AE">
        <w:tc>
          <w:tcPr>
            <w:tcW w:w="2085" w:type="dxa"/>
          </w:tcPr>
          <w:p w14:paraId="6CB82A70" w14:textId="77777777" w:rsidR="008E583E" w:rsidRPr="00316CD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>LANGUAGE USE</w:t>
            </w:r>
          </w:p>
          <w:p w14:paraId="311AB774" w14:textId="7C5BCD67" w:rsidR="008E583E" w:rsidRPr="00316CDF" w:rsidRDefault="008E583E" w:rsidP="008E583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316CDF">
              <w:rPr>
                <w:rFonts w:ascii="Arial" w:hAnsi="Arial" w:cs="Arial"/>
                <w:bCs/>
                <w:sz w:val="20"/>
                <w:szCs w:val="20"/>
              </w:rPr>
              <w:t>1 day per week (Fridays)</w:t>
            </w:r>
          </w:p>
        </w:tc>
        <w:tc>
          <w:tcPr>
            <w:tcW w:w="2753" w:type="dxa"/>
          </w:tcPr>
          <w:p w14:paraId="68FCA020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E97D44D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1B85E4B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90658A8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3841713" w14:textId="288E29DA" w:rsidR="008E583E" w:rsidRPr="00316CDF" w:rsidRDefault="006B45A1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Past tense</w:t>
            </w:r>
          </w:p>
        </w:tc>
      </w:tr>
      <w:tr w:rsidR="008E583E" w:rsidRPr="00DD24AE" w14:paraId="4401532D" w14:textId="77777777" w:rsidTr="00DD24AE">
        <w:tc>
          <w:tcPr>
            <w:tcW w:w="2085" w:type="dxa"/>
          </w:tcPr>
          <w:p w14:paraId="0FD9EB98" w14:textId="2953E174" w:rsidR="008E583E" w:rsidRPr="00316CD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753" w:type="dxa"/>
          </w:tcPr>
          <w:p w14:paraId="362FEA1B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734D703" w14:textId="7AD0F56E" w:rsidR="008E583E" w:rsidRPr="00316CDF" w:rsidRDefault="00463EAD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DBE workbook 2 pages 11</w:t>
            </w:r>
          </w:p>
        </w:tc>
        <w:tc>
          <w:tcPr>
            <w:tcW w:w="2753" w:type="dxa"/>
          </w:tcPr>
          <w:p w14:paraId="712979AF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F2E287B" w14:textId="13B987C5" w:rsidR="008E583E" w:rsidRPr="00316CDF" w:rsidRDefault="00463EAD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DBE workbook 2 pages 12</w:t>
            </w:r>
          </w:p>
        </w:tc>
        <w:tc>
          <w:tcPr>
            <w:tcW w:w="2753" w:type="dxa"/>
          </w:tcPr>
          <w:p w14:paraId="08D3E4E8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5932FBCB" w14:textId="77777777" w:rsidTr="00DD24AE">
        <w:tc>
          <w:tcPr>
            <w:tcW w:w="2085" w:type="dxa"/>
          </w:tcPr>
          <w:p w14:paraId="6EC64DEC" w14:textId="77777777" w:rsidR="00463EAD" w:rsidRPr="00316CDF" w:rsidRDefault="00463EAD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6C3FC3" w14:textId="4F9A5546" w:rsidR="008E583E" w:rsidRPr="00316CD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753" w:type="dxa"/>
          </w:tcPr>
          <w:p w14:paraId="19D71B12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6C36457F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79150FAC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EFAL DBE W/B p________</w:t>
            </w:r>
          </w:p>
        </w:tc>
        <w:tc>
          <w:tcPr>
            <w:tcW w:w="2753" w:type="dxa"/>
          </w:tcPr>
          <w:p w14:paraId="1435CFC2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316CD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3807211C" w14:textId="2B19B4B2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48E111B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15E462BC" w14:textId="77777777" w:rsidTr="00DD24AE">
        <w:tc>
          <w:tcPr>
            <w:tcW w:w="2085" w:type="dxa"/>
          </w:tcPr>
          <w:p w14:paraId="13F2836D" w14:textId="77777777" w:rsidR="008E583E" w:rsidRPr="00316CD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A8968E" w14:textId="77777777" w:rsidR="008E583E" w:rsidRPr="00316CD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6CDF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33A4BB00" w14:textId="77777777" w:rsidR="008E583E" w:rsidRPr="00316CD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51A6BAAD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4546A39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57BCB59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934E979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DEDC67D" w14:textId="77777777" w:rsidR="008E583E" w:rsidRPr="00316CD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5AC780C" w14:textId="77777777" w:rsidR="00D96CFB" w:rsidRPr="00DD24AE" w:rsidRDefault="00D96CFB" w:rsidP="00DE2763">
      <w:pPr>
        <w:rPr>
          <w:rFonts w:ascii="Arial" w:hAnsi="Arial" w:cs="Arial"/>
        </w:rPr>
      </w:pPr>
    </w:p>
    <w:p w14:paraId="35583E31" w14:textId="77777777" w:rsidR="005D65CE" w:rsidRDefault="005D65CE" w:rsidP="006B35D7">
      <w:pPr>
        <w:rPr>
          <w:rFonts w:ascii="Arial" w:hAnsi="Arial" w:cs="Arial"/>
          <w:noProof/>
          <w:lang w:val="en-US"/>
        </w:rPr>
      </w:pPr>
    </w:p>
    <w:p w14:paraId="3C065249" w14:textId="77777777" w:rsidR="005D65CE" w:rsidRDefault="005D65CE" w:rsidP="006B35D7">
      <w:pPr>
        <w:rPr>
          <w:rFonts w:ascii="Arial" w:hAnsi="Arial" w:cs="Arial"/>
          <w:noProof/>
          <w:lang w:val="en-US"/>
        </w:rPr>
      </w:pPr>
    </w:p>
    <w:p w14:paraId="70B4C7B3" w14:textId="77777777" w:rsidR="005D65CE" w:rsidRDefault="005D65CE" w:rsidP="006B35D7">
      <w:pPr>
        <w:rPr>
          <w:rFonts w:ascii="Arial" w:hAnsi="Arial" w:cs="Arial"/>
          <w:noProof/>
          <w:lang w:val="en-US"/>
        </w:rPr>
      </w:pPr>
    </w:p>
    <w:p w14:paraId="4E1CA1CE" w14:textId="77777777" w:rsidR="005D65CE" w:rsidRDefault="005D65CE" w:rsidP="006B35D7">
      <w:pPr>
        <w:rPr>
          <w:rFonts w:ascii="Arial" w:hAnsi="Arial" w:cs="Arial"/>
          <w:noProof/>
          <w:lang w:val="en-US"/>
        </w:rPr>
      </w:pPr>
    </w:p>
    <w:p w14:paraId="0B9C3773" w14:textId="77777777" w:rsidR="005D65CE" w:rsidRDefault="005D65CE" w:rsidP="006B35D7">
      <w:pPr>
        <w:rPr>
          <w:rFonts w:ascii="Arial" w:hAnsi="Arial" w:cs="Arial"/>
          <w:noProof/>
          <w:lang w:val="en-US"/>
        </w:rPr>
      </w:pPr>
    </w:p>
    <w:p w14:paraId="60E67A77" w14:textId="77777777" w:rsidR="005D65CE" w:rsidRDefault="005D65CE" w:rsidP="006B35D7">
      <w:pPr>
        <w:rPr>
          <w:rFonts w:ascii="Arial" w:hAnsi="Arial" w:cs="Arial"/>
          <w:noProof/>
          <w:lang w:val="en-US"/>
        </w:rPr>
      </w:pPr>
    </w:p>
    <w:p w14:paraId="74865593" w14:textId="6210FBB6" w:rsidR="00DE2763" w:rsidRPr="00DD24AE" w:rsidRDefault="006B35D7" w:rsidP="006B35D7">
      <w:pPr>
        <w:rPr>
          <w:rFonts w:ascii="Arial" w:hAnsi="Arial" w:cs="Arial"/>
          <w:b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62336" behindDoc="0" locked="0" layoutInCell="1" allowOverlap="1" wp14:anchorId="4EB6C160" wp14:editId="54256AB9">
            <wp:simplePos x="0" y="0"/>
            <wp:positionH relativeFrom="column">
              <wp:posOffset>-600075</wp:posOffset>
            </wp:positionH>
            <wp:positionV relativeFrom="paragraph">
              <wp:posOffset>-586740</wp:posOffset>
            </wp:positionV>
            <wp:extent cx="2047875" cy="685800"/>
            <wp:effectExtent l="0" t="0" r="9525" b="0"/>
            <wp:wrapSquare wrapText="bothSides"/>
            <wp:docPr id="8" name="Picture 8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DD24AE">
        <w:rPr>
          <w:rFonts w:ascii="Arial" w:hAnsi="Arial" w:cs="Arial"/>
        </w:rPr>
        <w:t xml:space="preserve">                                        </w:t>
      </w:r>
      <w:r w:rsidR="002C2101" w:rsidRPr="00DD24AE">
        <w:rPr>
          <w:rFonts w:ascii="Arial" w:hAnsi="Arial" w:cs="Arial"/>
        </w:rPr>
        <w:t xml:space="preserve">    </w:t>
      </w:r>
      <w:r w:rsidR="00DE2763" w:rsidRPr="00DD24AE">
        <w:rPr>
          <w:rFonts w:ascii="Arial" w:hAnsi="Arial" w:cs="Arial"/>
        </w:rPr>
        <w:t xml:space="preserve">  </w:t>
      </w:r>
      <w:r w:rsidR="00FF3B05" w:rsidRPr="00DD24AE">
        <w:rPr>
          <w:rFonts w:ascii="Arial" w:hAnsi="Arial" w:cs="Arial"/>
        </w:rPr>
        <w:t xml:space="preserve">     </w:t>
      </w:r>
      <w:r w:rsidRPr="00DD24AE">
        <w:rPr>
          <w:rFonts w:ascii="Arial" w:hAnsi="Arial" w:cs="Arial"/>
        </w:rPr>
        <w:t xml:space="preserve">  </w:t>
      </w:r>
      <w:r w:rsidR="00FF3B05" w:rsidRPr="00DD24AE">
        <w:rPr>
          <w:rFonts w:ascii="Arial" w:hAnsi="Arial" w:cs="Arial"/>
        </w:rPr>
        <w:t xml:space="preserve"> </w:t>
      </w:r>
      <w:r w:rsidR="00DE2763" w:rsidRPr="00DD24AE">
        <w:rPr>
          <w:rFonts w:ascii="Arial" w:hAnsi="Arial" w:cs="Arial"/>
        </w:rPr>
        <w:t xml:space="preserve"> </w:t>
      </w:r>
      <w:r w:rsidR="00DE2763" w:rsidRPr="00DD24AE">
        <w:rPr>
          <w:rFonts w:ascii="Arial" w:hAnsi="Arial" w:cs="Arial"/>
          <w:b/>
        </w:rPr>
        <w:t>ECD/FOUNDATION PHASE</w:t>
      </w:r>
    </w:p>
    <w:p w14:paraId="608DD3EC" w14:textId="77777777" w:rsidR="00DE2763" w:rsidRPr="00DD24AE" w:rsidRDefault="00DE2763" w:rsidP="00DE2763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                     </w:t>
      </w:r>
      <w:r w:rsidR="008D1BCD" w:rsidRPr="00DD24AE">
        <w:rPr>
          <w:rFonts w:ascii="Arial" w:hAnsi="Arial" w:cs="Arial"/>
          <w:b/>
        </w:rPr>
        <w:t xml:space="preserve">                                             </w:t>
      </w:r>
      <w:r w:rsidRPr="00DD24AE">
        <w:rPr>
          <w:rFonts w:ascii="Arial" w:hAnsi="Arial" w:cs="Arial"/>
          <w:b/>
        </w:rPr>
        <w:t xml:space="preserve">LESSON PLANS: FIRST ADDITIONAL LANGUAGE – ENGLISH </w:t>
      </w:r>
    </w:p>
    <w:p w14:paraId="5F5CFDB4" w14:textId="258408CD" w:rsidR="00DB0ABC" w:rsidRPr="00DD24AE" w:rsidRDefault="00DE2763" w:rsidP="00DE2763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GRADE </w:t>
      </w:r>
      <w:r w:rsidR="000F7639" w:rsidRPr="00DD24AE">
        <w:rPr>
          <w:rFonts w:ascii="Arial" w:hAnsi="Arial" w:cs="Arial"/>
          <w:b/>
        </w:rPr>
        <w:t>3</w:t>
      </w:r>
      <w:r w:rsidRPr="00DD24AE">
        <w:rPr>
          <w:rFonts w:ascii="Arial" w:hAnsi="Arial" w:cs="Arial"/>
          <w:b/>
        </w:rPr>
        <w:t xml:space="preserve"> TERM </w:t>
      </w:r>
      <w:r w:rsidR="002E4062">
        <w:rPr>
          <w:rFonts w:ascii="Arial" w:hAnsi="Arial" w:cs="Arial"/>
          <w:b/>
        </w:rPr>
        <w:t>3</w:t>
      </w:r>
      <w:r w:rsidRPr="00DD24AE">
        <w:rPr>
          <w:rFonts w:ascii="Arial" w:hAnsi="Arial" w:cs="Arial"/>
          <w:b/>
        </w:rPr>
        <w:t xml:space="preserve">           </w:t>
      </w:r>
      <w:r w:rsidR="002E4062">
        <w:rPr>
          <w:rFonts w:ascii="Arial" w:hAnsi="Arial" w:cs="Arial"/>
          <w:b/>
        </w:rPr>
        <w:t xml:space="preserve">                                                  </w:t>
      </w:r>
      <w:r w:rsidR="002E4062" w:rsidRPr="00DD24AE">
        <w:rPr>
          <w:rFonts w:ascii="Arial" w:hAnsi="Arial" w:cs="Arial"/>
          <w:b/>
        </w:rPr>
        <w:t>MAXIMUM TIME OF 4 HOURS</w:t>
      </w:r>
      <w:r w:rsidRPr="00DD24AE">
        <w:rPr>
          <w:rFonts w:ascii="Arial" w:hAnsi="Arial" w:cs="Arial"/>
          <w:b/>
        </w:rPr>
        <w:t xml:space="preserve">                               Week: 4</w:t>
      </w:r>
      <w:r w:rsidR="00DB0ABC" w:rsidRPr="00DD24AE">
        <w:rPr>
          <w:rFonts w:ascii="Arial" w:hAnsi="Arial" w:cs="Arial"/>
          <w:b/>
        </w:rPr>
        <w:t xml:space="preserve"> </w:t>
      </w:r>
      <w:r w:rsidR="0010351A">
        <w:rPr>
          <w:rFonts w:ascii="Arial" w:hAnsi="Arial" w:cs="Arial"/>
          <w:b/>
        </w:rPr>
        <w:t xml:space="preserve">– </w:t>
      </w:r>
      <w:r w:rsidR="0010351A" w:rsidRPr="00B52598">
        <w:rPr>
          <w:b/>
          <w:bCs/>
        </w:rPr>
        <w:t>Honesty</w:t>
      </w:r>
      <w:r w:rsidR="0010351A">
        <w:rPr>
          <w:b/>
          <w:bCs/>
        </w:rPr>
        <w:t xml:space="preserve"> </w:t>
      </w:r>
      <w:r w:rsidR="00DB0ABC" w:rsidRPr="00DD24AE">
        <w:rPr>
          <w:rFonts w:ascii="Arial" w:hAnsi="Arial" w:cs="Arial"/>
          <w:b/>
        </w:rPr>
        <w:t xml:space="preserve">                                                                                             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DE2763" w:rsidRPr="00DD24AE" w14:paraId="0D57C2A1" w14:textId="77777777" w:rsidTr="00DD24AE">
        <w:tc>
          <w:tcPr>
            <w:tcW w:w="2085" w:type="dxa"/>
            <w:shd w:val="clear" w:color="auto" w:fill="D9D9D9" w:themeFill="background1" w:themeFillShade="D9"/>
          </w:tcPr>
          <w:p w14:paraId="18B853A0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COMPONENT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26CD08D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5389B09A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6448D5B1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593AC7A8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3F0A6880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FRIDAY</w:t>
            </w:r>
          </w:p>
        </w:tc>
      </w:tr>
      <w:tr w:rsidR="00742A71" w:rsidRPr="00DD24AE" w14:paraId="29726DEE" w14:textId="77777777" w:rsidTr="00DD24AE">
        <w:tc>
          <w:tcPr>
            <w:tcW w:w="2085" w:type="dxa"/>
          </w:tcPr>
          <w:p w14:paraId="6ADF361A" w14:textId="3A5A771D" w:rsidR="00742A71" w:rsidRPr="00F1461B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 xml:space="preserve">LISTENING AND SPEAKING: </w:t>
            </w:r>
            <w:r w:rsidRPr="00F1461B">
              <w:rPr>
                <w:rFonts w:ascii="Arial" w:hAnsi="Arial" w:cs="Arial"/>
                <w:sz w:val="20"/>
                <w:szCs w:val="20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1F666096" w14:textId="77777777" w:rsidR="00206CB6" w:rsidRPr="00F1461B" w:rsidRDefault="00206CB6" w:rsidP="00206CB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102B6814" w14:textId="5168A9EA" w:rsidR="00742A71" w:rsidRPr="00F1461B" w:rsidRDefault="00742A71" w:rsidP="00742A71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6C4478A4" w14:textId="3D21B6A5" w:rsidR="00742A71" w:rsidRPr="00F1461B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DE09ECD" w14:textId="77777777" w:rsidR="00206CB6" w:rsidRPr="00F1461B" w:rsidRDefault="00206CB6" w:rsidP="00206CB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20459D44" w14:textId="77777777" w:rsidR="00742A71" w:rsidRPr="00F1461B" w:rsidRDefault="00742A71" w:rsidP="00742A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29AF0B60" w14:textId="084AEAE3" w:rsidR="00742A71" w:rsidRPr="00F1461B" w:rsidRDefault="00742A71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D390AE5" w14:textId="77777777" w:rsidR="00206CB6" w:rsidRPr="00F1461B" w:rsidRDefault="00206CB6" w:rsidP="00206CB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3B543B44" w14:textId="77777777" w:rsidR="00742A71" w:rsidRPr="00F1461B" w:rsidRDefault="00742A71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A71" w:rsidRPr="00DD24AE" w14:paraId="78987FB9" w14:textId="77777777" w:rsidTr="00DD24AE">
        <w:tc>
          <w:tcPr>
            <w:tcW w:w="2085" w:type="dxa"/>
          </w:tcPr>
          <w:p w14:paraId="4C6CE369" w14:textId="3B9854F3" w:rsidR="00742A71" w:rsidRPr="00F1461B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753" w:type="dxa"/>
          </w:tcPr>
          <w:p w14:paraId="4F7ADF36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If you’re honest and you’re true </w:t>
            </w:r>
          </w:p>
          <w:p w14:paraId="37D1F43B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Hold your hands together like a prayer </w:t>
            </w:r>
          </w:p>
          <w:p w14:paraId="0C935E91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Friends will trust in you if you never cheat or steal </w:t>
            </w:r>
          </w:p>
          <w:p w14:paraId="0C9FA012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Wag your finger and shake your head from side to side </w:t>
            </w:r>
          </w:p>
          <w:p w14:paraId="62CC7946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Proud is how you’ll feel! </w:t>
            </w:r>
          </w:p>
          <w:p w14:paraId="085D086B" w14:textId="59556F1C" w:rsidR="00742A71" w:rsidRPr="00F1461B" w:rsidRDefault="005E0964" w:rsidP="005E0964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461B">
              <w:rPr>
                <w:rFonts w:ascii="Arial" w:hAnsi="Arial" w:cs="Arial"/>
                <w:sz w:val="20"/>
                <w:szCs w:val="20"/>
              </w:rPr>
              <w:t>: Thumbs up!</w:t>
            </w:r>
          </w:p>
        </w:tc>
        <w:tc>
          <w:tcPr>
            <w:tcW w:w="2753" w:type="dxa"/>
          </w:tcPr>
          <w:p w14:paraId="7418A77E" w14:textId="77777777" w:rsidR="00742A71" w:rsidRPr="00F1461B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6216BDE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If you’re honest and you’re true </w:t>
            </w:r>
          </w:p>
          <w:p w14:paraId="6B33F52B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Hold your hands together like a prayer </w:t>
            </w:r>
          </w:p>
          <w:p w14:paraId="43516470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Friends will trust in you if you never cheat or steal </w:t>
            </w:r>
          </w:p>
          <w:p w14:paraId="2486F33B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Wag your finger and shake your head from side to side </w:t>
            </w:r>
          </w:p>
          <w:p w14:paraId="682DF067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Proud is how you’ll feel! </w:t>
            </w:r>
          </w:p>
          <w:p w14:paraId="70DE7692" w14:textId="456C94AE" w:rsidR="00742A71" w:rsidRPr="00F1461B" w:rsidRDefault="005E0964" w:rsidP="005E0964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461B">
              <w:rPr>
                <w:rFonts w:ascii="Arial" w:hAnsi="Arial" w:cs="Arial"/>
                <w:sz w:val="20"/>
                <w:szCs w:val="20"/>
              </w:rPr>
              <w:t>: Thumbs up!</w:t>
            </w:r>
          </w:p>
        </w:tc>
        <w:tc>
          <w:tcPr>
            <w:tcW w:w="2753" w:type="dxa"/>
          </w:tcPr>
          <w:p w14:paraId="2177AB2A" w14:textId="77777777" w:rsidR="00742A71" w:rsidRPr="00F1461B" w:rsidRDefault="00742A71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95BC0E3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If you’re honest and you’re true </w:t>
            </w:r>
          </w:p>
          <w:p w14:paraId="40038235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Hold your hands together like a prayer </w:t>
            </w:r>
          </w:p>
          <w:p w14:paraId="61A6F881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Friends will trust in you if you never cheat or steal </w:t>
            </w:r>
          </w:p>
          <w:p w14:paraId="5D98511E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Wag your finger and shake your head from side to side </w:t>
            </w:r>
          </w:p>
          <w:p w14:paraId="376CC716" w14:textId="77777777" w:rsidR="005E0964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Proud is how you’ll feel! </w:t>
            </w:r>
          </w:p>
          <w:p w14:paraId="06EE21EF" w14:textId="631E7301" w:rsidR="00742A71" w:rsidRPr="00F1461B" w:rsidRDefault="005E0964" w:rsidP="005E09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1461B">
              <w:rPr>
                <w:rFonts w:ascii="Arial" w:hAnsi="Arial" w:cs="Arial"/>
                <w:sz w:val="20"/>
                <w:szCs w:val="20"/>
              </w:rPr>
              <w:t>: Thumbs up!</w:t>
            </w:r>
          </w:p>
        </w:tc>
      </w:tr>
      <w:tr w:rsidR="00742A71" w:rsidRPr="00DD24AE" w14:paraId="06F07018" w14:textId="77777777" w:rsidTr="00DD24AE">
        <w:tc>
          <w:tcPr>
            <w:tcW w:w="2085" w:type="dxa"/>
          </w:tcPr>
          <w:p w14:paraId="1F21AA44" w14:textId="5DFFB7B5" w:rsidR="00742A71" w:rsidRPr="00F1461B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753" w:type="dxa"/>
          </w:tcPr>
          <w:p w14:paraId="698DBA68" w14:textId="1285E6F2" w:rsidR="00742A71" w:rsidRPr="00F1461B" w:rsidRDefault="005E0964" w:rsidP="00742A71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7D352176" w14:textId="77777777" w:rsidR="00742A71" w:rsidRPr="00F1461B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A51AB78" w14:textId="770C3CE6" w:rsidR="00742A71" w:rsidRPr="00F1461B" w:rsidRDefault="005E0964" w:rsidP="00742A71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2A2C0152" w14:textId="77777777" w:rsidR="00742A71" w:rsidRPr="00F1461B" w:rsidRDefault="00742A71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53B81D3" w14:textId="145527A4" w:rsidR="00742A71" w:rsidRPr="00F1461B" w:rsidRDefault="005E0964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</w:tr>
      <w:tr w:rsidR="00206CB6" w:rsidRPr="00DD24AE" w14:paraId="3ED4F6E3" w14:textId="77777777" w:rsidTr="00DD24AE">
        <w:tc>
          <w:tcPr>
            <w:tcW w:w="2085" w:type="dxa"/>
          </w:tcPr>
          <w:p w14:paraId="58AB8F1F" w14:textId="363774E5" w:rsidR="00206CB6" w:rsidRPr="00F1461B" w:rsidRDefault="00206CB6" w:rsidP="00206CB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753" w:type="dxa"/>
          </w:tcPr>
          <w:p w14:paraId="489E7266" w14:textId="6A9F73C8" w:rsidR="00206CB6" w:rsidRPr="00F1461B" w:rsidRDefault="005E0964" w:rsidP="00206CB6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dishonest, cheat, steal, admit </w:t>
            </w:r>
          </w:p>
        </w:tc>
        <w:tc>
          <w:tcPr>
            <w:tcW w:w="2753" w:type="dxa"/>
          </w:tcPr>
          <w:p w14:paraId="0197A09B" w14:textId="77777777" w:rsidR="00206CB6" w:rsidRPr="00F1461B" w:rsidRDefault="00206CB6" w:rsidP="00206CB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0F8FCDA" w14:textId="37B9B69D" w:rsidR="00206CB6" w:rsidRPr="00F1461B" w:rsidRDefault="005E0964" w:rsidP="00206CB6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kneel, knelt, found, guilty</w:t>
            </w:r>
          </w:p>
        </w:tc>
        <w:tc>
          <w:tcPr>
            <w:tcW w:w="2753" w:type="dxa"/>
          </w:tcPr>
          <w:p w14:paraId="5B0906EB" w14:textId="77777777" w:rsidR="00206CB6" w:rsidRPr="00F1461B" w:rsidRDefault="00206CB6" w:rsidP="00206CB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45B54E8" w14:textId="1C0E0320" w:rsidR="00206CB6" w:rsidRPr="00F1461B" w:rsidRDefault="005E0964" w:rsidP="00206CB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liar, betrayed, betray, trust</w:t>
            </w:r>
          </w:p>
        </w:tc>
      </w:tr>
      <w:tr w:rsidR="00206CB6" w:rsidRPr="00DD24AE" w14:paraId="01C06604" w14:textId="77777777" w:rsidTr="00DD24AE">
        <w:tc>
          <w:tcPr>
            <w:tcW w:w="2085" w:type="dxa"/>
          </w:tcPr>
          <w:p w14:paraId="69F69F3E" w14:textId="088C3C61" w:rsidR="00206CB6" w:rsidRPr="00F1461B" w:rsidRDefault="00206CB6" w:rsidP="00206CB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</w:tc>
        <w:tc>
          <w:tcPr>
            <w:tcW w:w="2753" w:type="dxa"/>
          </w:tcPr>
          <w:p w14:paraId="3547F440" w14:textId="02A09261" w:rsidR="00206CB6" w:rsidRPr="00F1461B" w:rsidRDefault="002B5060" w:rsidP="00206CB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knelt, home, that, looked, fell</w:t>
            </w:r>
          </w:p>
        </w:tc>
        <w:tc>
          <w:tcPr>
            <w:tcW w:w="2753" w:type="dxa"/>
          </w:tcPr>
          <w:p w14:paraId="24721637" w14:textId="77777777" w:rsidR="00206CB6" w:rsidRPr="00F1461B" w:rsidRDefault="00206CB6" w:rsidP="00206CB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7CB0316" w14:textId="43794DDF" w:rsidR="00206CB6" w:rsidRPr="00F1461B" w:rsidRDefault="002B5060" w:rsidP="00206CB6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knelt, home, that, looked, fell</w:t>
            </w:r>
          </w:p>
        </w:tc>
        <w:tc>
          <w:tcPr>
            <w:tcW w:w="2753" w:type="dxa"/>
          </w:tcPr>
          <w:p w14:paraId="52424B4B" w14:textId="77777777" w:rsidR="00206CB6" w:rsidRPr="00F1461B" w:rsidRDefault="00206CB6" w:rsidP="00206CB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44F5017" w14:textId="5392DBCB" w:rsidR="00206CB6" w:rsidRPr="00F1461B" w:rsidRDefault="002B5060" w:rsidP="00206CB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knelt, home, that, looked, fell</w:t>
            </w:r>
          </w:p>
        </w:tc>
      </w:tr>
      <w:tr w:rsidR="008E583E" w:rsidRPr="00DD24AE" w14:paraId="7C369B92" w14:textId="77777777" w:rsidTr="00DD24AE">
        <w:tc>
          <w:tcPr>
            <w:tcW w:w="2085" w:type="dxa"/>
          </w:tcPr>
          <w:p w14:paraId="06F4F7C9" w14:textId="77777777" w:rsidR="008E583E" w:rsidRPr="00F1461B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</w:p>
          <w:p w14:paraId="7ED28360" w14:textId="77777777" w:rsidR="008E583E" w:rsidRPr="00F1461B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F1461B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6D070444" w14:textId="77777777" w:rsidR="008E583E" w:rsidRPr="00F1461B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3B916D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2 days per week, Tuesdays and </w:t>
            </w:r>
            <w:r w:rsidRPr="00F1461B">
              <w:rPr>
                <w:rFonts w:ascii="Arial" w:hAnsi="Arial" w:cs="Arial"/>
                <w:sz w:val="20"/>
                <w:szCs w:val="20"/>
              </w:rPr>
              <w:lastRenderedPageBreak/>
              <w:t>Thursdays</w:t>
            </w:r>
          </w:p>
          <w:p w14:paraId="5F280C30" w14:textId="2546CBA8" w:rsidR="008E583E" w:rsidRPr="00F1461B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1E687EE2" w14:textId="1A6DFB35" w:rsidR="008E583E" w:rsidRPr="00F1461B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DB897F0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Tuesday 1: Pre Read </w:t>
            </w:r>
          </w:p>
          <w:p w14:paraId="0DA9C56E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Tuesday 2: Second read </w:t>
            </w:r>
          </w:p>
          <w:p w14:paraId="29D86331" w14:textId="3B2ACA25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967B121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507CE60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Thursday 1: First Read</w:t>
            </w:r>
          </w:p>
          <w:p w14:paraId="6B783B84" w14:textId="5785024E" w:rsidR="008E583E" w:rsidRPr="00F1461B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Thursday 2: Post reading activity</w:t>
            </w:r>
          </w:p>
        </w:tc>
        <w:tc>
          <w:tcPr>
            <w:tcW w:w="2753" w:type="dxa"/>
          </w:tcPr>
          <w:p w14:paraId="7E902DB6" w14:textId="77777777" w:rsidR="008E583E" w:rsidRPr="00F1461B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03B4C861" w14:textId="77777777" w:rsidTr="00DD24AE">
        <w:tc>
          <w:tcPr>
            <w:tcW w:w="2085" w:type="dxa"/>
          </w:tcPr>
          <w:p w14:paraId="55FB2500" w14:textId="27FFA355" w:rsidR="008E583E" w:rsidRPr="00F1461B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 xml:space="preserve">PHONICS – </w:t>
            </w:r>
            <w:r w:rsidRPr="00F1461B">
              <w:rPr>
                <w:rFonts w:ascii="Arial" w:hAnsi="Arial" w:cs="Arial"/>
                <w:sz w:val="20"/>
                <w:szCs w:val="20"/>
              </w:rPr>
              <w:t>3 days per week, Mondays, Wednesdays &amp; Fridays and 1 spelling test and dictation per week.</w:t>
            </w:r>
            <w:r w:rsidRPr="00F1461B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F1461B">
              <w:rPr>
                <w:rFonts w:ascii="Arial" w:hAnsi="Arial" w:cs="Arial"/>
                <w:bCs/>
                <w:sz w:val="20"/>
                <w:szCs w:val="20"/>
              </w:rPr>
              <w:t>U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se own Phonics programme. </w:t>
            </w:r>
          </w:p>
        </w:tc>
        <w:tc>
          <w:tcPr>
            <w:tcW w:w="2753" w:type="dxa"/>
          </w:tcPr>
          <w:p w14:paraId="1CBC0348" w14:textId="77777777" w:rsidR="002B5060" w:rsidRPr="00F1461B" w:rsidRDefault="002B5060" w:rsidP="002B506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512639B2" w14:textId="6ED895E6" w:rsidR="002B5060" w:rsidRPr="00F1461B" w:rsidRDefault="002B5060" w:rsidP="002B506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ou</w:t>
            </w:r>
            <w:proofErr w:type="spellEnd"/>
            <w:r w:rsidRPr="00F1461B">
              <w:rPr>
                <w:rFonts w:ascii="Arial" w:hAnsi="Arial" w:cs="Arial"/>
                <w:sz w:val="20"/>
                <w:szCs w:val="20"/>
              </w:rPr>
              <w:t xml:space="preserve">: house, mouth, bounce, cloud, count, ground, flour, drought </w:t>
            </w:r>
          </w:p>
          <w:p w14:paraId="1EC75FAC" w14:textId="360C1A69" w:rsidR="008E583E" w:rsidRPr="00F1461B" w:rsidRDefault="008E583E" w:rsidP="002B5060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61AE07D3" w14:textId="1B8FA065" w:rsidR="008E583E" w:rsidRPr="00F1461B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095DED9D" w14:textId="77777777" w:rsidR="002B5060" w:rsidRPr="00F1461B" w:rsidRDefault="002B5060" w:rsidP="002B506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Do segmenting and blending </w:t>
            </w:r>
          </w:p>
          <w:p w14:paraId="6C6F0849" w14:textId="73714DBD" w:rsidR="008E583E" w:rsidRPr="00F1461B" w:rsidRDefault="002B5060" w:rsidP="002B5060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bCs/>
                <w:sz w:val="20"/>
                <w:szCs w:val="20"/>
              </w:rPr>
              <w:t>Written</w:t>
            </w:r>
            <w:r w:rsidRPr="00F1461B">
              <w:rPr>
                <w:rFonts w:ascii="Arial" w:hAnsi="Arial" w:cs="Arial"/>
                <w:sz w:val="20"/>
                <w:szCs w:val="20"/>
              </w:rPr>
              <w:t>: Word building and sentence construction</w:t>
            </w:r>
          </w:p>
        </w:tc>
        <w:tc>
          <w:tcPr>
            <w:tcW w:w="2753" w:type="dxa"/>
          </w:tcPr>
          <w:p w14:paraId="112EC9F6" w14:textId="77777777" w:rsidR="008E583E" w:rsidRPr="00F1461B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4B0689DB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F1461B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4E365D5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312462EE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0D94940C" w14:textId="77777777" w:rsidR="002B5060" w:rsidRPr="00F1461B" w:rsidRDefault="002B5060" w:rsidP="002B506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Do a word game </w:t>
            </w:r>
          </w:p>
          <w:p w14:paraId="32C67CF6" w14:textId="3210D6B9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5261A7FF" w14:textId="77777777" w:rsidTr="00DD24AE">
        <w:tc>
          <w:tcPr>
            <w:tcW w:w="2085" w:type="dxa"/>
          </w:tcPr>
          <w:p w14:paraId="4977F101" w14:textId="1529A94E" w:rsidR="008E583E" w:rsidRPr="00F1461B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>WRITING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19657CF2" w14:textId="77777777" w:rsidR="008E583E" w:rsidRPr="00F1461B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11704E4" w14:textId="77777777" w:rsidR="002B5060" w:rsidRPr="00F1461B" w:rsidRDefault="002B5060" w:rsidP="002B506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Learners write about persons in their community they admire</w:t>
            </w:r>
          </w:p>
          <w:p w14:paraId="7B238554" w14:textId="77777777" w:rsidR="002B5060" w:rsidRPr="00F1461B" w:rsidRDefault="002B5060" w:rsidP="002B506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Day 1: Edit the work of the previous week </w:t>
            </w:r>
          </w:p>
          <w:p w14:paraId="0550253E" w14:textId="77777777" w:rsidR="002B5060" w:rsidRPr="00F1461B" w:rsidRDefault="002B5060" w:rsidP="002B5060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Checklist: I used capital  </w:t>
            </w:r>
          </w:p>
          <w:p w14:paraId="1CBED3F0" w14:textId="3B9386D1" w:rsidR="002B5060" w:rsidRPr="00F1461B" w:rsidRDefault="002B5060" w:rsidP="002B5060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                  letters</w:t>
            </w:r>
          </w:p>
          <w:p w14:paraId="2332FCED" w14:textId="0DD7210E" w:rsidR="002B5060" w:rsidRPr="00F1461B" w:rsidRDefault="002B5060" w:rsidP="002B506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="00316CD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1461B">
              <w:rPr>
                <w:rFonts w:ascii="Arial" w:hAnsi="Arial" w:cs="Arial"/>
                <w:sz w:val="20"/>
                <w:szCs w:val="20"/>
              </w:rPr>
              <w:t xml:space="preserve">   I used </w:t>
            </w:r>
          </w:p>
          <w:p w14:paraId="5FD571BB" w14:textId="289A28D0" w:rsidR="002B5060" w:rsidRPr="00F1461B" w:rsidRDefault="002B5060" w:rsidP="002B506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           punctuation</w:t>
            </w:r>
          </w:p>
          <w:p w14:paraId="59B9CCDA" w14:textId="77777777" w:rsidR="002B5060" w:rsidRPr="00F1461B" w:rsidRDefault="002B5060" w:rsidP="002B506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           I checked my </w:t>
            </w:r>
          </w:p>
          <w:p w14:paraId="1A790115" w14:textId="36E476DA" w:rsidR="002B5060" w:rsidRPr="00F1461B" w:rsidRDefault="002B5060" w:rsidP="002B506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           verbs</w:t>
            </w:r>
          </w:p>
          <w:p w14:paraId="69221C89" w14:textId="77777777" w:rsidR="002B5060" w:rsidRPr="00F1461B" w:rsidRDefault="002B5060" w:rsidP="002B506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           I wrote my </w:t>
            </w:r>
          </w:p>
          <w:p w14:paraId="7528EB47" w14:textId="77777777" w:rsidR="002B5060" w:rsidRPr="00F1461B" w:rsidRDefault="002B5060" w:rsidP="002B506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           pronouns with a </w:t>
            </w:r>
          </w:p>
          <w:p w14:paraId="23EC0C6E" w14:textId="5417E62C" w:rsidR="008E583E" w:rsidRPr="00F1461B" w:rsidRDefault="002B5060" w:rsidP="00F1461B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 xml:space="preserve">           capital letter. </w:t>
            </w:r>
          </w:p>
        </w:tc>
        <w:tc>
          <w:tcPr>
            <w:tcW w:w="2753" w:type="dxa"/>
          </w:tcPr>
          <w:p w14:paraId="31A5A19E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0E530CF" w14:textId="037CBF8E" w:rsidR="008E583E" w:rsidRPr="00F1461B" w:rsidRDefault="002B5060" w:rsidP="002B5060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Day 2: “Publish” their work. (Write the corrected work in the classwork book.</w:t>
            </w:r>
          </w:p>
        </w:tc>
        <w:tc>
          <w:tcPr>
            <w:tcW w:w="2753" w:type="dxa"/>
          </w:tcPr>
          <w:p w14:paraId="138E3A5C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4A9C4982" w14:textId="77777777" w:rsidTr="00DD24AE">
        <w:trPr>
          <w:trHeight w:val="440"/>
        </w:trPr>
        <w:tc>
          <w:tcPr>
            <w:tcW w:w="2085" w:type="dxa"/>
          </w:tcPr>
          <w:p w14:paraId="0776D3E8" w14:textId="7A50DC5D" w:rsidR="008E583E" w:rsidRPr="00F1461B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F1461B">
              <w:rPr>
                <w:rFonts w:ascii="Arial" w:hAnsi="Arial" w:cs="Arial"/>
                <w:sz w:val="20"/>
                <w:szCs w:val="20"/>
              </w:rPr>
              <w:t>1 group per day for 5 days.</w:t>
            </w:r>
          </w:p>
        </w:tc>
        <w:tc>
          <w:tcPr>
            <w:tcW w:w="2753" w:type="dxa"/>
          </w:tcPr>
          <w:p w14:paraId="74AC1ED4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0A27AA06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B25729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0AC69577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7F60BA56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CD979B7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7E1F40B6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10028127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217289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5D33C28A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25BB20FE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6ED8997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31C42D1D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E038168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778864BE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8DD7CA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</w:tr>
      <w:tr w:rsidR="008E583E" w:rsidRPr="00DD24AE" w14:paraId="59D8F765" w14:textId="77777777" w:rsidTr="00DD24AE">
        <w:trPr>
          <w:trHeight w:val="440"/>
        </w:trPr>
        <w:tc>
          <w:tcPr>
            <w:tcW w:w="2085" w:type="dxa"/>
          </w:tcPr>
          <w:p w14:paraId="537EEBBD" w14:textId="3284EB2D" w:rsidR="008E583E" w:rsidRPr="00F1461B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>LANGUAGE USE</w:t>
            </w:r>
          </w:p>
        </w:tc>
        <w:tc>
          <w:tcPr>
            <w:tcW w:w="2753" w:type="dxa"/>
          </w:tcPr>
          <w:p w14:paraId="47269132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D9CF558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97D0410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C11C483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0A92B94" w14:textId="2DEE3F28" w:rsidR="008E583E" w:rsidRPr="00F1461B" w:rsidRDefault="002B5060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Past tense</w:t>
            </w:r>
            <w:r w:rsidR="008E583E" w:rsidRPr="00F1461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0ACA23D" w14:textId="24F9C88D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1D503FF1" w14:textId="77777777" w:rsidTr="00DD24AE">
        <w:trPr>
          <w:trHeight w:val="440"/>
        </w:trPr>
        <w:tc>
          <w:tcPr>
            <w:tcW w:w="2085" w:type="dxa"/>
          </w:tcPr>
          <w:p w14:paraId="2240095F" w14:textId="5DDF0DFC" w:rsidR="008E583E" w:rsidRPr="00F1461B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753" w:type="dxa"/>
          </w:tcPr>
          <w:p w14:paraId="0DB44A0C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8895B3E" w14:textId="2A965A2C" w:rsidR="008E583E" w:rsidRPr="00F1461B" w:rsidRDefault="002B5060" w:rsidP="002B5060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DBE workbook 13</w:t>
            </w:r>
          </w:p>
        </w:tc>
        <w:tc>
          <w:tcPr>
            <w:tcW w:w="2753" w:type="dxa"/>
          </w:tcPr>
          <w:p w14:paraId="287E2BCC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EC7DC08" w14:textId="55192E25" w:rsidR="002B5060" w:rsidRPr="00F1461B" w:rsidRDefault="002B5060" w:rsidP="002B5060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DBE workbook 14</w:t>
            </w:r>
          </w:p>
          <w:p w14:paraId="0B62F586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E71C2EF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3CB65765" w14:textId="77777777" w:rsidTr="00DD24AE">
        <w:tc>
          <w:tcPr>
            <w:tcW w:w="2085" w:type="dxa"/>
          </w:tcPr>
          <w:p w14:paraId="19D6305A" w14:textId="77777777" w:rsidR="00F1461B" w:rsidRDefault="00F1461B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8BCD3FF" w14:textId="33E6018C" w:rsidR="008E583E" w:rsidRPr="00F1461B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461B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753" w:type="dxa"/>
          </w:tcPr>
          <w:p w14:paraId="46C2C231" w14:textId="77777777" w:rsidR="00F1461B" w:rsidRDefault="00F1461B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1DBA53" w14:textId="4D5B6872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08A8CFF3" w14:textId="77777777" w:rsidR="00F1461B" w:rsidRDefault="00F1461B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81D014" w14:textId="38A0B768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2561E5A4" w14:textId="77777777" w:rsidR="00F1461B" w:rsidRDefault="00F1461B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186582" w14:textId="4F3E5579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7C565424" w14:textId="77777777" w:rsidR="00F1461B" w:rsidRDefault="00F1461B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5172C0C" w14:textId="37B38086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F1461B">
              <w:rPr>
                <w:rFonts w:ascii="Arial" w:hAnsi="Arial" w:cs="Arial"/>
                <w:sz w:val="20"/>
                <w:szCs w:val="20"/>
              </w:rPr>
              <w:t>EFAL DBE W/B p________</w:t>
            </w:r>
          </w:p>
          <w:p w14:paraId="67FB08B0" w14:textId="1D8F7F66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4892753" w14:textId="77777777" w:rsidR="008E583E" w:rsidRPr="00F1461B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27F1C4EA" w14:textId="77777777" w:rsidTr="00DD24AE">
        <w:tc>
          <w:tcPr>
            <w:tcW w:w="2085" w:type="dxa"/>
          </w:tcPr>
          <w:p w14:paraId="144C4763" w14:textId="77777777" w:rsidR="00F1461B" w:rsidRDefault="00F1461B" w:rsidP="008E583E">
            <w:pPr>
              <w:rPr>
                <w:rFonts w:ascii="Arial" w:hAnsi="Arial" w:cs="Arial"/>
                <w:b/>
              </w:rPr>
            </w:pPr>
          </w:p>
          <w:p w14:paraId="4E528B7E" w14:textId="4909B407" w:rsidR="008E583E" w:rsidRPr="00DD24AE" w:rsidRDefault="008E583E" w:rsidP="008E583E">
            <w:pPr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REFLECTION</w:t>
            </w:r>
          </w:p>
          <w:p w14:paraId="4FBE3478" w14:textId="00F7B443" w:rsidR="008E583E" w:rsidRPr="00DD24AE" w:rsidRDefault="008E583E" w:rsidP="008E583E">
            <w:pPr>
              <w:rPr>
                <w:rFonts w:ascii="Arial" w:hAnsi="Arial" w:cs="Arial"/>
                <w:b/>
              </w:rPr>
            </w:pPr>
          </w:p>
        </w:tc>
        <w:tc>
          <w:tcPr>
            <w:tcW w:w="2753" w:type="dxa"/>
          </w:tcPr>
          <w:p w14:paraId="4EEFB550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5D0B901C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1FA4580B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7ED2579D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66781606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</w:tr>
    </w:tbl>
    <w:p w14:paraId="2BF57DBE" w14:textId="5D837F97" w:rsidR="00DE2763" w:rsidRPr="00DD24AE" w:rsidRDefault="00DC15A8" w:rsidP="00D8034D">
      <w:pPr>
        <w:rPr>
          <w:rFonts w:ascii="Arial" w:hAnsi="Arial" w:cs="Arial"/>
          <w:b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58752" behindDoc="0" locked="0" layoutInCell="1" allowOverlap="1" wp14:anchorId="3A7C15CC" wp14:editId="3B547147">
            <wp:simplePos x="0" y="0"/>
            <wp:positionH relativeFrom="column">
              <wp:posOffset>-581025</wp:posOffset>
            </wp:positionH>
            <wp:positionV relativeFrom="paragraph">
              <wp:posOffset>-400050</wp:posOffset>
            </wp:positionV>
            <wp:extent cx="2047875" cy="685800"/>
            <wp:effectExtent l="0" t="0" r="9525" b="0"/>
            <wp:wrapSquare wrapText="bothSides"/>
            <wp:docPr id="9" name="Picture 9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DD24AE">
        <w:rPr>
          <w:rFonts w:ascii="Arial" w:hAnsi="Arial" w:cs="Arial"/>
        </w:rPr>
        <w:t xml:space="preserve">                           </w:t>
      </w:r>
      <w:r w:rsidR="008D1BCD" w:rsidRPr="00DD24AE">
        <w:rPr>
          <w:rFonts w:ascii="Arial" w:hAnsi="Arial" w:cs="Arial"/>
        </w:rPr>
        <w:t xml:space="preserve">                         </w:t>
      </w:r>
      <w:r w:rsidR="00DE2763" w:rsidRPr="00DD24AE">
        <w:rPr>
          <w:rFonts w:ascii="Arial" w:hAnsi="Arial" w:cs="Arial"/>
          <w:b/>
        </w:rPr>
        <w:t>ECD/FOUNDATION PHASE</w:t>
      </w:r>
    </w:p>
    <w:p w14:paraId="03E5AC5C" w14:textId="522D1753" w:rsidR="00DE2763" w:rsidRPr="00DD24AE" w:rsidRDefault="00DE2763" w:rsidP="00DE2763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                     </w:t>
      </w:r>
      <w:r w:rsidR="008D1BCD" w:rsidRPr="00DD24AE">
        <w:rPr>
          <w:rFonts w:ascii="Arial" w:hAnsi="Arial" w:cs="Arial"/>
          <w:b/>
        </w:rPr>
        <w:t xml:space="preserve">                                          </w:t>
      </w:r>
      <w:r w:rsidRPr="00DD24AE">
        <w:rPr>
          <w:rFonts w:ascii="Arial" w:hAnsi="Arial" w:cs="Arial"/>
          <w:b/>
        </w:rPr>
        <w:t xml:space="preserve"> LESSON PLANS: FIRST ADDITIONAL LANGUAGE – ENGLISH </w:t>
      </w:r>
    </w:p>
    <w:p w14:paraId="3EFFFCCC" w14:textId="5E92F179" w:rsidR="00DB0ABC" w:rsidRPr="00DD24AE" w:rsidRDefault="00DE2763" w:rsidP="00DE2763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GRADE </w:t>
      </w:r>
      <w:r w:rsidR="000F7639" w:rsidRPr="00DD24AE">
        <w:rPr>
          <w:rFonts w:ascii="Arial" w:hAnsi="Arial" w:cs="Arial"/>
          <w:b/>
        </w:rPr>
        <w:t>3</w:t>
      </w:r>
      <w:r w:rsidRPr="00DD24AE">
        <w:rPr>
          <w:rFonts w:ascii="Arial" w:hAnsi="Arial" w:cs="Arial"/>
          <w:b/>
        </w:rPr>
        <w:t xml:space="preserve"> TERM </w:t>
      </w:r>
      <w:r w:rsidR="002E4062">
        <w:rPr>
          <w:rFonts w:ascii="Arial" w:hAnsi="Arial" w:cs="Arial"/>
          <w:b/>
        </w:rPr>
        <w:t>3</w:t>
      </w:r>
      <w:r w:rsidRPr="00DD24AE">
        <w:rPr>
          <w:rFonts w:ascii="Arial" w:hAnsi="Arial" w:cs="Arial"/>
          <w:b/>
        </w:rPr>
        <w:t xml:space="preserve">             </w:t>
      </w:r>
      <w:r w:rsidR="002E4062">
        <w:rPr>
          <w:rFonts w:ascii="Arial" w:hAnsi="Arial" w:cs="Arial"/>
          <w:b/>
        </w:rPr>
        <w:t xml:space="preserve">                                             </w:t>
      </w:r>
      <w:r w:rsidR="002E4062" w:rsidRPr="00DD24AE">
        <w:rPr>
          <w:rFonts w:ascii="Arial" w:hAnsi="Arial" w:cs="Arial"/>
          <w:b/>
        </w:rPr>
        <w:t>MAXIMUM TIME OF 4 HOURS</w:t>
      </w:r>
      <w:r w:rsidRPr="00DD24AE">
        <w:rPr>
          <w:rFonts w:ascii="Arial" w:hAnsi="Arial" w:cs="Arial"/>
          <w:b/>
        </w:rPr>
        <w:t xml:space="preserve">                                    Week: 5</w:t>
      </w:r>
      <w:r w:rsidR="00DB0ABC" w:rsidRPr="00DD24AE">
        <w:rPr>
          <w:rFonts w:ascii="Arial" w:hAnsi="Arial" w:cs="Arial"/>
          <w:b/>
        </w:rPr>
        <w:t xml:space="preserve"> </w:t>
      </w:r>
      <w:r w:rsidR="0010351A">
        <w:rPr>
          <w:rFonts w:ascii="Arial" w:hAnsi="Arial" w:cs="Arial"/>
          <w:b/>
        </w:rPr>
        <w:t xml:space="preserve">- </w:t>
      </w:r>
      <w:r w:rsidR="0010351A" w:rsidRPr="00B52598">
        <w:rPr>
          <w:b/>
          <w:bCs/>
        </w:rPr>
        <w:t xml:space="preserve">Solving </w:t>
      </w:r>
      <w:r w:rsidR="0010351A">
        <w:rPr>
          <w:b/>
          <w:bCs/>
        </w:rPr>
        <w:t>P</w:t>
      </w:r>
      <w:r w:rsidR="0010351A" w:rsidRPr="00B52598">
        <w:rPr>
          <w:b/>
          <w:bCs/>
        </w:rPr>
        <w:t>roblems</w:t>
      </w:r>
      <w:r w:rsidR="0010351A">
        <w:rPr>
          <w:b/>
          <w:bCs/>
        </w:rPr>
        <w:t xml:space="preserve">    </w:t>
      </w:r>
      <w:r w:rsidR="00DB0ABC" w:rsidRPr="00DD24AE">
        <w:rPr>
          <w:rFonts w:ascii="Arial" w:hAnsi="Arial" w:cs="Arial"/>
          <w:b/>
        </w:rPr>
        <w:t xml:space="preserve">                                                                                          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DE2763" w:rsidRPr="00DD24AE" w14:paraId="5CFBED62" w14:textId="77777777" w:rsidTr="00DD24AE">
        <w:tc>
          <w:tcPr>
            <w:tcW w:w="2085" w:type="dxa"/>
            <w:shd w:val="clear" w:color="auto" w:fill="D9D9D9" w:themeFill="background1" w:themeFillShade="D9"/>
          </w:tcPr>
          <w:p w14:paraId="5293D32C" w14:textId="090B310C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COMPONENT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0C19332A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3DCC8AE7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6AF9A60B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0663E3F1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412C566A" w14:textId="77777777" w:rsidR="00DE2763" w:rsidRPr="00DD24AE" w:rsidRDefault="00DE2763" w:rsidP="00D62E79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FRIDAY</w:t>
            </w:r>
          </w:p>
        </w:tc>
      </w:tr>
      <w:tr w:rsidR="00742A71" w:rsidRPr="00DD24AE" w14:paraId="65AFACE0" w14:textId="77777777" w:rsidTr="00DD24AE">
        <w:trPr>
          <w:trHeight w:val="1007"/>
        </w:trPr>
        <w:tc>
          <w:tcPr>
            <w:tcW w:w="2085" w:type="dxa"/>
          </w:tcPr>
          <w:p w14:paraId="5CE8035F" w14:textId="0E8D246E" w:rsidR="00742A71" w:rsidRPr="006C4AA5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sz w:val="20"/>
                <w:szCs w:val="20"/>
              </w:rPr>
              <w:t xml:space="preserve">LISTENING AND SPEAKING: </w:t>
            </w:r>
            <w:r w:rsidRPr="006C4AA5">
              <w:rPr>
                <w:rFonts w:ascii="Arial" w:hAnsi="Arial" w:cs="Arial"/>
                <w:sz w:val="20"/>
                <w:szCs w:val="20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0DF8808A" w14:textId="77777777" w:rsidR="00FA56B7" w:rsidRPr="006C4AA5" w:rsidRDefault="00FA56B7" w:rsidP="00FA56B7">
            <w:pPr>
              <w:pStyle w:val="ListParagraph"/>
              <w:ind w:left="84" w:hanging="84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4BD63C09" w14:textId="4DA55AC3" w:rsidR="00742A71" w:rsidRPr="006C4AA5" w:rsidRDefault="00742A71" w:rsidP="00742A71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74CA0E04" w14:textId="2A31A576" w:rsidR="00742A71" w:rsidRPr="006C4AA5" w:rsidRDefault="00742A71" w:rsidP="00742A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05CA4CA9" w14:textId="77777777" w:rsidR="00FA56B7" w:rsidRPr="006C4AA5" w:rsidRDefault="00FA56B7" w:rsidP="00FA56B7">
            <w:pPr>
              <w:pStyle w:val="ListParagraph"/>
              <w:ind w:left="92" w:hanging="142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0688AD1D" w14:textId="03F00663" w:rsidR="00742A71" w:rsidRPr="006C4AA5" w:rsidRDefault="00742A71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753" w:type="dxa"/>
          </w:tcPr>
          <w:p w14:paraId="4465D62D" w14:textId="713E73DE" w:rsidR="00742A71" w:rsidRPr="006C4AA5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B2DA238" w14:textId="77777777" w:rsidR="00FA56B7" w:rsidRPr="006C4AA5" w:rsidRDefault="00FA56B7" w:rsidP="00FA56B7">
            <w:pPr>
              <w:pStyle w:val="ListParagraph"/>
              <w:ind w:left="360" w:hanging="386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11D64F5F" w14:textId="77777777" w:rsidR="00742A71" w:rsidRPr="006C4AA5" w:rsidRDefault="00742A71" w:rsidP="00742A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A71" w:rsidRPr="00DD24AE" w14:paraId="4C98DFFB" w14:textId="77777777" w:rsidTr="00DD24AE">
        <w:trPr>
          <w:trHeight w:val="1007"/>
        </w:trPr>
        <w:tc>
          <w:tcPr>
            <w:tcW w:w="2085" w:type="dxa"/>
          </w:tcPr>
          <w:p w14:paraId="11D9BADE" w14:textId="57BB441C" w:rsidR="00742A71" w:rsidRPr="006C4AA5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753" w:type="dxa"/>
          </w:tcPr>
          <w:p w14:paraId="53A05EC3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I have a problem, and so do you </w:t>
            </w:r>
          </w:p>
          <w:p w14:paraId="4A60481D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Point to yourself, and then to a friend </w:t>
            </w:r>
          </w:p>
          <w:p w14:paraId="6ABB623D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Let’s think together about what to do </w:t>
            </w:r>
          </w:p>
          <w:p w14:paraId="31B4B8F8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Put your finger to your head, thinking </w:t>
            </w:r>
          </w:p>
          <w:p w14:paraId="7D28D0C4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Let’s find the answers in good time </w:t>
            </w:r>
          </w:p>
          <w:p w14:paraId="21DDE4C5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Point to your wrist, like you you’re wearing a watch </w:t>
            </w:r>
          </w:p>
          <w:p w14:paraId="589E0CE4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So, we can leave our problems behind! </w:t>
            </w:r>
          </w:p>
          <w:p w14:paraId="68E29450" w14:textId="426170ED" w:rsidR="00742A71" w:rsidRPr="006C4AA5" w:rsidRDefault="002F657C" w:rsidP="002F657C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C4AA5">
              <w:rPr>
                <w:rFonts w:ascii="Arial" w:hAnsi="Arial" w:cs="Arial"/>
                <w:sz w:val="20"/>
                <w:szCs w:val="20"/>
              </w:rPr>
              <w:t>: Point behind yourself</w:t>
            </w:r>
          </w:p>
        </w:tc>
        <w:tc>
          <w:tcPr>
            <w:tcW w:w="2753" w:type="dxa"/>
          </w:tcPr>
          <w:p w14:paraId="5760ADB5" w14:textId="77777777" w:rsidR="00742A71" w:rsidRPr="006C4AA5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209189E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I have a problem, and so do you </w:t>
            </w:r>
          </w:p>
          <w:p w14:paraId="12024D07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Point to yourself, and then to a friend </w:t>
            </w:r>
          </w:p>
          <w:p w14:paraId="7D51C108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Let’s think together about what to do </w:t>
            </w:r>
          </w:p>
          <w:p w14:paraId="446758A7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Put your finger to your head, thinking </w:t>
            </w:r>
          </w:p>
          <w:p w14:paraId="4BC0C52D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Let’s find the answers in good time </w:t>
            </w:r>
          </w:p>
          <w:p w14:paraId="3D592644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Point to your wrist, like you you’re wearing a watch </w:t>
            </w:r>
          </w:p>
          <w:p w14:paraId="201DCD28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So, we can leave our problems behind! </w:t>
            </w:r>
          </w:p>
          <w:p w14:paraId="32F4E121" w14:textId="325431D4" w:rsidR="00742A71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C4AA5">
              <w:rPr>
                <w:rFonts w:ascii="Arial" w:hAnsi="Arial" w:cs="Arial"/>
                <w:sz w:val="20"/>
                <w:szCs w:val="20"/>
              </w:rPr>
              <w:t>: Point behind yourself</w:t>
            </w:r>
          </w:p>
        </w:tc>
        <w:tc>
          <w:tcPr>
            <w:tcW w:w="2753" w:type="dxa"/>
          </w:tcPr>
          <w:p w14:paraId="776D89CC" w14:textId="77777777" w:rsidR="00742A71" w:rsidRPr="006C4AA5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F09072B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I have a problem, and so do you </w:t>
            </w:r>
          </w:p>
          <w:p w14:paraId="0864D5F0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Point to yourself, and then to a friend </w:t>
            </w:r>
          </w:p>
          <w:p w14:paraId="1F701F72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Let’s think together about what to do </w:t>
            </w:r>
          </w:p>
          <w:p w14:paraId="2B73284A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Put your finger to your head, thinking </w:t>
            </w:r>
          </w:p>
          <w:p w14:paraId="7BDD6A7B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Let’s find the answers in good time </w:t>
            </w:r>
          </w:p>
          <w:p w14:paraId="784AFB73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Point to your wrist, like you you’re wearing a watch </w:t>
            </w:r>
          </w:p>
          <w:p w14:paraId="6F9D53E6" w14:textId="77777777" w:rsidR="002F657C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So, we can leave our problems behind! </w:t>
            </w:r>
          </w:p>
          <w:p w14:paraId="404C5D02" w14:textId="01A898C4" w:rsidR="00742A71" w:rsidRPr="006C4AA5" w:rsidRDefault="002F657C" w:rsidP="002F65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C4AA5">
              <w:rPr>
                <w:rFonts w:ascii="Arial" w:hAnsi="Arial" w:cs="Arial"/>
                <w:sz w:val="20"/>
                <w:szCs w:val="20"/>
              </w:rPr>
              <w:t>: Point behind yourself</w:t>
            </w:r>
          </w:p>
        </w:tc>
      </w:tr>
      <w:tr w:rsidR="00742A71" w:rsidRPr="00DD24AE" w14:paraId="4349EC03" w14:textId="77777777" w:rsidTr="00DD24AE">
        <w:trPr>
          <w:trHeight w:val="1007"/>
        </w:trPr>
        <w:tc>
          <w:tcPr>
            <w:tcW w:w="2085" w:type="dxa"/>
          </w:tcPr>
          <w:p w14:paraId="41472517" w14:textId="4630D032" w:rsidR="00742A71" w:rsidRPr="006C4AA5" w:rsidRDefault="00742A71" w:rsidP="00742A7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753" w:type="dxa"/>
          </w:tcPr>
          <w:p w14:paraId="6166B09B" w14:textId="400396EB" w:rsidR="00742A71" w:rsidRPr="006C4AA5" w:rsidRDefault="002F657C" w:rsidP="00FA56B7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3B920E90" w14:textId="77777777" w:rsidR="00742A71" w:rsidRPr="006C4AA5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D45857F" w14:textId="6346087D" w:rsidR="00742A71" w:rsidRPr="006C4AA5" w:rsidRDefault="002F657C" w:rsidP="00FA56B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1F1F5B84" w14:textId="77777777" w:rsidR="00742A71" w:rsidRPr="006C4AA5" w:rsidRDefault="00742A71" w:rsidP="00742A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1068C88" w14:textId="33E71613" w:rsidR="00742A71" w:rsidRPr="006C4AA5" w:rsidRDefault="002F657C" w:rsidP="00FA56B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</w:tr>
      <w:tr w:rsidR="00742A71" w:rsidRPr="00DD24AE" w14:paraId="6C0B7DF6" w14:textId="77777777" w:rsidTr="00DD24AE">
        <w:trPr>
          <w:trHeight w:val="1007"/>
        </w:trPr>
        <w:tc>
          <w:tcPr>
            <w:tcW w:w="2085" w:type="dxa"/>
          </w:tcPr>
          <w:p w14:paraId="34391CE6" w14:textId="59AFE8D3" w:rsidR="00742A71" w:rsidRPr="00DD24AE" w:rsidRDefault="00742A71" w:rsidP="00742A71">
            <w:pPr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VOCABULARY</w:t>
            </w:r>
          </w:p>
        </w:tc>
        <w:tc>
          <w:tcPr>
            <w:tcW w:w="2753" w:type="dxa"/>
          </w:tcPr>
          <w:p w14:paraId="0E166B6A" w14:textId="0A47702E" w:rsidR="00742A71" w:rsidRPr="00DD24AE" w:rsidRDefault="002F657C" w:rsidP="00742A71">
            <w:pPr>
              <w:rPr>
                <w:rFonts w:ascii="Arial" w:hAnsi="Arial" w:cs="Arial"/>
              </w:rPr>
            </w:pPr>
            <w:r>
              <w:t xml:space="preserve">windmill, plastic, metal, electricity </w:t>
            </w:r>
          </w:p>
        </w:tc>
        <w:tc>
          <w:tcPr>
            <w:tcW w:w="2753" w:type="dxa"/>
          </w:tcPr>
          <w:p w14:paraId="0D237C68" w14:textId="77777777" w:rsidR="00742A71" w:rsidRPr="00DD24AE" w:rsidRDefault="00742A71" w:rsidP="00742A71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25684C6B" w14:textId="37170C81" w:rsidR="00742A71" w:rsidRPr="00DD24AE" w:rsidRDefault="002F657C" w:rsidP="00742A71">
            <w:pPr>
              <w:pStyle w:val="ListParagraph"/>
              <w:ind w:left="0"/>
              <w:rPr>
                <w:rFonts w:ascii="Arial" w:hAnsi="Arial" w:cs="Arial"/>
              </w:rPr>
            </w:pPr>
            <w:r>
              <w:t>suffer, drought, drop out, starve</w:t>
            </w:r>
          </w:p>
        </w:tc>
        <w:tc>
          <w:tcPr>
            <w:tcW w:w="2753" w:type="dxa"/>
          </w:tcPr>
          <w:p w14:paraId="2D4865E9" w14:textId="77777777" w:rsidR="00742A71" w:rsidRPr="00DD24AE" w:rsidRDefault="00742A71" w:rsidP="00742A71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4D7A6898" w14:textId="5C3B8BA0" w:rsidR="00742A71" w:rsidRPr="00DD24AE" w:rsidRDefault="002F657C" w:rsidP="00742A71">
            <w:pPr>
              <w:pStyle w:val="ListParagraph"/>
              <w:ind w:left="0"/>
              <w:rPr>
                <w:rFonts w:ascii="Arial" w:hAnsi="Arial" w:cs="Arial"/>
              </w:rPr>
            </w:pPr>
            <w:r>
              <w:t>impressive, impressed, build, determined</w:t>
            </w:r>
          </w:p>
        </w:tc>
      </w:tr>
      <w:tr w:rsidR="00FA56B7" w:rsidRPr="00DD24AE" w14:paraId="4333D441" w14:textId="77777777" w:rsidTr="00FA56B7">
        <w:trPr>
          <w:trHeight w:val="490"/>
        </w:trPr>
        <w:tc>
          <w:tcPr>
            <w:tcW w:w="2085" w:type="dxa"/>
          </w:tcPr>
          <w:p w14:paraId="592D134B" w14:textId="4C83DE9D" w:rsidR="00FA56B7" w:rsidRPr="00DD24AE" w:rsidRDefault="00FA56B7" w:rsidP="00FA56B7">
            <w:pPr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SIGHT WORDS</w:t>
            </w:r>
          </w:p>
        </w:tc>
        <w:tc>
          <w:tcPr>
            <w:tcW w:w="2753" w:type="dxa"/>
          </w:tcPr>
          <w:p w14:paraId="314A10AB" w14:textId="1DA06D5A" w:rsidR="00FA56B7" w:rsidRPr="00DD24AE" w:rsidRDefault="002F657C" w:rsidP="00FA56B7">
            <w:pPr>
              <w:rPr>
                <w:rFonts w:ascii="Arial" w:hAnsi="Arial" w:cs="Arial"/>
              </w:rPr>
            </w:pPr>
            <w:r>
              <w:t>difficult, young, enough, bring, easy</w:t>
            </w:r>
          </w:p>
        </w:tc>
        <w:tc>
          <w:tcPr>
            <w:tcW w:w="2753" w:type="dxa"/>
          </w:tcPr>
          <w:p w14:paraId="016E4398" w14:textId="77777777" w:rsidR="00FA56B7" w:rsidRPr="00DD24AE" w:rsidRDefault="00FA56B7" w:rsidP="00FA56B7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7E23DF07" w14:textId="2347EE6D" w:rsidR="00FA56B7" w:rsidRPr="00DD24AE" w:rsidRDefault="002F657C" w:rsidP="00FA56B7">
            <w:pPr>
              <w:pStyle w:val="ListParagraph"/>
              <w:ind w:left="0"/>
              <w:rPr>
                <w:rFonts w:ascii="Arial" w:hAnsi="Arial" w:cs="Arial"/>
              </w:rPr>
            </w:pPr>
            <w:r>
              <w:t>difficult, young, enough, bring, easy</w:t>
            </w:r>
          </w:p>
        </w:tc>
        <w:tc>
          <w:tcPr>
            <w:tcW w:w="2753" w:type="dxa"/>
          </w:tcPr>
          <w:p w14:paraId="41301451" w14:textId="77777777" w:rsidR="00FA56B7" w:rsidRPr="00DD24AE" w:rsidRDefault="00FA56B7" w:rsidP="00FA56B7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6C8847B5" w14:textId="2B3EF6C4" w:rsidR="00FA56B7" w:rsidRPr="00DD24AE" w:rsidRDefault="002F657C" w:rsidP="00FA56B7">
            <w:pPr>
              <w:pStyle w:val="ListParagraph"/>
              <w:ind w:left="0"/>
              <w:rPr>
                <w:rFonts w:ascii="Arial" w:hAnsi="Arial" w:cs="Arial"/>
              </w:rPr>
            </w:pPr>
            <w:r>
              <w:t>difficult, young, enough, bring, easy</w:t>
            </w:r>
          </w:p>
        </w:tc>
      </w:tr>
      <w:tr w:rsidR="008E583E" w:rsidRPr="00DD24AE" w14:paraId="07844D29" w14:textId="77777777" w:rsidTr="00DD24AE">
        <w:tc>
          <w:tcPr>
            <w:tcW w:w="2085" w:type="dxa"/>
          </w:tcPr>
          <w:p w14:paraId="79FFFF74" w14:textId="77777777" w:rsidR="008E583E" w:rsidRPr="006C4AA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SHARED READING: </w:t>
            </w:r>
          </w:p>
          <w:p w14:paraId="6CF7FDD9" w14:textId="77777777" w:rsidR="008E583E" w:rsidRPr="006C4AA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6C4AA5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00D25FA7" w14:textId="77777777" w:rsidR="008E583E" w:rsidRPr="006C4AA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1AC39D9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  <w:r w:rsidRPr="006C4AA5">
              <w:rPr>
                <w:rFonts w:ascii="Arial" w:hAnsi="Arial" w:cs="Arial"/>
                <w:sz w:val="20"/>
                <w:szCs w:val="20"/>
              </w:rPr>
              <w:t>2 days per week, Tuesdays and Thursdays</w:t>
            </w:r>
          </w:p>
          <w:p w14:paraId="565824F4" w14:textId="67340BCD" w:rsidR="008E583E" w:rsidRPr="006C4AA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0E8E7737" w14:textId="364E3470" w:rsidR="008E583E" w:rsidRPr="006C4AA5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79F942F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 xml:space="preserve">Tuesday 1: Pre Read </w:t>
            </w:r>
          </w:p>
          <w:p w14:paraId="10049177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 xml:space="preserve">Tuesday 2: Second read </w:t>
            </w:r>
          </w:p>
          <w:p w14:paraId="0A8032E7" w14:textId="24B6447A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53C6856" w14:textId="77777777" w:rsidR="008E583E" w:rsidRPr="006C4AA5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753" w:type="dxa"/>
          </w:tcPr>
          <w:p w14:paraId="1A4D3329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Thursday 1: First Read</w:t>
            </w:r>
          </w:p>
          <w:p w14:paraId="4006E6D2" w14:textId="1EB076D3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Thursday 2: Post reading activity</w:t>
            </w:r>
          </w:p>
        </w:tc>
        <w:tc>
          <w:tcPr>
            <w:tcW w:w="2753" w:type="dxa"/>
          </w:tcPr>
          <w:p w14:paraId="63D1ED2A" w14:textId="77777777" w:rsidR="008E583E" w:rsidRPr="006C4AA5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141ABA2D" w14:textId="77777777" w:rsidTr="00DD24AE">
        <w:trPr>
          <w:trHeight w:val="1565"/>
        </w:trPr>
        <w:tc>
          <w:tcPr>
            <w:tcW w:w="2085" w:type="dxa"/>
          </w:tcPr>
          <w:p w14:paraId="7990DCC2" w14:textId="52B5B83C" w:rsidR="008E583E" w:rsidRPr="006C4AA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sz w:val="20"/>
                <w:szCs w:val="20"/>
              </w:rPr>
              <w:t xml:space="preserve">PHONICS – </w:t>
            </w:r>
            <w:r w:rsidRPr="006C4AA5">
              <w:rPr>
                <w:rFonts w:ascii="Arial" w:hAnsi="Arial" w:cs="Arial"/>
                <w:sz w:val="20"/>
                <w:szCs w:val="20"/>
              </w:rPr>
              <w:t>3 days per week, Mondays, Wednesdays &amp; Fridays and 1 spelling test and dictation per week.</w:t>
            </w:r>
            <w:r w:rsidRPr="006C4AA5">
              <w:rPr>
                <w:rFonts w:ascii="Arial" w:hAnsi="Arial" w:cs="Arial"/>
                <w:b/>
                <w:sz w:val="20"/>
                <w:szCs w:val="20"/>
              </w:rPr>
              <w:t xml:space="preserve"> U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se own Phonics programme. </w:t>
            </w:r>
          </w:p>
        </w:tc>
        <w:tc>
          <w:tcPr>
            <w:tcW w:w="2753" w:type="dxa"/>
          </w:tcPr>
          <w:p w14:paraId="7F3C0906" w14:textId="77777777" w:rsidR="002F657C" w:rsidRPr="006C4AA5" w:rsidRDefault="002F657C" w:rsidP="002F657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3B15E123" w14:textId="17C4C85A" w:rsidR="002F657C" w:rsidRPr="006C4AA5" w:rsidRDefault="002F657C" w:rsidP="002F657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</w:t>
            </w: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y</w:t>
            </w:r>
            <w:r w:rsidRPr="006C4AA5">
              <w:rPr>
                <w:rFonts w:ascii="Arial" w:hAnsi="Arial" w:cs="Arial"/>
                <w:sz w:val="20"/>
                <w:szCs w:val="20"/>
              </w:rPr>
              <w:t>: enjoy, destroy, boy, toy, employ, ahoy, royal, loyal</w:t>
            </w:r>
          </w:p>
          <w:p w14:paraId="4571E787" w14:textId="65FD7A4B" w:rsidR="008E583E" w:rsidRPr="006C4AA5" w:rsidRDefault="008E583E" w:rsidP="002F657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5435E904" w14:textId="77777777" w:rsidR="008E583E" w:rsidRPr="006C4AA5" w:rsidRDefault="008E583E" w:rsidP="008E583E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48498230" w14:textId="77777777" w:rsidR="002F657C" w:rsidRPr="006C4AA5" w:rsidRDefault="002F657C" w:rsidP="002F657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 xml:space="preserve">Do segmenting and blending </w:t>
            </w:r>
          </w:p>
          <w:p w14:paraId="33392A20" w14:textId="47143757" w:rsidR="008E583E" w:rsidRPr="006C4AA5" w:rsidRDefault="002F657C" w:rsidP="002F657C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bCs/>
                <w:sz w:val="20"/>
                <w:szCs w:val="20"/>
              </w:rPr>
              <w:t>Written</w:t>
            </w:r>
            <w:r w:rsidRPr="006C4AA5">
              <w:rPr>
                <w:rFonts w:ascii="Arial" w:hAnsi="Arial" w:cs="Arial"/>
                <w:sz w:val="20"/>
                <w:szCs w:val="20"/>
              </w:rPr>
              <w:t>: Word building and sentence construction</w:t>
            </w:r>
          </w:p>
        </w:tc>
        <w:tc>
          <w:tcPr>
            <w:tcW w:w="2753" w:type="dxa"/>
          </w:tcPr>
          <w:p w14:paraId="3311E824" w14:textId="545C753B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10370BD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0C08DD54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543A11A8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662FE644" w14:textId="77777777" w:rsidR="002F657C" w:rsidRPr="006C4AA5" w:rsidRDefault="002F657C" w:rsidP="002F657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 xml:space="preserve">Do a word game </w:t>
            </w:r>
          </w:p>
          <w:p w14:paraId="4E682844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1F8AC0" w14:textId="7AF44F3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12EC60C5" w14:textId="77777777" w:rsidTr="00DD24AE">
        <w:tc>
          <w:tcPr>
            <w:tcW w:w="2085" w:type="dxa"/>
          </w:tcPr>
          <w:p w14:paraId="6064FC54" w14:textId="2069C897" w:rsidR="008E583E" w:rsidRPr="006C4AA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sz w:val="20"/>
                <w:szCs w:val="20"/>
              </w:rPr>
              <w:t>WRITING</w:t>
            </w:r>
            <w:r w:rsidRPr="006C4AA5">
              <w:rPr>
                <w:rFonts w:ascii="Arial" w:hAnsi="Arial" w:cs="Arial"/>
                <w:sz w:val="20"/>
                <w:szCs w:val="20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1D311442" w14:textId="77777777" w:rsidR="008E583E" w:rsidRPr="006C4AA5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9683A2B" w14:textId="77777777" w:rsidR="002F657C" w:rsidRPr="006C4AA5" w:rsidRDefault="002F657C" w:rsidP="002F657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 xml:space="preserve">Day 1: The problem was that… I wanted to solve this because… I decided </w:t>
            </w:r>
          </w:p>
          <w:p w14:paraId="0C623210" w14:textId="6B4E7039" w:rsidR="008E583E" w:rsidRPr="006C4AA5" w:rsidRDefault="008E583E" w:rsidP="002F657C">
            <w:pPr>
              <w:pStyle w:val="ListParagraph"/>
              <w:ind w:left="17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2E2750B4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5DD7058" w14:textId="3B341F90" w:rsidR="008E583E" w:rsidRPr="006C4AA5" w:rsidRDefault="002F657C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Day 2: First… Then… In the end…</w:t>
            </w:r>
          </w:p>
        </w:tc>
        <w:tc>
          <w:tcPr>
            <w:tcW w:w="2753" w:type="dxa"/>
          </w:tcPr>
          <w:p w14:paraId="3B2B9B2A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7C6542B5" w14:textId="77777777" w:rsidTr="00DD24AE">
        <w:tc>
          <w:tcPr>
            <w:tcW w:w="2085" w:type="dxa"/>
          </w:tcPr>
          <w:p w14:paraId="11491620" w14:textId="154106D3" w:rsidR="008E583E" w:rsidRPr="006C4AA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6C4AA5">
              <w:rPr>
                <w:rFonts w:ascii="Arial" w:hAnsi="Arial" w:cs="Arial"/>
                <w:sz w:val="20"/>
                <w:szCs w:val="20"/>
              </w:rPr>
              <w:t>1 group per day for 5 days.</w:t>
            </w:r>
          </w:p>
        </w:tc>
        <w:tc>
          <w:tcPr>
            <w:tcW w:w="2753" w:type="dxa"/>
          </w:tcPr>
          <w:p w14:paraId="3BE271B6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793133C6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9C18E8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52745E5D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554E6C8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35266E0F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590267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57BDF1CC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CF20AC8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5C94752B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5FDCA5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66A0809A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6728BE8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636E15B3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436CBD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62AF5A09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C1E0121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261E447A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35CEF7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1551C0FC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51DD80C0" w14:textId="77777777" w:rsidTr="00DD24AE">
        <w:tc>
          <w:tcPr>
            <w:tcW w:w="2085" w:type="dxa"/>
          </w:tcPr>
          <w:p w14:paraId="7BF3C667" w14:textId="77777777" w:rsidR="006C4AA5" w:rsidRDefault="006C4AA5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A9C9CC9" w14:textId="4D70D04C" w:rsidR="008E583E" w:rsidRPr="006C4AA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sz w:val="20"/>
                <w:szCs w:val="20"/>
              </w:rPr>
              <w:t>LANGUAGE USE</w:t>
            </w:r>
          </w:p>
        </w:tc>
        <w:tc>
          <w:tcPr>
            <w:tcW w:w="2753" w:type="dxa"/>
          </w:tcPr>
          <w:p w14:paraId="4537C1A2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70C2BF0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8FE3F9F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CDBA1C2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0E0E172" w14:textId="77777777" w:rsidR="006C4AA5" w:rsidRDefault="006C4AA5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D939E7" w14:textId="77777777" w:rsidR="008E583E" w:rsidRDefault="002F657C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Articles: ‘a’ and ‘the’</w:t>
            </w:r>
          </w:p>
          <w:p w14:paraId="20D97801" w14:textId="3E35A3C9" w:rsidR="006C4AA5" w:rsidRPr="006C4AA5" w:rsidRDefault="006C4AA5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30E32847" w14:textId="77777777" w:rsidTr="00DD24AE">
        <w:tc>
          <w:tcPr>
            <w:tcW w:w="2085" w:type="dxa"/>
          </w:tcPr>
          <w:p w14:paraId="589F8510" w14:textId="28C9D1B9" w:rsidR="008E583E" w:rsidRPr="006C4AA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753" w:type="dxa"/>
          </w:tcPr>
          <w:p w14:paraId="7AC08DE0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80FCD20" w14:textId="489A72F2" w:rsidR="008E583E" w:rsidRPr="006C4AA5" w:rsidRDefault="006C4AA5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DBE workbook pages 15-16</w:t>
            </w:r>
          </w:p>
        </w:tc>
        <w:tc>
          <w:tcPr>
            <w:tcW w:w="2753" w:type="dxa"/>
          </w:tcPr>
          <w:p w14:paraId="213D1D1E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092CF3B" w14:textId="723DD74A" w:rsidR="008E583E" w:rsidRPr="006C4AA5" w:rsidRDefault="006C4AA5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DBE workbook pages 17</w:t>
            </w:r>
          </w:p>
        </w:tc>
        <w:tc>
          <w:tcPr>
            <w:tcW w:w="2753" w:type="dxa"/>
          </w:tcPr>
          <w:p w14:paraId="5B24E146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7FD8DA9A" w14:textId="77777777" w:rsidTr="00DD24AE">
        <w:tc>
          <w:tcPr>
            <w:tcW w:w="2085" w:type="dxa"/>
          </w:tcPr>
          <w:p w14:paraId="63ECDD22" w14:textId="77777777" w:rsidR="006C4AA5" w:rsidRDefault="006C4AA5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BD1EAD" w14:textId="1045E19C" w:rsidR="008E583E" w:rsidRPr="006C4AA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753" w:type="dxa"/>
          </w:tcPr>
          <w:p w14:paraId="568A0037" w14:textId="77777777" w:rsidR="006C4AA5" w:rsidRDefault="006C4AA5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4EB5AE" w14:textId="10EC5BCA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6917F3C2" w14:textId="77777777" w:rsidR="006C4AA5" w:rsidRDefault="006C4AA5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9C9E16" w14:textId="073721CA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35986DAC" w14:textId="77777777" w:rsidR="006C4AA5" w:rsidRDefault="006C4AA5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69B5F1" w14:textId="56EF4E3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20B7FCFA" w14:textId="77777777" w:rsidR="006C4AA5" w:rsidRDefault="006C4AA5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FEE67B" w14:textId="33B42338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6C4AA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6C75B371" w14:textId="463316CF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A71EE88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467EE122" w14:textId="77777777" w:rsidTr="00DD24AE">
        <w:tc>
          <w:tcPr>
            <w:tcW w:w="2085" w:type="dxa"/>
          </w:tcPr>
          <w:p w14:paraId="398DCEDE" w14:textId="77777777" w:rsidR="006C4AA5" w:rsidRDefault="006C4AA5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D47483F" w14:textId="00AAF536" w:rsidR="008E583E" w:rsidRPr="006C4AA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4AA5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72AB6DED" w14:textId="77777777" w:rsidR="008E583E" w:rsidRPr="006C4AA5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35A52385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B507A10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9677BFE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20CCAB8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FC9A9AC" w14:textId="77777777" w:rsidR="008E583E" w:rsidRPr="006C4AA5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C8FB14B" w14:textId="0D50FBB7" w:rsidR="00DE2763" w:rsidRDefault="00DE2763" w:rsidP="00F126C9">
      <w:pPr>
        <w:rPr>
          <w:rFonts w:ascii="Arial" w:hAnsi="Arial" w:cs="Arial"/>
        </w:rPr>
      </w:pPr>
    </w:p>
    <w:p w14:paraId="6E42FC07" w14:textId="77777777" w:rsidR="00755556" w:rsidRPr="00DD24AE" w:rsidRDefault="00755556" w:rsidP="00755556">
      <w:pPr>
        <w:rPr>
          <w:rFonts w:ascii="Arial" w:hAnsi="Arial" w:cs="Arial"/>
          <w:b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68480" behindDoc="0" locked="0" layoutInCell="1" allowOverlap="1" wp14:anchorId="4A29F793" wp14:editId="470BA04A">
            <wp:simplePos x="0" y="0"/>
            <wp:positionH relativeFrom="column">
              <wp:posOffset>-390525</wp:posOffset>
            </wp:positionH>
            <wp:positionV relativeFrom="paragraph">
              <wp:posOffset>-617220</wp:posOffset>
            </wp:positionV>
            <wp:extent cx="2047875" cy="685800"/>
            <wp:effectExtent l="0" t="0" r="9525" b="0"/>
            <wp:wrapSquare wrapText="bothSides"/>
            <wp:docPr id="2" name="Picture 2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24AE">
        <w:rPr>
          <w:rFonts w:ascii="Arial" w:hAnsi="Arial" w:cs="Arial"/>
        </w:rPr>
        <w:t xml:space="preserve">                                           </w:t>
      </w:r>
      <w:r w:rsidRPr="00DD24AE">
        <w:rPr>
          <w:rFonts w:ascii="Arial" w:hAnsi="Arial" w:cs="Arial"/>
          <w:b/>
        </w:rPr>
        <w:t>ECD/FOUNDATION PHASE</w:t>
      </w:r>
    </w:p>
    <w:p w14:paraId="1ACB7E99" w14:textId="77777777" w:rsidR="00755556" w:rsidRPr="00DD24AE" w:rsidRDefault="00755556" w:rsidP="00755556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                                                         LESSON PLANS: FIRST ADDITIONAL LANGUAGE – ENGLISH                                                                                                                                                                                                     </w:t>
      </w:r>
    </w:p>
    <w:p w14:paraId="0BC47659" w14:textId="5C8BAD20" w:rsidR="00755556" w:rsidRPr="00DD24AE" w:rsidRDefault="00755556" w:rsidP="00755556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GRADE 3 TERM </w:t>
      </w:r>
      <w:r>
        <w:rPr>
          <w:rFonts w:ascii="Arial" w:hAnsi="Arial" w:cs="Arial"/>
          <w:b/>
        </w:rPr>
        <w:t>3</w:t>
      </w:r>
      <w:r w:rsidRPr="00DD24AE">
        <w:rPr>
          <w:rFonts w:ascii="Arial" w:hAnsi="Arial" w:cs="Arial"/>
          <w:b/>
        </w:rPr>
        <w:t xml:space="preserve">                         </w:t>
      </w:r>
      <w:r>
        <w:rPr>
          <w:rFonts w:ascii="Arial" w:hAnsi="Arial" w:cs="Arial"/>
          <w:b/>
        </w:rPr>
        <w:t xml:space="preserve">                             </w:t>
      </w:r>
      <w:r w:rsidRPr="00DD24AE">
        <w:rPr>
          <w:rFonts w:ascii="Arial" w:hAnsi="Arial" w:cs="Arial"/>
          <w:b/>
        </w:rPr>
        <w:t xml:space="preserve"> MAXIMUM TIME OF 4 HOURS                                       Week: </w:t>
      </w:r>
      <w:r>
        <w:rPr>
          <w:rFonts w:ascii="Arial" w:hAnsi="Arial" w:cs="Arial"/>
          <w:b/>
        </w:rPr>
        <w:t>6</w:t>
      </w:r>
      <w:r w:rsidR="0010351A">
        <w:rPr>
          <w:rFonts w:ascii="Arial" w:hAnsi="Arial" w:cs="Arial"/>
          <w:b/>
        </w:rPr>
        <w:t xml:space="preserve"> - </w:t>
      </w:r>
      <w:r w:rsidR="0010351A" w:rsidRPr="00B52598">
        <w:rPr>
          <w:b/>
          <w:bCs/>
        </w:rPr>
        <w:t xml:space="preserve">Solving </w:t>
      </w:r>
      <w:r w:rsidR="0010351A">
        <w:rPr>
          <w:b/>
          <w:bCs/>
        </w:rPr>
        <w:t>P</w:t>
      </w:r>
      <w:r w:rsidR="0010351A" w:rsidRPr="00B52598">
        <w:rPr>
          <w:b/>
          <w:bCs/>
        </w:rPr>
        <w:t>roblems</w:t>
      </w:r>
      <w:r w:rsidR="0010351A">
        <w:rPr>
          <w:b/>
          <w:bCs/>
        </w:rPr>
        <w:t xml:space="preserve"> </w:t>
      </w:r>
      <w:r w:rsidRPr="00DD24AE">
        <w:rPr>
          <w:rFonts w:ascii="Arial" w:hAnsi="Arial" w:cs="Arial"/>
          <w:b/>
        </w:rPr>
        <w:t xml:space="preserve">                                                                          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755556" w:rsidRPr="00DD24AE" w14:paraId="2BD80EF3" w14:textId="77777777" w:rsidTr="0010351A">
        <w:tc>
          <w:tcPr>
            <w:tcW w:w="2085" w:type="dxa"/>
            <w:shd w:val="clear" w:color="auto" w:fill="D9D9D9" w:themeFill="background1" w:themeFillShade="D9"/>
          </w:tcPr>
          <w:p w14:paraId="0AFCE1BE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COMPONENT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226CEC59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47B3E042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5AAF1A38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0A8DB2CF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9116837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FRIDAY</w:t>
            </w:r>
          </w:p>
        </w:tc>
      </w:tr>
      <w:tr w:rsidR="00755556" w:rsidRPr="00DD24AE" w14:paraId="093B3845" w14:textId="77777777" w:rsidTr="0010351A">
        <w:tc>
          <w:tcPr>
            <w:tcW w:w="2085" w:type="dxa"/>
          </w:tcPr>
          <w:p w14:paraId="1AC25B9E" w14:textId="77777777" w:rsidR="00755556" w:rsidRPr="00877803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 xml:space="preserve">LISTENING AND SPEAKING: </w:t>
            </w:r>
            <w:r w:rsidRPr="00877803">
              <w:rPr>
                <w:rFonts w:ascii="Arial" w:hAnsi="Arial" w:cs="Arial"/>
                <w:sz w:val="20"/>
                <w:szCs w:val="20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2D417FFC" w14:textId="77777777" w:rsidR="00755556" w:rsidRPr="00877803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Greeting</w:t>
            </w:r>
          </w:p>
        </w:tc>
        <w:tc>
          <w:tcPr>
            <w:tcW w:w="2753" w:type="dxa"/>
          </w:tcPr>
          <w:p w14:paraId="44D7BA3E" w14:textId="77777777" w:rsidR="00755556" w:rsidRPr="00877803" w:rsidRDefault="00755556" w:rsidP="0010351A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2310B23E" w14:textId="77777777" w:rsidR="00755556" w:rsidRPr="00877803" w:rsidRDefault="00755556" w:rsidP="0010351A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Greeting</w:t>
            </w:r>
          </w:p>
        </w:tc>
        <w:tc>
          <w:tcPr>
            <w:tcW w:w="2753" w:type="dxa"/>
          </w:tcPr>
          <w:p w14:paraId="5292C692" w14:textId="77777777" w:rsidR="00755556" w:rsidRPr="00877803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63D8A4E8" w14:textId="77777777" w:rsidR="00755556" w:rsidRPr="00877803" w:rsidRDefault="00755556" w:rsidP="0010351A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Greeting</w:t>
            </w:r>
          </w:p>
        </w:tc>
      </w:tr>
      <w:tr w:rsidR="00755556" w:rsidRPr="00DD24AE" w14:paraId="65925E8C" w14:textId="77777777" w:rsidTr="0010351A">
        <w:tc>
          <w:tcPr>
            <w:tcW w:w="2085" w:type="dxa"/>
          </w:tcPr>
          <w:p w14:paraId="3FEA5654" w14:textId="77777777" w:rsidR="00755556" w:rsidRPr="00877803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753" w:type="dxa"/>
          </w:tcPr>
          <w:p w14:paraId="7A0B5B8F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Problems, problems, are all around </w:t>
            </w:r>
          </w:p>
          <w:p w14:paraId="20C47C68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Look worried </w:t>
            </w:r>
          </w:p>
          <w:p w14:paraId="2CE55436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Problems, problems, from the sky to the ground </w:t>
            </w:r>
          </w:p>
          <w:p w14:paraId="74DC5875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Point to the sky and then to the ground </w:t>
            </w:r>
          </w:p>
          <w:p w14:paraId="443A6D3A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Work together to see what can be done; before you know it, you would have won! </w:t>
            </w:r>
          </w:p>
          <w:p w14:paraId="731442B3" w14:textId="107D1321" w:rsidR="00755556" w:rsidRPr="00877803" w:rsidRDefault="00877803" w:rsidP="0087780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77803">
              <w:rPr>
                <w:rFonts w:ascii="Arial" w:hAnsi="Arial" w:cs="Arial"/>
                <w:sz w:val="20"/>
                <w:szCs w:val="20"/>
              </w:rPr>
              <w:t>: Throw your hands in the air</w:t>
            </w:r>
          </w:p>
        </w:tc>
        <w:tc>
          <w:tcPr>
            <w:tcW w:w="2753" w:type="dxa"/>
          </w:tcPr>
          <w:p w14:paraId="6B4FC37D" w14:textId="77777777" w:rsidR="00755556" w:rsidRPr="00877803" w:rsidRDefault="00755556" w:rsidP="0010351A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50E4D2D1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Problems, problems, are all around </w:t>
            </w:r>
          </w:p>
          <w:p w14:paraId="75788233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Look worried </w:t>
            </w:r>
          </w:p>
          <w:p w14:paraId="2B27DC69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Problems, problems, from the sky to the ground </w:t>
            </w:r>
          </w:p>
          <w:p w14:paraId="333F619E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Point to the sky and then to the ground </w:t>
            </w:r>
          </w:p>
          <w:p w14:paraId="2190AA17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Work together to see what can be done; before you know it, you would have won! </w:t>
            </w:r>
          </w:p>
          <w:p w14:paraId="7CA725E5" w14:textId="45D9F6F7" w:rsidR="00755556" w:rsidRPr="00877803" w:rsidRDefault="00877803" w:rsidP="00877803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77803">
              <w:rPr>
                <w:rFonts w:ascii="Arial" w:hAnsi="Arial" w:cs="Arial"/>
                <w:sz w:val="20"/>
                <w:szCs w:val="20"/>
              </w:rPr>
              <w:t>: Throw your hands in the air</w:t>
            </w:r>
          </w:p>
        </w:tc>
        <w:tc>
          <w:tcPr>
            <w:tcW w:w="2753" w:type="dxa"/>
          </w:tcPr>
          <w:p w14:paraId="3365C937" w14:textId="77777777" w:rsidR="00755556" w:rsidRPr="00877803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3C0A3712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Problems, problems, are all around </w:t>
            </w:r>
          </w:p>
          <w:p w14:paraId="6EEF78C4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Look worried </w:t>
            </w:r>
          </w:p>
          <w:p w14:paraId="73F8DF20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Problems, problems, from the sky to the ground </w:t>
            </w:r>
          </w:p>
          <w:p w14:paraId="2D94CC6E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Point to the sky and then to the ground </w:t>
            </w:r>
          </w:p>
          <w:p w14:paraId="407370E7" w14:textId="77777777" w:rsidR="00877803" w:rsidRPr="00877803" w:rsidRDefault="00877803" w:rsidP="0087780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Work together to see what can be done; before you know it, you would have won! </w:t>
            </w:r>
          </w:p>
          <w:p w14:paraId="269CB9D8" w14:textId="27BF18B3" w:rsidR="00755556" w:rsidRPr="00877803" w:rsidRDefault="00877803" w:rsidP="00877803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77803">
              <w:rPr>
                <w:rFonts w:ascii="Arial" w:hAnsi="Arial" w:cs="Arial"/>
                <w:sz w:val="20"/>
                <w:szCs w:val="20"/>
              </w:rPr>
              <w:t>: Throw your hands in the air</w:t>
            </w:r>
          </w:p>
        </w:tc>
      </w:tr>
      <w:tr w:rsidR="00755556" w:rsidRPr="00DD24AE" w14:paraId="5BB12E21" w14:textId="77777777" w:rsidTr="0010351A">
        <w:tc>
          <w:tcPr>
            <w:tcW w:w="2085" w:type="dxa"/>
          </w:tcPr>
          <w:p w14:paraId="3B41FAD9" w14:textId="77777777" w:rsidR="00755556" w:rsidRPr="00877803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753" w:type="dxa"/>
          </w:tcPr>
          <w:p w14:paraId="6D413670" w14:textId="17E4C13B" w:rsidR="00755556" w:rsidRPr="00877803" w:rsidRDefault="00877803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79D25E32" w14:textId="77777777" w:rsidR="00755556" w:rsidRPr="00877803" w:rsidRDefault="00755556" w:rsidP="0010351A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16749994" w14:textId="35FF83B3" w:rsidR="00755556" w:rsidRPr="00877803" w:rsidRDefault="00877803" w:rsidP="0010351A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12348E85" w14:textId="77777777" w:rsidR="00755556" w:rsidRPr="00877803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054C504C" w14:textId="56559A7F" w:rsidR="00755556" w:rsidRPr="00877803" w:rsidRDefault="00877803" w:rsidP="0010351A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</w:tr>
      <w:tr w:rsidR="00755556" w:rsidRPr="00DD24AE" w14:paraId="199014E0" w14:textId="77777777" w:rsidTr="0010351A">
        <w:tc>
          <w:tcPr>
            <w:tcW w:w="2085" w:type="dxa"/>
          </w:tcPr>
          <w:p w14:paraId="37437C82" w14:textId="77777777" w:rsidR="00755556" w:rsidRPr="00877803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753" w:type="dxa"/>
          </w:tcPr>
          <w:p w14:paraId="330C5CDF" w14:textId="1D20E590" w:rsidR="00755556" w:rsidRPr="00877803" w:rsidRDefault="00877803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mocked, scrap yard, pipe </w:t>
            </w:r>
          </w:p>
        </w:tc>
        <w:tc>
          <w:tcPr>
            <w:tcW w:w="2753" w:type="dxa"/>
          </w:tcPr>
          <w:p w14:paraId="7C53A216" w14:textId="77777777" w:rsidR="00755556" w:rsidRPr="00877803" w:rsidRDefault="00755556" w:rsidP="0010351A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2F7E2658" w14:textId="3E63FE55" w:rsidR="00755556" w:rsidRPr="00877803" w:rsidRDefault="00877803" w:rsidP="0010351A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energy, famous, journalist, afford</w:t>
            </w:r>
          </w:p>
        </w:tc>
        <w:tc>
          <w:tcPr>
            <w:tcW w:w="2753" w:type="dxa"/>
          </w:tcPr>
          <w:p w14:paraId="1591DDA8" w14:textId="77777777" w:rsidR="00755556" w:rsidRPr="00877803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17F127C9" w14:textId="4208542F" w:rsidR="00755556" w:rsidRPr="00877803" w:rsidRDefault="00877803" w:rsidP="0010351A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article, invention, lightbulb, radio</w:t>
            </w:r>
          </w:p>
        </w:tc>
      </w:tr>
      <w:tr w:rsidR="00755556" w:rsidRPr="00DD24AE" w14:paraId="32DB6A38" w14:textId="77777777" w:rsidTr="0010351A">
        <w:trPr>
          <w:trHeight w:val="581"/>
        </w:trPr>
        <w:tc>
          <w:tcPr>
            <w:tcW w:w="2085" w:type="dxa"/>
          </w:tcPr>
          <w:p w14:paraId="477D9A75" w14:textId="77777777" w:rsidR="00755556" w:rsidRPr="00877803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</w:tc>
        <w:tc>
          <w:tcPr>
            <w:tcW w:w="2753" w:type="dxa"/>
          </w:tcPr>
          <w:p w14:paraId="389B667A" w14:textId="13124250" w:rsidR="00755556" w:rsidRPr="00877803" w:rsidRDefault="00877803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finally, began, pump, water, wait</w:t>
            </w:r>
          </w:p>
        </w:tc>
        <w:tc>
          <w:tcPr>
            <w:tcW w:w="2753" w:type="dxa"/>
          </w:tcPr>
          <w:p w14:paraId="3CB72658" w14:textId="77777777" w:rsidR="00755556" w:rsidRPr="00877803" w:rsidRDefault="00755556" w:rsidP="0010351A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5946D782" w14:textId="38BAC04A" w:rsidR="00755556" w:rsidRPr="00877803" w:rsidRDefault="00877803" w:rsidP="0010351A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finally, began, pump, water, wait</w:t>
            </w:r>
          </w:p>
        </w:tc>
        <w:tc>
          <w:tcPr>
            <w:tcW w:w="2753" w:type="dxa"/>
          </w:tcPr>
          <w:p w14:paraId="0DC67264" w14:textId="77777777" w:rsidR="00755556" w:rsidRPr="00877803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7394E9D4" w14:textId="2DE1DD75" w:rsidR="00755556" w:rsidRPr="00877803" w:rsidRDefault="00877803" w:rsidP="0010351A">
            <w:pPr>
              <w:pStyle w:val="ListParagraph"/>
              <w:ind w:left="32"/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finally, began, pump, water, wait</w:t>
            </w:r>
          </w:p>
        </w:tc>
      </w:tr>
      <w:tr w:rsidR="008E583E" w:rsidRPr="00DD24AE" w14:paraId="7DF35E3C" w14:textId="77777777" w:rsidTr="0010351A">
        <w:tc>
          <w:tcPr>
            <w:tcW w:w="2085" w:type="dxa"/>
          </w:tcPr>
          <w:p w14:paraId="2686B818" w14:textId="77777777" w:rsidR="008E583E" w:rsidRPr="00877803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</w:p>
          <w:p w14:paraId="19512AB7" w14:textId="77777777" w:rsidR="008E583E" w:rsidRPr="00877803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877803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59E07895" w14:textId="77777777" w:rsidR="008E583E" w:rsidRPr="00877803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3F8B358" w14:textId="77777777" w:rsidR="00877803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>______________</w:t>
            </w:r>
          </w:p>
          <w:p w14:paraId="137EDE9F" w14:textId="341EFDBB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 </w:t>
            </w:r>
            <w:r w:rsidRPr="00877803">
              <w:rPr>
                <w:rFonts w:ascii="Arial" w:hAnsi="Arial" w:cs="Arial"/>
                <w:sz w:val="20"/>
                <w:szCs w:val="20"/>
              </w:rPr>
              <w:t>2 days per week, Tuesdays and Thursdays</w:t>
            </w:r>
          </w:p>
          <w:p w14:paraId="052F4239" w14:textId="77777777" w:rsidR="008E583E" w:rsidRPr="00877803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010C2AA0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90EBD13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Tuesday 1: Pre Read </w:t>
            </w:r>
          </w:p>
          <w:p w14:paraId="15783B13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Tuesday 2: Second read </w:t>
            </w:r>
          </w:p>
          <w:p w14:paraId="15176349" w14:textId="7BB1093D" w:rsidR="008E583E" w:rsidRPr="00877803" w:rsidRDefault="008E583E" w:rsidP="008E583E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D489C7F" w14:textId="77777777" w:rsidR="008E583E" w:rsidRPr="00877803" w:rsidRDefault="008E583E" w:rsidP="008E583E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07F1215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Thursday 1: First Read</w:t>
            </w:r>
          </w:p>
          <w:p w14:paraId="2AE84543" w14:textId="65E582B9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Thursday 2: Post reading activity</w:t>
            </w:r>
          </w:p>
        </w:tc>
        <w:tc>
          <w:tcPr>
            <w:tcW w:w="2753" w:type="dxa"/>
          </w:tcPr>
          <w:p w14:paraId="2BB5F136" w14:textId="77777777" w:rsidR="008E583E" w:rsidRPr="00877803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35B448A2" w14:textId="77777777" w:rsidTr="0010351A">
        <w:tc>
          <w:tcPr>
            <w:tcW w:w="2085" w:type="dxa"/>
          </w:tcPr>
          <w:p w14:paraId="7C7317C8" w14:textId="77777777" w:rsidR="008E583E" w:rsidRPr="00877803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 xml:space="preserve">PHONICS – </w:t>
            </w:r>
            <w:r w:rsidRPr="00877803">
              <w:rPr>
                <w:rFonts w:ascii="Arial" w:hAnsi="Arial" w:cs="Arial"/>
                <w:sz w:val="20"/>
                <w:szCs w:val="20"/>
              </w:rPr>
              <w:t>3 days per week, Mondays, Wednesdays &amp; Fridays and 1 spelling test and dictation per week.</w:t>
            </w:r>
            <w:r w:rsidRPr="00877803">
              <w:rPr>
                <w:rFonts w:ascii="Arial" w:hAnsi="Arial" w:cs="Arial"/>
                <w:b/>
                <w:sz w:val="20"/>
                <w:szCs w:val="20"/>
              </w:rPr>
              <w:t xml:space="preserve"> U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se own Phonics programme. </w:t>
            </w:r>
          </w:p>
        </w:tc>
        <w:tc>
          <w:tcPr>
            <w:tcW w:w="2753" w:type="dxa"/>
          </w:tcPr>
          <w:p w14:paraId="0B32F3FB" w14:textId="77777777" w:rsidR="00877803" w:rsidRPr="00877803" w:rsidRDefault="00877803" w:rsidP="0087780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20DCE0F9" w14:textId="6F161DB2" w:rsidR="00877803" w:rsidRPr="00877803" w:rsidRDefault="00877803" w:rsidP="0087780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str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stripe, straw, strong, string, strip, straight, stroke, stream </w:t>
            </w:r>
          </w:p>
          <w:p w14:paraId="43ADFB71" w14:textId="2159F250" w:rsidR="008E583E" w:rsidRPr="00877803" w:rsidRDefault="008E583E" w:rsidP="0087780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493FF76" w14:textId="77777777" w:rsidR="008E583E" w:rsidRPr="00877803" w:rsidRDefault="008E583E" w:rsidP="008E583E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12B198BE" w14:textId="77777777" w:rsidR="00877803" w:rsidRPr="00877803" w:rsidRDefault="00877803" w:rsidP="0087780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Do segmenting and blending </w:t>
            </w:r>
          </w:p>
          <w:p w14:paraId="14E949D9" w14:textId="423D74E9" w:rsidR="008E583E" w:rsidRPr="00877803" w:rsidRDefault="00877803" w:rsidP="00877803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bCs/>
                <w:sz w:val="20"/>
                <w:szCs w:val="20"/>
              </w:rPr>
              <w:t>Written</w:t>
            </w:r>
            <w:r w:rsidRPr="00877803">
              <w:rPr>
                <w:rFonts w:ascii="Arial" w:hAnsi="Arial" w:cs="Arial"/>
                <w:sz w:val="20"/>
                <w:szCs w:val="20"/>
              </w:rPr>
              <w:t>: Word building and sentence construction</w:t>
            </w:r>
          </w:p>
        </w:tc>
        <w:tc>
          <w:tcPr>
            <w:tcW w:w="2753" w:type="dxa"/>
          </w:tcPr>
          <w:p w14:paraId="54C2D788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08C1E68" w14:textId="77777777" w:rsidR="00877803" w:rsidRPr="00877803" w:rsidRDefault="00877803" w:rsidP="00877803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5A77479B" w14:textId="77777777" w:rsidR="00877803" w:rsidRPr="00877803" w:rsidRDefault="00877803" w:rsidP="00877803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2D02FE9E" w14:textId="77777777" w:rsidR="00877803" w:rsidRPr="00877803" w:rsidRDefault="00877803" w:rsidP="00877803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51D3641B" w14:textId="66EED028" w:rsidR="008E583E" w:rsidRPr="00877803" w:rsidRDefault="00877803" w:rsidP="0087780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Do a word game</w:t>
            </w:r>
          </w:p>
        </w:tc>
      </w:tr>
      <w:tr w:rsidR="008E583E" w:rsidRPr="00DD24AE" w14:paraId="63ED59AA" w14:textId="77777777" w:rsidTr="0010351A">
        <w:tc>
          <w:tcPr>
            <w:tcW w:w="2085" w:type="dxa"/>
          </w:tcPr>
          <w:p w14:paraId="60534D1C" w14:textId="77777777" w:rsidR="008E583E" w:rsidRPr="00877803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>WRITING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76C21857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82E5FFD" w14:textId="77777777" w:rsidR="00877803" w:rsidRPr="00877803" w:rsidRDefault="00877803" w:rsidP="00877803">
            <w:pPr>
              <w:spacing w:after="20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Day 1: Edit the work of the previous week             Checklist: I used capital </w:t>
            </w:r>
          </w:p>
          <w:p w14:paraId="79E303A9" w14:textId="489D5475" w:rsidR="00877803" w:rsidRPr="00877803" w:rsidRDefault="00877803" w:rsidP="00877803">
            <w:pPr>
              <w:spacing w:after="200"/>
              <w:contextualSpacing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                  letters.</w:t>
            </w:r>
          </w:p>
          <w:p w14:paraId="39F3A24A" w14:textId="77777777" w:rsidR="00877803" w:rsidRPr="00877803" w:rsidRDefault="00877803" w:rsidP="00877803">
            <w:pPr>
              <w:spacing w:after="200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           I used</w:t>
            </w:r>
          </w:p>
          <w:p w14:paraId="1510631B" w14:textId="7A23D63D" w:rsidR="00877803" w:rsidRPr="00877803" w:rsidRDefault="00877803" w:rsidP="00877803">
            <w:pPr>
              <w:spacing w:after="200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           punctuation</w:t>
            </w:r>
          </w:p>
          <w:p w14:paraId="7741C07F" w14:textId="77777777" w:rsidR="00877803" w:rsidRPr="00877803" w:rsidRDefault="00877803" w:rsidP="00877803">
            <w:pPr>
              <w:spacing w:after="200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           I checked my</w:t>
            </w:r>
          </w:p>
          <w:p w14:paraId="30B6CE43" w14:textId="4E753C2B" w:rsidR="00877803" w:rsidRPr="00877803" w:rsidRDefault="00877803" w:rsidP="00877803">
            <w:pPr>
              <w:spacing w:after="200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           verbs</w:t>
            </w:r>
          </w:p>
          <w:p w14:paraId="7404916E" w14:textId="77777777" w:rsidR="00877803" w:rsidRPr="00877803" w:rsidRDefault="00877803" w:rsidP="00877803">
            <w:pPr>
              <w:spacing w:after="200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           I wrote my </w:t>
            </w:r>
          </w:p>
          <w:p w14:paraId="10B49486" w14:textId="2FDC12F3" w:rsidR="00877803" w:rsidRPr="00877803" w:rsidRDefault="00877803" w:rsidP="00877803">
            <w:pPr>
              <w:spacing w:after="200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="00186F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  pronouns with a</w:t>
            </w:r>
          </w:p>
          <w:p w14:paraId="7AF7EB18" w14:textId="28CFB3BE" w:rsidR="008E583E" w:rsidRPr="00877803" w:rsidRDefault="00877803" w:rsidP="00877803">
            <w:pPr>
              <w:spacing w:after="200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 w:rsidR="00186F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77803">
              <w:rPr>
                <w:rFonts w:ascii="Arial" w:hAnsi="Arial" w:cs="Arial"/>
                <w:sz w:val="20"/>
                <w:szCs w:val="20"/>
              </w:rPr>
              <w:t xml:space="preserve">capital letter. </w:t>
            </w:r>
          </w:p>
        </w:tc>
        <w:tc>
          <w:tcPr>
            <w:tcW w:w="2753" w:type="dxa"/>
          </w:tcPr>
          <w:p w14:paraId="1402EB90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FCD9589" w14:textId="390587EE" w:rsidR="008E583E" w:rsidRPr="00877803" w:rsidRDefault="00877803" w:rsidP="00877803">
            <w:pPr>
              <w:spacing w:after="200"/>
              <w:contextualSpacing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Day 2: “Publish” their work. (Write the corrected work in the classwork book.)</w:t>
            </w:r>
          </w:p>
        </w:tc>
        <w:tc>
          <w:tcPr>
            <w:tcW w:w="2753" w:type="dxa"/>
          </w:tcPr>
          <w:p w14:paraId="7CEE7AE3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347BA4BC" w14:textId="77777777" w:rsidTr="0010351A">
        <w:tc>
          <w:tcPr>
            <w:tcW w:w="2085" w:type="dxa"/>
          </w:tcPr>
          <w:p w14:paraId="2395AAB2" w14:textId="77777777" w:rsidR="008E583E" w:rsidRPr="00877803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877803">
              <w:rPr>
                <w:rFonts w:ascii="Arial" w:hAnsi="Arial" w:cs="Arial"/>
                <w:sz w:val="20"/>
                <w:szCs w:val="20"/>
              </w:rPr>
              <w:t>1 group per day for 5 days.</w:t>
            </w:r>
          </w:p>
        </w:tc>
        <w:tc>
          <w:tcPr>
            <w:tcW w:w="2753" w:type="dxa"/>
          </w:tcPr>
          <w:p w14:paraId="3FC243A2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1AA976F2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44D443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559010F0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2E6B81C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3831B362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BB8CB1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67115730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F4AB411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0FEAABAC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C8A181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03E8984D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D276B90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3C561F85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F041199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6A240414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2BD69E2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3793A4D2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26DC17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0BD639FF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6BA8E7EE" w14:textId="77777777" w:rsidTr="0010351A">
        <w:tc>
          <w:tcPr>
            <w:tcW w:w="2085" w:type="dxa"/>
          </w:tcPr>
          <w:p w14:paraId="066B8383" w14:textId="77777777" w:rsidR="008E583E" w:rsidRPr="00877803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>LANGUAGE USE</w:t>
            </w:r>
          </w:p>
          <w:p w14:paraId="65A0E971" w14:textId="77777777" w:rsidR="008E583E" w:rsidRPr="00877803" w:rsidRDefault="008E583E" w:rsidP="008E583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7803">
              <w:rPr>
                <w:rFonts w:ascii="Arial" w:hAnsi="Arial" w:cs="Arial"/>
                <w:bCs/>
                <w:sz w:val="20"/>
                <w:szCs w:val="20"/>
              </w:rPr>
              <w:t>1 day per week (Fridays)</w:t>
            </w:r>
          </w:p>
        </w:tc>
        <w:tc>
          <w:tcPr>
            <w:tcW w:w="2753" w:type="dxa"/>
          </w:tcPr>
          <w:p w14:paraId="69287E5F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184F90C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55328D5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2526DAA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75825A4" w14:textId="246E4FC7" w:rsidR="008E583E" w:rsidRPr="00877803" w:rsidRDefault="00877803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Countable and uncountable nouns (salt, hours, milk, money, flowers, sugar etc.) (If we can put a number in front, it is countable.)</w:t>
            </w:r>
          </w:p>
        </w:tc>
      </w:tr>
      <w:tr w:rsidR="008E583E" w:rsidRPr="00DD24AE" w14:paraId="291A7D53" w14:textId="77777777" w:rsidTr="0010351A">
        <w:tc>
          <w:tcPr>
            <w:tcW w:w="2085" w:type="dxa"/>
          </w:tcPr>
          <w:p w14:paraId="49D6901E" w14:textId="77777777" w:rsidR="008E583E" w:rsidRPr="00877803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753" w:type="dxa"/>
          </w:tcPr>
          <w:p w14:paraId="4763B613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2701C2F" w14:textId="77777777" w:rsidR="00877803" w:rsidRPr="00877803" w:rsidRDefault="00877803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574CD550" w14:textId="21793843" w:rsidR="008E583E" w:rsidRPr="00877803" w:rsidRDefault="00877803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18-19</w:t>
            </w:r>
          </w:p>
        </w:tc>
        <w:tc>
          <w:tcPr>
            <w:tcW w:w="2753" w:type="dxa"/>
          </w:tcPr>
          <w:p w14:paraId="39A032CF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94123AE" w14:textId="77777777" w:rsidR="00877803" w:rsidRPr="00877803" w:rsidRDefault="00877803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51C9F362" w14:textId="61F6199A" w:rsidR="008E583E" w:rsidRPr="00877803" w:rsidRDefault="00877803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20 -21</w:t>
            </w:r>
          </w:p>
        </w:tc>
        <w:tc>
          <w:tcPr>
            <w:tcW w:w="2753" w:type="dxa"/>
          </w:tcPr>
          <w:p w14:paraId="4B8ADBAE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14C5B36B" w14:textId="77777777" w:rsidTr="0010351A">
        <w:tc>
          <w:tcPr>
            <w:tcW w:w="2085" w:type="dxa"/>
          </w:tcPr>
          <w:p w14:paraId="26BCFAAC" w14:textId="77777777" w:rsidR="00877803" w:rsidRDefault="00877803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959439" w14:textId="671B8B54" w:rsidR="008E583E" w:rsidRPr="00877803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753" w:type="dxa"/>
          </w:tcPr>
          <w:p w14:paraId="24501FD1" w14:textId="77777777" w:rsidR="00877803" w:rsidRDefault="00877803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642373" w14:textId="3AE95434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4EA05DB5" w14:textId="77777777" w:rsidR="00877803" w:rsidRDefault="00877803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B0DD54" w14:textId="30E14EFF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6E44AF74" w14:textId="77777777" w:rsidR="00877803" w:rsidRDefault="00877803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279E3C" w14:textId="7937D71F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4F40A034" w14:textId="77777777" w:rsidR="00877803" w:rsidRDefault="00877803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EE188C" w14:textId="5C0BE442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877803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0A3087E8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2DA88FB" w14:textId="77777777" w:rsidR="008E583E" w:rsidRPr="00877803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006E7C5C" w14:textId="77777777" w:rsidTr="0010351A">
        <w:tc>
          <w:tcPr>
            <w:tcW w:w="2085" w:type="dxa"/>
          </w:tcPr>
          <w:p w14:paraId="4FECC1FA" w14:textId="77777777" w:rsidR="008E583E" w:rsidRDefault="008E583E" w:rsidP="0087780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803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722D6927" w14:textId="7D4EB7C3" w:rsidR="00877803" w:rsidRPr="00DD24AE" w:rsidRDefault="00877803" w:rsidP="00877803">
            <w:pPr>
              <w:rPr>
                <w:rFonts w:ascii="Arial" w:hAnsi="Arial" w:cs="Arial"/>
                <w:b/>
              </w:rPr>
            </w:pPr>
          </w:p>
        </w:tc>
        <w:tc>
          <w:tcPr>
            <w:tcW w:w="2753" w:type="dxa"/>
          </w:tcPr>
          <w:p w14:paraId="5327E804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3CFCBC31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46CC7C5E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2DCBF073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03D43E81" w14:textId="77777777" w:rsidR="008E583E" w:rsidRPr="00DD24AE" w:rsidRDefault="008E583E" w:rsidP="008E583E">
            <w:pPr>
              <w:rPr>
                <w:rFonts w:ascii="Arial" w:hAnsi="Arial" w:cs="Arial"/>
              </w:rPr>
            </w:pPr>
          </w:p>
        </w:tc>
      </w:tr>
    </w:tbl>
    <w:p w14:paraId="21FADB1F" w14:textId="09B9EEEB" w:rsidR="00755556" w:rsidRPr="00DD24AE" w:rsidRDefault="00755556" w:rsidP="00755556">
      <w:pPr>
        <w:rPr>
          <w:rFonts w:ascii="Arial" w:hAnsi="Arial" w:cs="Arial"/>
          <w:b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69504" behindDoc="0" locked="0" layoutInCell="1" allowOverlap="1" wp14:anchorId="24110137" wp14:editId="3B6855A6">
            <wp:simplePos x="0" y="0"/>
            <wp:positionH relativeFrom="column">
              <wp:posOffset>-581025</wp:posOffset>
            </wp:positionH>
            <wp:positionV relativeFrom="paragraph">
              <wp:posOffset>-361950</wp:posOffset>
            </wp:positionV>
            <wp:extent cx="2047875" cy="685800"/>
            <wp:effectExtent l="0" t="0" r="9525" b="0"/>
            <wp:wrapSquare wrapText="bothSides"/>
            <wp:docPr id="3" name="Picture 3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FF3">
        <w:rPr>
          <w:rFonts w:ascii="Arial" w:hAnsi="Arial" w:cs="Arial"/>
        </w:rPr>
        <w:t xml:space="preserve"> </w:t>
      </w:r>
      <w:r w:rsidRPr="00DD24AE">
        <w:rPr>
          <w:rFonts w:ascii="Arial" w:hAnsi="Arial" w:cs="Arial"/>
        </w:rPr>
        <w:t xml:space="preserve">                                </w:t>
      </w:r>
      <w:r w:rsidRPr="00DD24AE">
        <w:rPr>
          <w:rFonts w:ascii="Arial" w:hAnsi="Arial" w:cs="Arial"/>
          <w:b/>
        </w:rPr>
        <w:t>ECD/FOUNDATION PHASE</w:t>
      </w:r>
    </w:p>
    <w:p w14:paraId="2FB4FEAB" w14:textId="77777777" w:rsidR="00755556" w:rsidRPr="00DD24AE" w:rsidRDefault="00755556" w:rsidP="00755556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         LESSON PLANS: FIRST ADDITIONAL LANGUAGE – ENGLISH </w:t>
      </w:r>
    </w:p>
    <w:p w14:paraId="4D9AA7C2" w14:textId="1381854E" w:rsidR="00755556" w:rsidRPr="00DD24AE" w:rsidRDefault="00755556" w:rsidP="00755556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GRADE 3 TERM </w:t>
      </w:r>
      <w:r>
        <w:rPr>
          <w:rFonts w:ascii="Arial" w:hAnsi="Arial" w:cs="Arial"/>
          <w:b/>
        </w:rPr>
        <w:t>3</w:t>
      </w:r>
      <w:r w:rsidRPr="00DD24AE">
        <w:rPr>
          <w:rFonts w:ascii="Arial" w:hAnsi="Arial" w:cs="Arial"/>
          <w:b/>
        </w:rPr>
        <w:t xml:space="preserve">                </w:t>
      </w:r>
      <w:r>
        <w:rPr>
          <w:rFonts w:ascii="Arial" w:hAnsi="Arial" w:cs="Arial"/>
          <w:b/>
        </w:rPr>
        <w:t xml:space="preserve">                        </w:t>
      </w:r>
      <w:r w:rsidRPr="00DD24AE">
        <w:rPr>
          <w:rFonts w:ascii="Arial" w:hAnsi="Arial" w:cs="Arial"/>
          <w:b/>
        </w:rPr>
        <w:t xml:space="preserve">MAXIMUM TIME OF 4 HOURS            </w:t>
      </w:r>
      <w:r>
        <w:rPr>
          <w:rFonts w:ascii="Arial" w:hAnsi="Arial" w:cs="Arial"/>
          <w:b/>
        </w:rPr>
        <w:t xml:space="preserve">                   </w:t>
      </w:r>
      <w:r w:rsidRPr="00DD24AE">
        <w:rPr>
          <w:rFonts w:ascii="Arial" w:hAnsi="Arial" w:cs="Arial"/>
          <w:b/>
        </w:rPr>
        <w:t xml:space="preserve"> Week: </w:t>
      </w:r>
      <w:r>
        <w:rPr>
          <w:rFonts w:ascii="Arial" w:hAnsi="Arial" w:cs="Arial"/>
          <w:b/>
        </w:rPr>
        <w:t>7</w:t>
      </w:r>
      <w:r w:rsidRPr="00DD24AE">
        <w:rPr>
          <w:rFonts w:ascii="Arial" w:hAnsi="Arial" w:cs="Arial"/>
          <w:b/>
        </w:rPr>
        <w:t xml:space="preserve"> </w:t>
      </w:r>
      <w:r w:rsidR="0010351A">
        <w:rPr>
          <w:rFonts w:ascii="Arial" w:hAnsi="Arial" w:cs="Arial"/>
          <w:b/>
        </w:rPr>
        <w:t xml:space="preserve">- </w:t>
      </w:r>
      <w:r w:rsidR="0010351A" w:rsidRPr="00B52598">
        <w:rPr>
          <w:b/>
          <w:bCs/>
        </w:rPr>
        <w:t>Learning New Things</w:t>
      </w:r>
      <w:r w:rsidR="00186FF3">
        <w:rPr>
          <w:b/>
          <w:bCs/>
        </w:rPr>
        <w:t xml:space="preserve"> </w:t>
      </w:r>
      <w:r w:rsidR="0010351A" w:rsidRPr="00B52598">
        <w:rPr>
          <w:b/>
          <w:bCs/>
        </w:rPr>
        <w:t xml:space="preserve"> </w:t>
      </w:r>
      <w:r w:rsidR="0010351A" w:rsidRPr="00B52598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="0010351A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Pr="00DD24AE">
        <w:rPr>
          <w:rFonts w:ascii="Arial" w:hAnsi="Arial" w:cs="Arial"/>
          <w:b/>
        </w:rPr>
        <w:t xml:space="preserve">                                                                       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755556" w:rsidRPr="00DD24AE" w14:paraId="251A885F" w14:textId="77777777" w:rsidTr="0010351A">
        <w:tc>
          <w:tcPr>
            <w:tcW w:w="2085" w:type="dxa"/>
            <w:shd w:val="clear" w:color="auto" w:fill="D9D9D9" w:themeFill="background1" w:themeFillShade="D9"/>
          </w:tcPr>
          <w:p w14:paraId="41229BD0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COMPONENT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67C04856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56A3F9E9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6BB74459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0C5E8F7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3873574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FRIDAY</w:t>
            </w:r>
          </w:p>
        </w:tc>
      </w:tr>
      <w:tr w:rsidR="00755556" w:rsidRPr="00DD24AE" w14:paraId="45837432" w14:textId="77777777" w:rsidTr="0010351A">
        <w:tc>
          <w:tcPr>
            <w:tcW w:w="2085" w:type="dxa"/>
          </w:tcPr>
          <w:p w14:paraId="05EE6747" w14:textId="77777777" w:rsidR="00755556" w:rsidRPr="005D7C99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 xml:space="preserve">LISTENING AND SPEAKING: </w:t>
            </w:r>
            <w:r w:rsidRPr="005D7C99">
              <w:rPr>
                <w:rFonts w:ascii="Arial" w:hAnsi="Arial" w:cs="Arial"/>
                <w:sz w:val="20"/>
                <w:szCs w:val="20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25FCBC34" w14:textId="77777777" w:rsidR="00755556" w:rsidRPr="005D7C99" w:rsidRDefault="00755556" w:rsidP="0010351A">
            <w:pPr>
              <w:pStyle w:val="ListParagraph"/>
              <w:autoSpaceDE w:val="0"/>
              <w:autoSpaceDN w:val="0"/>
              <w:adjustRightInd w:val="0"/>
              <w:ind w:left="84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6BCCCD36" w14:textId="77777777" w:rsidR="00755556" w:rsidRPr="005D7C99" w:rsidRDefault="00755556" w:rsidP="0010351A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2AE984E8" w14:textId="77777777" w:rsidR="00755556" w:rsidRPr="005D7C99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B9C8E86" w14:textId="77777777" w:rsidR="00755556" w:rsidRPr="005D7C99" w:rsidRDefault="00755556" w:rsidP="0010351A">
            <w:pPr>
              <w:pStyle w:val="ListParagraph"/>
              <w:autoSpaceDE w:val="0"/>
              <w:autoSpaceDN w:val="0"/>
              <w:adjustRightInd w:val="0"/>
              <w:ind w:left="92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20148725" w14:textId="77777777" w:rsidR="00755556" w:rsidRPr="005D7C99" w:rsidRDefault="00755556" w:rsidP="0010351A">
            <w:pPr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4E914F76" w14:textId="77777777" w:rsidR="00755556" w:rsidRPr="005D7C99" w:rsidRDefault="00755556" w:rsidP="0010351A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7A24479" w14:textId="77777777" w:rsidR="00755556" w:rsidRPr="005D7C99" w:rsidRDefault="00755556" w:rsidP="0010351A">
            <w:pPr>
              <w:pStyle w:val="ListParagraph"/>
              <w:autoSpaceDE w:val="0"/>
              <w:autoSpaceDN w:val="0"/>
              <w:adjustRightInd w:val="0"/>
              <w:ind w:left="115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6729B14B" w14:textId="77777777" w:rsidR="00755556" w:rsidRPr="005D7C99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5556" w:rsidRPr="00DD24AE" w14:paraId="75987E6E" w14:textId="77777777" w:rsidTr="0010351A">
        <w:tc>
          <w:tcPr>
            <w:tcW w:w="2085" w:type="dxa"/>
          </w:tcPr>
          <w:p w14:paraId="5F0D75DB" w14:textId="77777777" w:rsidR="00755556" w:rsidRPr="005D7C99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753" w:type="dxa"/>
          </w:tcPr>
          <w:p w14:paraId="0673A424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D7C99">
              <w:rPr>
                <w:rFonts w:ascii="Arial" w:hAnsi="Arial" w:cs="Arial"/>
                <w:sz w:val="20"/>
                <w:szCs w:val="20"/>
              </w:rPr>
              <w:t>: The Internet is where you go to find out things you want to know</w:t>
            </w:r>
          </w:p>
          <w:p w14:paraId="1D6CBAB8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Point to your head </w:t>
            </w:r>
          </w:p>
          <w:p w14:paraId="6F43DCD0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On a computer or a phone </w:t>
            </w:r>
          </w:p>
          <w:p w14:paraId="197B0BB4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Pretend to type </w:t>
            </w:r>
          </w:p>
          <w:p w14:paraId="207CC0D9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With someone or all alone; you can learn things everyday with Google just a click away! </w:t>
            </w:r>
          </w:p>
          <w:p w14:paraId="34C7478D" w14:textId="6CFF111B" w:rsidR="00755556" w:rsidRPr="005D7C99" w:rsidRDefault="00F86B35" w:rsidP="00F86B35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D7C99">
              <w:rPr>
                <w:rFonts w:ascii="Arial" w:hAnsi="Arial" w:cs="Arial"/>
                <w:sz w:val="20"/>
                <w:szCs w:val="20"/>
              </w:rPr>
              <w:t>: Pretend to click with your finger</w:t>
            </w:r>
          </w:p>
        </w:tc>
        <w:tc>
          <w:tcPr>
            <w:tcW w:w="2753" w:type="dxa"/>
          </w:tcPr>
          <w:p w14:paraId="5C10AEAF" w14:textId="77777777" w:rsidR="00755556" w:rsidRPr="005D7C99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243ADC7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D7C99">
              <w:rPr>
                <w:rFonts w:ascii="Arial" w:hAnsi="Arial" w:cs="Arial"/>
                <w:sz w:val="20"/>
                <w:szCs w:val="20"/>
              </w:rPr>
              <w:t>: The Internet is where you go to find out things you want to know</w:t>
            </w:r>
          </w:p>
          <w:p w14:paraId="096E8D87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Point to your head </w:t>
            </w:r>
          </w:p>
          <w:p w14:paraId="71382C89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On a computer or a phone </w:t>
            </w:r>
          </w:p>
          <w:p w14:paraId="13118254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Pretend to type </w:t>
            </w:r>
          </w:p>
          <w:p w14:paraId="21C17C0D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With someone or all alone; you can learn things everyday with Google just a click away! </w:t>
            </w:r>
          </w:p>
          <w:p w14:paraId="6F692F9D" w14:textId="16C0C6A8" w:rsidR="00755556" w:rsidRPr="005D7C99" w:rsidRDefault="00F86B35" w:rsidP="00F86B35">
            <w:pPr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D7C99">
              <w:rPr>
                <w:rFonts w:ascii="Arial" w:hAnsi="Arial" w:cs="Arial"/>
                <w:sz w:val="20"/>
                <w:szCs w:val="20"/>
              </w:rPr>
              <w:t>: Pretend to click with your finger</w:t>
            </w:r>
          </w:p>
        </w:tc>
        <w:tc>
          <w:tcPr>
            <w:tcW w:w="2753" w:type="dxa"/>
          </w:tcPr>
          <w:p w14:paraId="31549CB6" w14:textId="77777777" w:rsidR="00755556" w:rsidRPr="005D7C99" w:rsidRDefault="00755556" w:rsidP="0010351A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3753786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D7C99">
              <w:rPr>
                <w:rFonts w:ascii="Arial" w:hAnsi="Arial" w:cs="Arial"/>
                <w:sz w:val="20"/>
                <w:szCs w:val="20"/>
              </w:rPr>
              <w:t>: The Internet is where you go to find out things you want to know</w:t>
            </w:r>
          </w:p>
          <w:p w14:paraId="72DFF880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Point to your head </w:t>
            </w:r>
          </w:p>
          <w:p w14:paraId="154D4B33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On a computer or a phone </w:t>
            </w:r>
          </w:p>
          <w:p w14:paraId="514AB161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Pretend to type </w:t>
            </w:r>
          </w:p>
          <w:p w14:paraId="3983A583" w14:textId="77777777" w:rsidR="00F86B35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With someone or all alone; you can learn things everyday with Google just a click away! </w:t>
            </w:r>
          </w:p>
          <w:p w14:paraId="71160A5D" w14:textId="0A71732D" w:rsidR="00755556" w:rsidRPr="005D7C99" w:rsidRDefault="00F86B35" w:rsidP="00F86B3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D7C99">
              <w:rPr>
                <w:rFonts w:ascii="Arial" w:hAnsi="Arial" w:cs="Arial"/>
                <w:sz w:val="20"/>
                <w:szCs w:val="20"/>
              </w:rPr>
              <w:t>: Pretend to click with your finger</w:t>
            </w:r>
          </w:p>
        </w:tc>
      </w:tr>
      <w:tr w:rsidR="00755556" w:rsidRPr="00DD24AE" w14:paraId="563687D0" w14:textId="77777777" w:rsidTr="0010351A">
        <w:tc>
          <w:tcPr>
            <w:tcW w:w="2085" w:type="dxa"/>
          </w:tcPr>
          <w:p w14:paraId="76372A7C" w14:textId="77777777" w:rsidR="00755556" w:rsidRPr="005D7C99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753" w:type="dxa"/>
          </w:tcPr>
          <w:p w14:paraId="3D65BFDF" w14:textId="7D77F186" w:rsidR="00755556" w:rsidRPr="005D7C99" w:rsidRDefault="005D7C99" w:rsidP="0010351A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037EAC5A" w14:textId="77777777" w:rsidR="00755556" w:rsidRPr="005D7C99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DA6A01C" w14:textId="299CDCAA" w:rsidR="00755556" w:rsidRPr="005D7C99" w:rsidRDefault="005D7C99" w:rsidP="0010351A">
            <w:pPr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6C591A7A" w14:textId="77777777" w:rsidR="00755556" w:rsidRPr="005D7C99" w:rsidRDefault="00755556" w:rsidP="0010351A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1599F06" w14:textId="47E604D4" w:rsidR="00755556" w:rsidRPr="005D7C99" w:rsidRDefault="005D7C99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</w:tr>
      <w:tr w:rsidR="00755556" w:rsidRPr="00DD24AE" w14:paraId="524872A3" w14:textId="77777777" w:rsidTr="0010351A">
        <w:tc>
          <w:tcPr>
            <w:tcW w:w="2085" w:type="dxa"/>
          </w:tcPr>
          <w:p w14:paraId="05052037" w14:textId="77777777" w:rsidR="00755556" w:rsidRPr="005D7C99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753" w:type="dxa"/>
          </w:tcPr>
          <w:p w14:paraId="30B195CE" w14:textId="33D1AED2" w:rsidR="00755556" w:rsidRPr="005D7C99" w:rsidRDefault="005D7C99" w:rsidP="0010351A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know, learn, question, internet </w:t>
            </w:r>
          </w:p>
        </w:tc>
        <w:tc>
          <w:tcPr>
            <w:tcW w:w="2753" w:type="dxa"/>
          </w:tcPr>
          <w:p w14:paraId="27CCBFAD" w14:textId="77777777" w:rsidR="00755556" w:rsidRPr="005D7C99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4E22065" w14:textId="00AACEF1" w:rsidR="00755556" w:rsidRPr="005D7C99" w:rsidRDefault="005D7C99" w:rsidP="0010351A">
            <w:pPr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computer, phone, tablet, search</w:t>
            </w:r>
          </w:p>
        </w:tc>
        <w:tc>
          <w:tcPr>
            <w:tcW w:w="2753" w:type="dxa"/>
          </w:tcPr>
          <w:p w14:paraId="2201A6A6" w14:textId="77777777" w:rsidR="00755556" w:rsidRPr="005D7C99" w:rsidRDefault="00755556" w:rsidP="0010351A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462EDC5" w14:textId="701FAAE0" w:rsidR="00755556" w:rsidRPr="005D7C99" w:rsidRDefault="005D7C99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read, watch, video, article</w:t>
            </w:r>
          </w:p>
        </w:tc>
      </w:tr>
      <w:tr w:rsidR="00755556" w:rsidRPr="00DD24AE" w14:paraId="205A6E2B" w14:textId="77777777" w:rsidTr="0010351A">
        <w:tc>
          <w:tcPr>
            <w:tcW w:w="2085" w:type="dxa"/>
          </w:tcPr>
          <w:p w14:paraId="4062A969" w14:textId="77777777" w:rsidR="00755556" w:rsidRPr="005D7C99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40A04F3" w14:textId="77777777" w:rsidR="00755556" w:rsidRPr="005D7C99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</w:tc>
        <w:tc>
          <w:tcPr>
            <w:tcW w:w="2753" w:type="dxa"/>
          </w:tcPr>
          <w:p w14:paraId="788FAC30" w14:textId="3EAA8FF2" w:rsidR="00755556" w:rsidRPr="005D7C99" w:rsidRDefault="005D7C99" w:rsidP="0010351A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loved, seeds, how, properly, different</w:t>
            </w:r>
          </w:p>
        </w:tc>
        <w:tc>
          <w:tcPr>
            <w:tcW w:w="2753" w:type="dxa"/>
          </w:tcPr>
          <w:p w14:paraId="3ACDAD7E" w14:textId="77777777" w:rsidR="00755556" w:rsidRPr="005D7C99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F5602BB" w14:textId="039FDED4" w:rsidR="00755556" w:rsidRPr="005D7C99" w:rsidRDefault="005D7C99" w:rsidP="0010351A">
            <w:pPr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loved, seeds, how, properly, different</w:t>
            </w:r>
          </w:p>
        </w:tc>
        <w:tc>
          <w:tcPr>
            <w:tcW w:w="2753" w:type="dxa"/>
          </w:tcPr>
          <w:p w14:paraId="61B38949" w14:textId="77777777" w:rsidR="00755556" w:rsidRPr="005D7C99" w:rsidRDefault="00755556" w:rsidP="0010351A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F6EFFDC" w14:textId="736159DF" w:rsidR="00755556" w:rsidRPr="005D7C99" w:rsidRDefault="005D7C99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loved, seeds, how, properly, different</w:t>
            </w:r>
          </w:p>
        </w:tc>
      </w:tr>
      <w:tr w:rsidR="008E583E" w:rsidRPr="00DD24AE" w14:paraId="13C647CF" w14:textId="77777777" w:rsidTr="0010351A">
        <w:tc>
          <w:tcPr>
            <w:tcW w:w="2085" w:type="dxa"/>
          </w:tcPr>
          <w:p w14:paraId="484139E4" w14:textId="77777777" w:rsidR="008E583E" w:rsidRPr="005D7C9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</w:p>
          <w:p w14:paraId="0956CA9B" w14:textId="77777777" w:rsidR="008E583E" w:rsidRPr="005D7C9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5D7C99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61A74990" w14:textId="77777777" w:rsidR="008E583E" w:rsidRPr="005D7C9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9BE0E6C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2 days per week, Tuesdays and </w:t>
            </w:r>
            <w:r w:rsidRPr="005D7C99">
              <w:rPr>
                <w:rFonts w:ascii="Arial" w:hAnsi="Arial" w:cs="Arial"/>
                <w:sz w:val="20"/>
                <w:szCs w:val="20"/>
              </w:rPr>
              <w:lastRenderedPageBreak/>
              <w:t>Thursdays</w:t>
            </w:r>
          </w:p>
          <w:p w14:paraId="3B3C41C4" w14:textId="77777777" w:rsidR="008E583E" w:rsidRPr="005D7C9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11B3D1B3" w14:textId="77777777" w:rsidR="008E583E" w:rsidRPr="005D7C99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18B1AB7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Tuesday 1: Pre Read </w:t>
            </w:r>
          </w:p>
          <w:p w14:paraId="108CC6EF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Tuesday 2: Second read </w:t>
            </w:r>
          </w:p>
          <w:p w14:paraId="6E4EBCD9" w14:textId="30D4DDE8" w:rsidR="008E583E" w:rsidRPr="005D7C99" w:rsidRDefault="008E583E" w:rsidP="008E583E">
            <w:pPr>
              <w:ind w:left="17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DAFD60E" w14:textId="77777777" w:rsidR="008E583E" w:rsidRPr="005D7C99" w:rsidRDefault="008E583E" w:rsidP="008E583E">
            <w:pPr>
              <w:ind w:left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3B87A3F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Thursday 1: First Read</w:t>
            </w:r>
          </w:p>
          <w:p w14:paraId="75DC2A24" w14:textId="573677EF" w:rsidR="008E583E" w:rsidRPr="005D7C99" w:rsidRDefault="008E583E" w:rsidP="008E583E">
            <w:pPr>
              <w:pStyle w:val="ListParagraph"/>
              <w:autoSpaceDE w:val="0"/>
              <w:autoSpaceDN w:val="0"/>
              <w:adjustRightInd w:val="0"/>
              <w:ind w:left="17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Thursday 2: Post reading activity</w:t>
            </w:r>
          </w:p>
        </w:tc>
        <w:tc>
          <w:tcPr>
            <w:tcW w:w="2753" w:type="dxa"/>
          </w:tcPr>
          <w:p w14:paraId="1A49942D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38867A39" w14:textId="77777777" w:rsidTr="0010351A">
        <w:tc>
          <w:tcPr>
            <w:tcW w:w="2085" w:type="dxa"/>
          </w:tcPr>
          <w:p w14:paraId="38BD9249" w14:textId="77777777" w:rsidR="008E583E" w:rsidRPr="005D7C9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 xml:space="preserve">PHONICS – </w:t>
            </w:r>
            <w:r w:rsidRPr="005D7C99">
              <w:rPr>
                <w:rFonts w:ascii="Arial" w:hAnsi="Arial" w:cs="Arial"/>
                <w:sz w:val="20"/>
                <w:szCs w:val="20"/>
              </w:rPr>
              <w:t>3 days per week, Mondays, Wednesdays &amp; Fridays and 1 spelling test and dictation per week.</w:t>
            </w:r>
            <w:r w:rsidRPr="005D7C99">
              <w:rPr>
                <w:rFonts w:ascii="Arial" w:hAnsi="Arial" w:cs="Arial"/>
                <w:b/>
                <w:sz w:val="20"/>
                <w:szCs w:val="20"/>
              </w:rPr>
              <w:t xml:space="preserve"> U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se own Phonics programme. </w:t>
            </w:r>
          </w:p>
        </w:tc>
        <w:tc>
          <w:tcPr>
            <w:tcW w:w="2753" w:type="dxa"/>
          </w:tcPr>
          <w:p w14:paraId="26A6F469" w14:textId="77777777" w:rsidR="005D7C99" w:rsidRPr="005D7C99" w:rsidRDefault="005D7C99" w:rsidP="005D7C9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2A4CDDF4" w14:textId="218827AD" w:rsidR="005D7C99" w:rsidRPr="005D7C99" w:rsidRDefault="005D7C99" w:rsidP="005D7C9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tch</w:t>
            </w:r>
            <w:r w:rsidRPr="005D7C99">
              <w:rPr>
                <w:rFonts w:ascii="Arial" w:hAnsi="Arial" w:cs="Arial"/>
                <w:sz w:val="20"/>
                <w:szCs w:val="20"/>
              </w:rPr>
              <w:t>: thatch, catch, patch, match, sketch, fetch, witch, stitch</w:t>
            </w:r>
          </w:p>
          <w:p w14:paraId="43AB76F7" w14:textId="79C5E4B2" w:rsidR="008E583E" w:rsidRPr="005D7C99" w:rsidRDefault="008E583E" w:rsidP="005D7C99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23FFBECB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37E3770D" w14:textId="77777777" w:rsidR="005D7C99" w:rsidRPr="005D7C99" w:rsidRDefault="005D7C99" w:rsidP="005D7C9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Do segmenting and blending </w:t>
            </w:r>
          </w:p>
          <w:p w14:paraId="38DB65CE" w14:textId="2C5B0743" w:rsidR="008E583E" w:rsidRPr="005D7C99" w:rsidRDefault="005D7C99" w:rsidP="005D7C99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bCs/>
                <w:sz w:val="20"/>
                <w:szCs w:val="20"/>
              </w:rPr>
              <w:t>Written</w:t>
            </w:r>
            <w:r w:rsidRPr="005D7C99">
              <w:rPr>
                <w:rFonts w:ascii="Arial" w:hAnsi="Arial" w:cs="Arial"/>
                <w:sz w:val="20"/>
                <w:szCs w:val="20"/>
              </w:rPr>
              <w:t>: Word building and sentence construction</w:t>
            </w:r>
          </w:p>
        </w:tc>
        <w:tc>
          <w:tcPr>
            <w:tcW w:w="2753" w:type="dxa"/>
          </w:tcPr>
          <w:p w14:paraId="53DD6E2B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0D85BC2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37451026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6F894038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5814DF6D" w14:textId="77777777" w:rsidR="005D7C99" w:rsidRPr="005D7C99" w:rsidRDefault="005D7C99" w:rsidP="005D7C9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Do a word game </w:t>
            </w:r>
          </w:p>
          <w:p w14:paraId="7F7189F1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5943AF" w14:textId="77777777" w:rsidR="008E583E" w:rsidRPr="005D7C99" w:rsidRDefault="008E583E" w:rsidP="005D7C9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6647E99A" w14:textId="77777777" w:rsidTr="0010351A">
        <w:tc>
          <w:tcPr>
            <w:tcW w:w="2085" w:type="dxa"/>
          </w:tcPr>
          <w:p w14:paraId="1A0BBAE5" w14:textId="77777777" w:rsidR="008E583E" w:rsidRPr="005D7C9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>WRITING</w:t>
            </w:r>
            <w:r w:rsidRPr="005D7C99">
              <w:rPr>
                <w:rFonts w:ascii="Arial" w:hAnsi="Arial" w:cs="Arial"/>
                <w:sz w:val="20"/>
                <w:szCs w:val="20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4F0DA308" w14:textId="77777777" w:rsidR="008E583E" w:rsidRPr="005D7C99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86355E5" w14:textId="77777777" w:rsidR="005D7C99" w:rsidRPr="005D7C99" w:rsidRDefault="005D7C99" w:rsidP="005D7C99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Day1: Questions I want to search on the internet: </w:t>
            </w:r>
          </w:p>
          <w:p w14:paraId="05E307D7" w14:textId="77777777" w:rsidR="005D7C99" w:rsidRPr="005D7C99" w:rsidRDefault="005D7C99" w:rsidP="005D7C99">
            <w:pPr>
              <w:pStyle w:val="ListParagraph"/>
              <w:ind w:left="325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            1. </w:t>
            </w:r>
          </w:p>
          <w:p w14:paraId="71B067D1" w14:textId="77777777" w:rsidR="005D7C99" w:rsidRPr="005D7C99" w:rsidRDefault="005D7C99" w:rsidP="005D7C99">
            <w:pPr>
              <w:pStyle w:val="ListParagraph"/>
              <w:ind w:left="325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            2.</w:t>
            </w:r>
          </w:p>
          <w:p w14:paraId="178BBD48" w14:textId="77777777" w:rsidR="005D7C99" w:rsidRPr="005D7C99" w:rsidRDefault="005D7C99" w:rsidP="005D7C99">
            <w:pPr>
              <w:pStyle w:val="ListParagraph"/>
              <w:ind w:left="325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            3.</w:t>
            </w:r>
          </w:p>
          <w:p w14:paraId="66E92C79" w14:textId="77777777" w:rsidR="005D7C99" w:rsidRPr="005D7C99" w:rsidRDefault="005D7C99" w:rsidP="005D7C99">
            <w:pPr>
              <w:pStyle w:val="ListParagraph"/>
              <w:ind w:left="325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5DAC5FD" w14:textId="633A1A7C" w:rsidR="008E583E" w:rsidRPr="005D7C99" w:rsidRDefault="008E583E" w:rsidP="005D7C99">
            <w:pPr>
              <w:pStyle w:val="ListParagraph"/>
              <w:ind w:left="17" w:firstLine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54EA446B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717035A" w14:textId="77777777" w:rsidR="005D7C99" w:rsidRPr="005D7C99" w:rsidRDefault="005D7C99" w:rsidP="005D7C9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Day 2: Pictures I want to find on the internet: </w:t>
            </w:r>
          </w:p>
          <w:p w14:paraId="58E87AA5" w14:textId="77777777" w:rsidR="005D7C99" w:rsidRPr="005D7C99" w:rsidRDefault="005D7C99" w:rsidP="005D7C99">
            <w:pPr>
              <w:pStyle w:val="ListParagraph"/>
              <w:ind w:left="325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            1. </w:t>
            </w:r>
          </w:p>
          <w:p w14:paraId="69B5FBCF" w14:textId="77777777" w:rsidR="005D7C99" w:rsidRPr="005D7C99" w:rsidRDefault="005D7C99" w:rsidP="005D7C99">
            <w:pPr>
              <w:pStyle w:val="ListParagraph"/>
              <w:ind w:left="325"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            2.</w:t>
            </w:r>
          </w:p>
          <w:p w14:paraId="03498743" w14:textId="111BC405" w:rsidR="008E583E" w:rsidRPr="005D7C99" w:rsidRDefault="005D7C99" w:rsidP="005D7C99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                  3.</w:t>
            </w:r>
          </w:p>
        </w:tc>
        <w:tc>
          <w:tcPr>
            <w:tcW w:w="2753" w:type="dxa"/>
          </w:tcPr>
          <w:p w14:paraId="36D6B76F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0E193FB0" w14:textId="77777777" w:rsidTr="0010351A">
        <w:tc>
          <w:tcPr>
            <w:tcW w:w="2085" w:type="dxa"/>
          </w:tcPr>
          <w:p w14:paraId="6FD9A657" w14:textId="77777777" w:rsidR="008E583E" w:rsidRPr="005D7C9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5D7C99">
              <w:rPr>
                <w:rFonts w:ascii="Arial" w:hAnsi="Arial" w:cs="Arial"/>
                <w:sz w:val="20"/>
                <w:szCs w:val="20"/>
              </w:rPr>
              <w:t>1 group per day for 5 days.</w:t>
            </w:r>
          </w:p>
        </w:tc>
        <w:tc>
          <w:tcPr>
            <w:tcW w:w="2753" w:type="dxa"/>
          </w:tcPr>
          <w:p w14:paraId="0BCF38F1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27C8273B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95C652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40E600FF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2C0FBDF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508B6D8E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F6CEBC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0A65B63A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B0C7DD3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2943EEAE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2859C3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5D084B6E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242A0A4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711979B5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5F158D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4FCACBB7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1F6114F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4802D7C5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1C72C4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4E6B86A5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25031EFA" w14:textId="77777777" w:rsidTr="0010351A">
        <w:tc>
          <w:tcPr>
            <w:tcW w:w="2085" w:type="dxa"/>
          </w:tcPr>
          <w:p w14:paraId="79ACEAF2" w14:textId="77777777" w:rsidR="008E583E" w:rsidRPr="005D7C9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>LANGUAGE USE</w:t>
            </w:r>
          </w:p>
          <w:p w14:paraId="79BE45F7" w14:textId="77777777" w:rsidR="008E583E" w:rsidRPr="005D7C99" w:rsidRDefault="008E583E" w:rsidP="008E583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D7C99">
              <w:rPr>
                <w:rFonts w:ascii="Arial" w:hAnsi="Arial" w:cs="Arial"/>
                <w:bCs/>
                <w:sz w:val="20"/>
                <w:szCs w:val="20"/>
              </w:rPr>
              <w:t>1 day per week (Fridays)</w:t>
            </w:r>
          </w:p>
        </w:tc>
        <w:tc>
          <w:tcPr>
            <w:tcW w:w="2753" w:type="dxa"/>
          </w:tcPr>
          <w:p w14:paraId="138EFEE8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FD5CC97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816B38A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9F2AA8C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493BA34" w14:textId="77777777" w:rsidR="005D7C99" w:rsidRPr="005D7C99" w:rsidRDefault="005D7C99" w:rsidP="005D7C99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 xml:space="preserve">Uncountable nouns </w:t>
            </w:r>
          </w:p>
          <w:p w14:paraId="725B3BAC" w14:textId="77777777" w:rsidR="005D7C99" w:rsidRPr="005D7C99" w:rsidRDefault="005D7C99" w:rsidP="005D7C99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Units of measurement</w:t>
            </w:r>
          </w:p>
          <w:p w14:paraId="06D142FA" w14:textId="310D2D12" w:rsidR="008E583E" w:rsidRPr="005D7C99" w:rsidRDefault="005D7C99" w:rsidP="005D7C99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Explain that often, we add units of measurement to make uncountable nouns into countable nouns, e.g. we can say: one glass of milk, two glasses of milk</w:t>
            </w:r>
          </w:p>
        </w:tc>
      </w:tr>
      <w:tr w:rsidR="008E583E" w:rsidRPr="00DD24AE" w14:paraId="5C0CA619" w14:textId="77777777" w:rsidTr="0010351A">
        <w:tc>
          <w:tcPr>
            <w:tcW w:w="2085" w:type="dxa"/>
          </w:tcPr>
          <w:p w14:paraId="03C83278" w14:textId="77777777" w:rsidR="008E583E" w:rsidRPr="005D7C9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753" w:type="dxa"/>
          </w:tcPr>
          <w:p w14:paraId="3244CA4F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41212B1" w14:textId="2A706249" w:rsidR="008E583E" w:rsidRPr="005D7C99" w:rsidRDefault="005D7C99" w:rsidP="005D7C9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DBE workbook 2 pages 22</w:t>
            </w:r>
          </w:p>
        </w:tc>
        <w:tc>
          <w:tcPr>
            <w:tcW w:w="2753" w:type="dxa"/>
          </w:tcPr>
          <w:p w14:paraId="1463C98D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7E4F53C" w14:textId="06DF772F" w:rsidR="005D7C99" w:rsidRPr="005D7C99" w:rsidRDefault="005D7C99" w:rsidP="005D7C99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DBE workbook 2 pages 23</w:t>
            </w:r>
          </w:p>
          <w:p w14:paraId="5337D102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F5A08B4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3E9A6C73" w14:textId="77777777" w:rsidTr="0010351A">
        <w:tc>
          <w:tcPr>
            <w:tcW w:w="2085" w:type="dxa"/>
          </w:tcPr>
          <w:p w14:paraId="4309CB08" w14:textId="77777777" w:rsidR="005D7C99" w:rsidRDefault="005D7C99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4CFC93" w14:textId="294E7C78" w:rsidR="008E583E" w:rsidRPr="005D7C9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753" w:type="dxa"/>
          </w:tcPr>
          <w:p w14:paraId="5498D2B8" w14:textId="77777777" w:rsidR="005D7C99" w:rsidRDefault="005D7C99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827808" w14:textId="69BEB7AA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649D77FD" w14:textId="77777777" w:rsidR="005D7C99" w:rsidRDefault="005D7C99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43A2A7" w14:textId="05D8AE25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22BCB229" w14:textId="77777777" w:rsidR="005D7C99" w:rsidRDefault="005D7C99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5C388AE" w14:textId="71BAB4F3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2152FFA6" w14:textId="77777777" w:rsidR="005D7C99" w:rsidRDefault="005D7C99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5F54E6" w14:textId="3C0B8751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D7C9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3948E5A7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C9F194D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04D09668" w14:textId="77777777" w:rsidTr="0010351A">
        <w:tc>
          <w:tcPr>
            <w:tcW w:w="2085" w:type="dxa"/>
          </w:tcPr>
          <w:p w14:paraId="453F4A93" w14:textId="77777777" w:rsidR="008E583E" w:rsidRPr="005D7C9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81CB83B" w14:textId="77777777" w:rsidR="008E583E" w:rsidRPr="005D7C9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D7C99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70D46634" w14:textId="77777777" w:rsidR="008E583E" w:rsidRPr="005D7C9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1F61D0A1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68D6E28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AC7BAD0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B56A5F0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628C314" w14:textId="77777777" w:rsidR="008E583E" w:rsidRPr="005D7C9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126D9D7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76D74E93" w14:textId="00E57BE2" w:rsidR="00755556" w:rsidRPr="00DD24AE" w:rsidRDefault="00755556" w:rsidP="00755556">
      <w:pPr>
        <w:rPr>
          <w:rFonts w:ascii="Arial" w:hAnsi="Arial" w:cs="Arial"/>
          <w:b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70528" behindDoc="0" locked="0" layoutInCell="1" allowOverlap="1" wp14:anchorId="2CAAA3C3" wp14:editId="29593D3E">
            <wp:simplePos x="0" y="0"/>
            <wp:positionH relativeFrom="column">
              <wp:posOffset>-542925</wp:posOffset>
            </wp:positionH>
            <wp:positionV relativeFrom="paragraph">
              <wp:posOffset>-767715</wp:posOffset>
            </wp:positionV>
            <wp:extent cx="2047875" cy="685800"/>
            <wp:effectExtent l="0" t="0" r="9525" b="0"/>
            <wp:wrapSquare wrapText="bothSides"/>
            <wp:docPr id="4" name="Picture 4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24AE">
        <w:rPr>
          <w:rFonts w:ascii="Arial" w:hAnsi="Arial" w:cs="Arial"/>
        </w:rPr>
        <w:t xml:space="preserve">           </w:t>
      </w:r>
      <w:r w:rsidR="006C1FDF">
        <w:rPr>
          <w:rFonts w:ascii="Arial" w:hAnsi="Arial" w:cs="Arial"/>
        </w:rPr>
        <w:t xml:space="preserve">                                       </w:t>
      </w:r>
      <w:r w:rsidRPr="00DD24AE">
        <w:rPr>
          <w:rFonts w:ascii="Arial" w:hAnsi="Arial" w:cs="Arial"/>
        </w:rPr>
        <w:t xml:space="preserve">  </w:t>
      </w:r>
      <w:r w:rsidRPr="00DD24AE">
        <w:rPr>
          <w:rFonts w:ascii="Arial" w:hAnsi="Arial" w:cs="Arial"/>
          <w:b/>
        </w:rPr>
        <w:t>ECD/FOUNDATION PHASE</w:t>
      </w:r>
    </w:p>
    <w:p w14:paraId="3CEE622D" w14:textId="77777777" w:rsidR="00755556" w:rsidRPr="00DD24AE" w:rsidRDefault="00755556" w:rsidP="00755556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                                                                 LESSON PLANS: FIRST ADDITIONAL LANGUAGE – ENGLISH </w:t>
      </w:r>
    </w:p>
    <w:p w14:paraId="20392D18" w14:textId="3A016FAA" w:rsidR="00755556" w:rsidRPr="00DD24AE" w:rsidRDefault="00755556" w:rsidP="00755556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GRADE 3 TERM </w:t>
      </w:r>
      <w:r>
        <w:rPr>
          <w:rFonts w:ascii="Arial" w:hAnsi="Arial" w:cs="Arial"/>
          <w:b/>
        </w:rPr>
        <w:t>3</w:t>
      </w:r>
      <w:r w:rsidRPr="00DD24AE">
        <w:rPr>
          <w:rFonts w:ascii="Arial" w:hAnsi="Arial" w:cs="Arial"/>
          <w:b/>
        </w:rPr>
        <w:t xml:space="preserve">   </w:t>
      </w:r>
      <w:r>
        <w:rPr>
          <w:rFonts w:ascii="Arial" w:hAnsi="Arial" w:cs="Arial"/>
          <w:b/>
        </w:rPr>
        <w:t xml:space="preserve">                                                       </w:t>
      </w:r>
      <w:r w:rsidRPr="00DD24AE">
        <w:rPr>
          <w:rFonts w:ascii="Arial" w:hAnsi="Arial" w:cs="Arial"/>
          <w:b/>
        </w:rPr>
        <w:t xml:space="preserve"> MAXIMUM TIME OF 4 HOURS                  Week: </w:t>
      </w:r>
      <w:r>
        <w:rPr>
          <w:rFonts w:ascii="Arial" w:hAnsi="Arial" w:cs="Arial"/>
          <w:b/>
        </w:rPr>
        <w:t>8</w:t>
      </w:r>
      <w:r w:rsidRPr="00DD24AE">
        <w:rPr>
          <w:rFonts w:ascii="Arial" w:hAnsi="Arial" w:cs="Arial"/>
          <w:b/>
        </w:rPr>
        <w:t xml:space="preserve"> </w:t>
      </w:r>
      <w:r w:rsidR="0010351A">
        <w:rPr>
          <w:rFonts w:ascii="Arial" w:hAnsi="Arial" w:cs="Arial"/>
          <w:b/>
        </w:rPr>
        <w:t xml:space="preserve">- </w:t>
      </w:r>
      <w:r w:rsidR="0010351A" w:rsidRPr="00B52598">
        <w:rPr>
          <w:b/>
          <w:bCs/>
        </w:rPr>
        <w:t xml:space="preserve">Learning New Things </w:t>
      </w:r>
      <w:r w:rsidR="0010351A" w:rsidRPr="00B52598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="0010351A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Pr="00DD24AE">
        <w:rPr>
          <w:rFonts w:ascii="Arial" w:hAnsi="Arial" w:cs="Arial"/>
          <w:b/>
        </w:rPr>
        <w:t xml:space="preserve">                                                                                          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755556" w:rsidRPr="00DD24AE" w14:paraId="7CF42C92" w14:textId="77777777" w:rsidTr="0010351A">
        <w:tc>
          <w:tcPr>
            <w:tcW w:w="2085" w:type="dxa"/>
            <w:shd w:val="clear" w:color="auto" w:fill="D9D9D9" w:themeFill="background1" w:themeFillShade="D9"/>
          </w:tcPr>
          <w:p w14:paraId="4C83B5E7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COMPONENT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3E643FE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63CB68BF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0D7E62CC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44A0E5CE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6B9CE46D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FRIDAY</w:t>
            </w:r>
          </w:p>
        </w:tc>
      </w:tr>
      <w:tr w:rsidR="00755556" w:rsidRPr="00DD24AE" w14:paraId="7FF6C9F1" w14:textId="77777777" w:rsidTr="0010351A">
        <w:tc>
          <w:tcPr>
            <w:tcW w:w="2085" w:type="dxa"/>
          </w:tcPr>
          <w:p w14:paraId="3E5ECA5C" w14:textId="77777777" w:rsidR="00755556" w:rsidRPr="00E82C00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sz w:val="20"/>
                <w:szCs w:val="20"/>
              </w:rPr>
              <w:t xml:space="preserve">LISTENING AND SPEAKING: </w:t>
            </w:r>
            <w:r w:rsidRPr="00E82C00">
              <w:rPr>
                <w:rFonts w:ascii="Arial" w:hAnsi="Arial" w:cs="Arial"/>
                <w:sz w:val="20"/>
                <w:szCs w:val="20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558605DC" w14:textId="77777777" w:rsidR="00755556" w:rsidRPr="00E82C00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119BABFB" w14:textId="77777777" w:rsidR="00755556" w:rsidRPr="00E82C00" w:rsidRDefault="00755556" w:rsidP="0010351A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1C21749B" w14:textId="77777777" w:rsidR="00755556" w:rsidRPr="00E82C00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A832F88" w14:textId="77777777" w:rsidR="00755556" w:rsidRPr="00E82C00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25C34A5A" w14:textId="77777777" w:rsidR="00755556" w:rsidRPr="00E82C00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0081F48" w14:textId="77777777" w:rsidR="00755556" w:rsidRPr="00E82C00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2A4FD06" w14:textId="77777777" w:rsidR="00755556" w:rsidRPr="00E82C00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6E8BB049" w14:textId="77777777" w:rsidR="00755556" w:rsidRPr="00E82C00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5556" w:rsidRPr="00DD24AE" w14:paraId="6017CB78" w14:textId="77777777" w:rsidTr="0010351A">
        <w:tc>
          <w:tcPr>
            <w:tcW w:w="2085" w:type="dxa"/>
          </w:tcPr>
          <w:p w14:paraId="39AE1245" w14:textId="77777777" w:rsidR="00755556" w:rsidRPr="00E82C00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753" w:type="dxa"/>
          </w:tcPr>
          <w:p w14:paraId="641913FB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82C00">
              <w:rPr>
                <w:rFonts w:ascii="Arial" w:hAnsi="Arial" w:cs="Arial"/>
                <w:sz w:val="20"/>
                <w:szCs w:val="20"/>
              </w:rPr>
              <w:t>: If you have the Internet</w:t>
            </w:r>
          </w:p>
          <w:p w14:paraId="31206870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Use your hands to draw a square and pretend it’s a computer </w:t>
            </w: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The Internet, the Internet Oh, if you have the Internet, you can learn what you don’t know! </w:t>
            </w:r>
          </w:p>
          <w:p w14:paraId="43536BE0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Point to your head </w:t>
            </w:r>
          </w:p>
          <w:p w14:paraId="725E4C62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Find it on the Internet </w:t>
            </w:r>
          </w:p>
          <w:p w14:paraId="26A54DE7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Use your hands to draw a square and pretend it’s a computer </w:t>
            </w: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The Internet, the Internet; find it on the Internet. Get set, Google, go! </w:t>
            </w:r>
          </w:p>
          <w:p w14:paraId="7134A934" w14:textId="2EAA6BF7" w:rsidR="00755556" w:rsidRPr="00E82C00" w:rsidRDefault="006C1FDF" w:rsidP="006C1FDF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82C00">
              <w:rPr>
                <w:rFonts w:ascii="Arial" w:hAnsi="Arial" w:cs="Arial"/>
                <w:sz w:val="20"/>
                <w:szCs w:val="20"/>
              </w:rPr>
              <w:t>: Click your finger</w:t>
            </w:r>
          </w:p>
        </w:tc>
        <w:tc>
          <w:tcPr>
            <w:tcW w:w="2753" w:type="dxa"/>
          </w:tcPr>
          <w:p w14:paraId="0C4C1220" w14:textId="77777777" w:rsidR="00755556" w:rsidRPr="00E82C00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C64F5B3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82C00">
              <w:rPr>
                <w:rFonts w:ascii="Arial" w:hAnsi="Arial" w:cs="Arial"/>
                <w:sz w:val="20"/>
                <w:szCs w:val="20"/>
              </w:rPr>
              <w:t>: If you have the Internet</w:t>
            </w:r>
          </w:p>
          <w:p w14:paraId="0832A5B4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Use your hands to draw a square and pretend it’s a computer </w:t>
            </w: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The Internet, the Internet Oh, if you have the Internet, you can learn what you don’t know! </w:t>
            </w:r>
          </w:p>
          <w:p w14:paraId="1A0B9D6B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Point to your head </w:t>
            </w:r>
          </w:p>
          <w:p w14:paraId="4AA2E019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Find it on the Internet </w:t>
            </w:r>
          </w:p>
          <w:p w14:paraId="657BEAD5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Use your hands to draw a square and pretend it’s a computer </w:t>
            </w: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The Internet, the Internet; find it on the Internet. Get set, Google, go! </w:t>
            </w:r>
          </w:p>
          <w:p w14:paraId="4CC9E14F" w14:textId="5DECDFB8" w:rsidR="00755556" w:rsidRPr="00E82C00" w:rsidRDefault="006C1FDF" w:rsidP="006C1FDF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82C00">
              <w:rPr>
                <w:rFonts w:ascii="Arial" w:hAnsi="Arial" w:cs="Arial"/>
                <w:sz w:val="20"/>
                <w:szCs w:val="20"/>
              </w:rPr>
              <w:t>: Click your finger</w:t>
            </w:r>
          </w:p>
        </w:tc>
        <w:tc>
          <w:tcPr>
            <w:tcW w:w="2753" w:type="dxa"/>
          </w:tcPr>
          <w:p w14:paraId="77D57806" w14:textId="77777777" w:rsidR="00755556" w:rsidRPr="00E82C00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B4C26E2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82C00">
              <w:rPr>
                <w:rFonts w:ascii="Arial" w:hAnsi="Arial" w:cs="Arial"/>
                <w:sz w:val="20"/>
                <w:szCs w:val="20"/>
              </w:rPr>
              <w:t>: If you have the Internet</w:t>
            </w:r>
          </w:p>
          <w:p w14:paraId="137C94DB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Use your hands to draw a square and pretend it’s a computer </w:t>
            </w: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The Internet, the Internet Oh, if you have the Internet, you can learn what you don’t know! </w:t>
            </w:r>
          </w:p>
          <w:p w14:paraId="2D67467D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Point to your head </w:t>
            </w:r>
          </w:p>
          <w:p w14:paraId="6E07F456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Find it on the Internet </w:t>
            </w:r>
          </w:p>
          <w:p w14:paraId="423579A8" w14:textId="77777777" w:rsidR="006C1FDF" w:rsidRPr="00E82C00" w:rsidRDefault="006C1FDF" w:rsidP="006C1FD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Use your hands to draw a square and pretend it’s a computer </w:t>
            </w: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The Internet, the Internet; find it on the Internet. Get set, Google, go! </w:t>
            </w:r>
          </w:p>
          <w:p w14:paraId="3351B19E" w14:textId="188909F6" w:rsidR="00755556" w:rsidRPr="00E82C00" w:rsidRDefault="006C1FDF" w:rsidP="006C1FD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82C00">
              <w:rPr>
                <w:rFonts w:ascii="Arial" w:hAnsi="Arial" w:cs="Arial"/>
                <w:sz w:val="20"/>
                <w:szCs w:val="20"/>
              </w:rPr>
              <w:t>: Click your finger</w:t>
            </w:r>
          </w:p>
        </w:tc>
      </w:tr>
      <w:tr w:rsidR="00755556" w:rsidRPr="00DD24AE" w14:paraId="2BB96CF2" w14:textId="77777777" w:rsidTr="0010351A">
        <w:tc>
          <w:tcPr>
            <w:tcW w:w="2085" w:type="dxa"/>
          </w:tcPr>
          <w:p w14:paraId="0BE5A8F7" w14:textId="77777777" w:rsidR="00755556" w:rsidRPr="00E82C00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753" w:type="dxa"/>
          </w:tcPr>
          <w:p w14:paraId="048FD491" w14:textId="0D156ACB" w:rsidR="00755556" w:rsidRPr="00E82C00" w:rsidRDefault="006C1FDF" w:rsidP="0010351A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1CDA6112" w14:textId="77777777" w:rsidR="00755556" w:rsidRPr="00E82C00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0CAB155" w14:textId="62890A2F" w:rsidR="00755556" w:rsidRPr="00E82C00" w:rsidRDefault="006C1FDF" w:rsidP="0010351A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7B01A96C" w14:textId="77777777" w:rsidR="00755556" w:rsidRPr="00E82C00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9CD8023" w14:textId="1C6EAC4B" w:rsidR="00755556" w:rsidRPr="00E82C00" w:rsidRDefault="006C1FDF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</w:tr>
      <w:tr w:rsidR="00755556" w:rsidRPr="00DD24AE" w14:paraId="159A61D0" w14:textId="77777777" w:rsidTr="0010351A">
        <w:tc>
          <w:tcPr>
            <w:tcW w:w="2085" w:type="dxa"/>
          </w:tcPr>
          <w:p w14:paraId="03955C88" w14:textId="77777777" w:rsidR="00755556" w:rsidRPr="00DD24AE" w:rsidRDefault="00755556" w:rsidP="0010351A">
            <w:pPr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VOCABULARY</w:t>
            </w:r>
          </w:p>
        </w:tc>
        <w:tc>
          <w:tcPr>
            <w:tcW w:w="2753" w:type="dxa"/>
          </w:tcPr>
          <w:p w14:paraId="140B6E01" w14:textId="760BD3D7" w:rsidR="00755556" w:rsidRPr="00DD24AE" w:rsidRDefault="006C1FDF" w:rsidP="0010351A">
            <w:pPr>
              <w:rPr>
                <w:rFonts w:ascii="Arial" w:hAnsi="Arial" w:cs="Arial"/>
              </w:rPr>
            </w:pPr>
            <w:r>
              <w:t xml:space="preserve">library, librarian, borrow, research </w:t>
            </w:r>
          </w:p>
        </w:tc>
        <w:tc>
          <w:tcPr>
            <w:tcW w:w="2753" w:type="dxa"/>
          </w:tcPr>
          <w:p w14:paraId="1587D05E" w14:textId="77777777" w:rsidR="00755556" w:rsidRPr="00DD24AE" w:rsidRDefault="00755556" w:rsidP="0010351A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16515BE0" w14:textId="7897E3D1" w:rsidR="00755556" w:rsidRPr="00DD24AE" w:rsidRDefault="006C1FDF" w:rsidP="0010351A">
            <w:pPr>
              <w:rPr>
                <w:rFonts w:ascii="Arial" w:hAnsi="Arial" w:cs="Arial"/>
              </w:rPr>
            </w:pPr>
            <w:r>
              <w:t>bookstore, expensive, cheap, own</w:t>
            </w:r>
          </w:p>
        </w:tc>
        <w:tc>
          <w:tcPr>
            <w:tcW w:w="2753" w:type="dxa"/>
          </w:tcPr>
          <w:p w14:paraId="4A3E5CEB" w14:textId="77777777" w:rsidR="00755556" w:rsidRPr="00DD24AE" w:rsidRDefault="00755556" w:rsidP="0010351A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557F7438" w14:textId="2BAB1A34" w:rsidR="00755556" w:rsidRPr="00DD24AE" w:rsidRDefault="006C1FDF" w:rsidP="0010351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t>information, ask, usually, resources</w:t>
            </w:r>
          </w:p>
        </w:tc>
      </w:tr>
      <w:tr w:rsidR="00755556" w:rsidRPr="00DD24AE" w14:paraId="7C74964C" w14:textId="77777777" w:rsidTr="0010351A">
        <w:tc>
          <w:tcPr>
            <w:tcW w:w="2085" w:type="dxa"/>
          </w:tcPr>
          <w:p w14:paraId="5EA71764" w14:textId="77777777" w:rsidR="00755556" w:rsidRPr="00DD24AE" w:rsidRDefault="00755556" w:rsidP="0010351A">
            <w:pPr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SIGHT WORDS</w:t>
            </w:r>
          </w:p>
        </w:tc>
        <w:tc>
          <w:tcPr>
            <w:tcW w:w="2753" w:type="dxa"/>
          </w:tcPr>
          <w:p w14:paraId="4B394553" w14:textId="333721B4" w:rsidR="00755556" w:rsidRPr="00DD24AE" w:rsidRDefault="006C1FDF" w:rsidP="0010351A">
            <w:pPr>
              <w:pStyle w:val="ListParagraph"/>
              <w:ind w:left="-58"/>
              <w:rPr>
                <w:rFonts w:ascii="Arial" w:hAnsi="Arial" w:cs="Arial"/>
              </w:rPr>
            </w:pPr>
            <w:r>
              <w:t>waste, what, search, learnt, seen</w:t>
            </w:r>
          </w:p>
        </w:tc>
        <w:tc>
          <w:tcPr>
            <w:tcW w:w="2753" w:type="dxa"/>
          </w:tcPr>
          <w:p w14:paraId="6F254D80" w14:textId="77777777" w:rsidR="00755556" w:rsidRPr="00DD24AE" w:rsidRDefault="00755556" w:rsidP="0010351A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46B5CDCE" w14:textId="31CA3755" w:rsidR="00755556" w:rsidRPr="00DD24AE" w:rsidRDefault="006C1FDF" w:rsidP="0010351A">
            <w:pPr>
              <w:rPr>
                <w:rFonts w:ascii="Arial" w:hAnsi="Arial" w:cs="Arial"/>
              </w:rPr>
            </w:pPr>
            <w:r>
              <w:t>waste, what, search, learnt, seen</w:t>
            </w:r>
          </w:p>
        </w:tc>
        <w:tc>
          <w:tcPr>
            <w:tcW w:w="2753" w:type="dxa"/>
          </w:tcPr>
          <w:p w14:paraId="47A52F94" w14:textId="77777777" w:rsidR="00755556" w:rsidRPr="00DD24AE" w:rsidRDefault="00755556" w:rsidP="0010351A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0B629B80" w14:textId="77777777" w:rsidR="00755556" w:rsidRDefault="006C1FDF" w:rsidP="0010351A">
            <w:pPr>
              <w:pStyle w:val="ListParagraph"/>
              <w:ind w:left="0"/>
            </w:pPr>
            <w:r>
              <w:t>waste, what, search, learnt, seen</w:t>
            </w:r>
          </w:p>
          <w:p w14:paraId="6D94B1C4" w14:textId="2A11E3F3" w:rsidR="00E82C00" w:rsidRPr="00DD24AE" w:rsidRDefault="00E82C00" w:rsidP="0010351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8E583E" w:rsidRPr="00DD24AE" w14:paraId="77E77523" w14:textId="77777777" w:rsidTr="0010351A">
        <w:tc>
          <w:tcPr>
            <w:tcW w:w="2085" w:type="dxa"/>
          </w:tcPr>
          <w:p w14:paraId="1FB6E99B" w14:textId="77777777" w:rsidR="008E583E" w:rsidRPr="00E82C00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SHARED READING: </w:t>
            </w:r>
          </w:p>
          <w:p w14:paraId="472CACDC" w14:textId="77777777" w:rsidR="008E583E" w:rsidRPr="00E82C00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E82C00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17F04DB0" w14:textId="77777777" w:rsidR="008E583E" w:rsidRPr="00E82C00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8E123A3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  <w:r w:rsidRPr="00E82C00">
              <w:rPr>
                <w:rFonts w:ascii="Arial" w:hAnsi="Arial" w:cs="Arial"/>
                <w:sz w:val="20"/>
                <w:szCs w:val="20"/>
              </w:rPr>
              <w:t>2 days per week, Tuesdays and Thursdays</w:t>
            </w:r>
          </w:p>
          <w:p w14:paraId="70212816" w14:textId="77777777" w:rsidR="008E583E" w:rsidRPr="00E82C00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430BC835" w14:textId="77777777" w:rsidR="008E583E" w:rsidRPr="00E82C00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354EAA6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Tuesday 1: Pre Read </w:t>
            </w:r>
          </w:p>
          <w:p w14:paraId="0BBAA54B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Tuesday 2: Second read </w:t>
            </w:r>
          </w:p>
          <w:p w14:paraId="1515C380" w14:textId="5FA3FCBD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EF9BA05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263F090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Thursday 1: First Read</w:t>
            </w:r>
          </w:p>
          <w:p w14:paraId="45CB8B52" w14:textId="1F106E46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Thursday 2: Post reading activity</w:t>
            </w:r>
          </w:p>
        </w:tc>
        <w:tc>
          <w:tcPr>
            <w:tcW w:w="2753" w:type="dxa"/>
          </w:tcPr>
          <w:p w14:paraId="2CACAFF8" w14:textId="77777777" w:rsidR="008E583E" w:rsidRPr="00E82C00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32B14BA7" w14:textId="77777777" w:rsidTr="0010351A">
        <w:tc>
          <w:tcPr>
            <w:tcW w:w="2085" w:type="dxa"/>
          </w:tcPr>
          <w:p w14:paraId="0585BAD3" w14:textId="77777777" w:rsidR="008E583E" w:rsidRPr="00E82C00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sz w:val="20"/>
                <w:szCs w:val="20"/>
              </w:rPr>
              <w:t xml:space="preserve">PHONICS – </w:t>
            </w:r>
            <w:r w:rsidRPr="00E82C00">
              <w:rPr>
                <w:rFonts w:ascii="Arial" w:hAnsi="Arial" w:cs="Arial"/>
                <w:sz w:val="20"/>
                <w:szCs w:val="20"/>
              </w:rPr>
              <w:t>3 days per week, Mondays, Wednesdays &amp; Fridays and 1 spelling test and dictation per week.</w:t>
            </w:r>
            <w:r w:rsidRPr="00E82C00">
              <w:rPr>
                <w:rFonts w:ascii="Arial" w:hAnsi="Arial" w:cs="Arial"/>
                <w:b/>
                <w:sz w:val="20"/>
                <w:szCs w:val="20"/>
              </w:rPr>
              <w:t xml:space="preserve"> U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se own Phonics programme. </w:t>
            </w:r>
          </w:p>
        </w:tc>
        <w:tc>
          <w:tcPr>
            <w:tcW w:w="2753" w:type="dxa"/>
          </w:tcPr>
          <w:p w14:paraId="3763FBD0" w14:textId="77777777" w:rsidR="006C1FDF" w:rsidRPr="00E82C00" w:rsidRDefault="006C1FDF" w:rsidP="006C1FD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6B617A68" w14:textId="60C696C2" w:rsidR="006C1FDF" w:rsidRPr="00E82C00" w:rsidRDefault="006C1FDF" w:rsidP="006C1FD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nch</w:t>
            </w:r>
            <w:proofErr w:type="spellEnd"/>
            <w:r w:rsidRPr="00E82C00">
              <w:rPr>
                <w:rFonts w:ascii="Arial" w:hAnsi="Arial" w:cs="Arial"/>
                <w:sz w:val="20"/>
                <w:szCs w:val="20"/>
              </w:rPr>
              <w:t xml:space="preserve">: lunch, bunch, munch, punch, stench, bench, drench, pinch </w:t>
            </w:r>
          </w:p>
          <w:p w14:paraId="77DD1B13" w14:textId="5FB09ABF" w:rsidR="008E583E" w:rsidRPr="00E82C00" w:rsidRDefault="008E583E" w:rsidP="006C1FDF">
            <w:pPr>
              <w:pStyle w:val="ListParagraph"/>
              <w:ind w:left="84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78648F00" w14:textId="77777777" w:rsidR="008E583E" w:rsidRPr="00E82C00" w:rsidRDefault="008E583E" w:rsidP="008E583E">
            <w:pPr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52D6BD4" w14:textId="77777777" w:rsidR="006C1FDF" w:rsidRPr="00E82C00" w:rsidRDefault="006C1FDF" w:rsidP="006C1FD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Do segmenting and blending </w:t>
            </w:r>
          </w:p>
          <w:p w14:paraId="51F8E7C6" w14:textId="0A8E60B6" w:rsidR="008E583E" w:rsidRPr="00E82C00" w:rsidRDefault="006C1FDF" w:rsidP="006C1FDF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bCs/>
                <w:sz w:val="20"/>
                <w:szCs w:val="20"/>
              </w:rPr>
              <w:t>Written</w:t>
            </w:r>
            <w:r w:rsidRPr="00E82C00">
              <w:rPr>
                <w:rFonts w:ascii="Arial" w:hAnsi="Arial" w:cs="Arial"/>
                <w:sz w:val="20"/>
                <w:szCs w:val="20"/>
              </w:rPr>
              <w:t>: Word building and sentence construction</w:t>
            </w:r>
          </w:p>
        </w:tc>
        <w:tc>
          <w:tcPr>
            <w:tcW w:w="2753" w:type="dxa"/>
          </w:tcPr>
          <w:p w14:paraId="54E08812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4D0FF05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20D42C8C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06BDC683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11C1B1F8" w14:textId="77777777" w:rsidR="006C1FDF" w:rsidRPr="00E82C00" w:rsidRDefault="006C1FDF" w:rsidP="006C1FD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Do a word game </w:t>
            </w:r>
          </w:p>
          <w:p w14:paraId="3975464A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EC8B85" w14:textId="77777777" w:rsidR="008E583E" w:rsidRPr="00E82C00" w:rsidRDefault="008E583E" w:rsidP="006C1FDF">
            <w:pPr>
              <w:pStyle w:val="ListParagraph"/>
              <w:ind w:left="-26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541D5987" w14:textId="77777777" w:rsidTr="0010351A">
        <w:tc>
          <w:tcPr>
            <w:tcW w:w="2085" w:type="dxa"/>
          </w:tcPr>
          <w:p w14:paraId="56B01371" w14:textId="77777777" w:rsidR="008E583E" w:rsidRPr="00E82C00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sz w:val="20"/>
                <w:szCs w:val="20"/>
              </w:rPr>
              <w:t>WRITING</w:t>
            </w:r>
            <w:r w:rsidRPr="00E82C00">
              <w:rPr>
                <w:rFonts w:ascii="Arial" w:hAnsi="Arial" w:cs="Arial"/>
                <w:sz w:val="20"/>
                <w:szCs w:val="20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3BE6C4B8" w14:textId="77777777" w:rsidR="008E583E" w:rsidRPr="00E82C00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753" w:type="dxa"/>
          </w:tcPr>
          <w:p w14:paraId="0DB162FB" w14:textId="77777777" w:rsidR="006C1FDF" w:rsidRPr="00E82C00" w:rsidRDefault="006C1FDF" w:rsidP="006C1FDF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Day 1: Edit the work of the previous week             Checklist: I used capital </w:t>
            </w:r>
          </w:p>
          <w:p w14:paraId="24347183" w14:textId="62D748D6" w:rsidR="006C1FDF" w:rsidRPr="00E82C00" w:rsidRDefault="006C1FDF" w:rsidP="006C1FD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                  letters</w:t>
            </w:r>
          </w:p>
          <w:p w14:paraId="6EE085FF" w14:textId="77777777" w:rsidR="006C1FDF" w:rsidRPr="00E82C00" w:rsidRDefault="006C1FDF" w:rsidP="006C1FDF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           I used </w:t>
            </w:r>
          </w:p>
          <w:p w14:paraId="0AF36B0F" w14:textId="2B815EB3" w:rsidR="006C1FDF" w:rsidRPr="00E82C00" w:rsidRDefault="006C1FDF" w:rsidP="006C1FDF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           punctuation</w:t>
            </w:r>
          </w:p>
          <w:p w14:paraId="3E20363C" w14:textId="77777777" w:rsidR="006C1FDF" w:rsidRPr="00E82C00" w:rsidRDefault="006C1FDF" w:rsidP="006C1FDF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           I checked my </w:t>
            </w:r>
          </w:p>
          <w:p w14:paraId="375EE854" w14:textId="0135C29F" w:rsidR="006C1FDF" w:rsidRPr="00E82C00" w:rsidRDefault="006C1FDF" w:rsidP="006C1FDF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           verbs</w:t>
            </w:r>
          </w:p>
          <w:p w14:paraId="5F94BE7D" w14:textId="77777777" w:rsidR="006C1FDF" w:rsidRPr="00E82C00" w:rsidRDefault="006C1FDF" w:rsidP="006C1FDF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           I wrote my </w:t>
            </w:r>
          </w:p>
          <w:p w14:paraId="70487504" w14:textId="77777777" w:rsidR="006C1FDF" w:rsidRPr="00E82C00" w:rsidRDefault="006C1FDF" w:rsidP="006C1FDF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           pronouns with a </w:t>
            </w:r>
          </w:p>
          <w:p w14:paraId="5B70299F" w14:textId="5F812854" w:rsidR="008E583E" w:rsidRPr="00E82C00" w:rsidRDefault="006C1FDF" w:rsidP="00E82C0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           capital letter. </w:t>
            </w:r>
          </w:p>
        </w:tc>
        <w:tc>
          <w:tcPr>
            <w:tcW w:w="2753" w:type="dxa"/>
          </w:tcPr>
          <w:p w14:paraId="78F99ED0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B4E7A8A" w14:textId="50F3E7F0" w:rsidR="008E583E" w:rsidRPr="00E82C00" w:rsidRDefault="006C1FDF" w:rsidP="006C1FDF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Day 2: “Publish” their work (Write the corrected work in the classwork book.</w:t>
            </w:r>
          </w:p>
        </w:tc>
        <w:tc>
          <w:tcPr>
            <w:tcW w:w="2753" w:type="dxa"/>
          </w:tcPr>
          <w:p w14:paraId="2CBFC60B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4D79C02D" w14:textId="77777777" w:rsidTr="0010351A">
        <w:tc>
          <w:tcPr>
            <w:tcW w:w="2085" w:type="dxa"/>
          </w:tcPr>
          <w:p w14:paraId="05007F77" w14:textId="77777777" w:rsidR="008E583E" w:rsidRPr="00E82C00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E82C00">
              <w:rPr>
                <w:rFonts w:ascii="Arial" w:hAnsi="Arial" w:cs="Arial"/>
                <w:sz w:val="20"/>
                <w:szCs w:val="20"/>
              </w:rPr>
              <w:t>1 group per day for 5 days.</w:t>
            </w:r>
          </w:p>
        </w:tc>
        <w:tc>
          <w:tcPr>
            <w:tcW w:w="2753" w:type="dxa"/>
          </w:tcPr>
          <w:p w14:paraId="7F26AF86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0A28A9D5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08177C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3279D859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076DA22E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F37C01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7EE8FC2A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4B1ED43D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C10119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1F540D3A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768C2855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F442E8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2AB7AC34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63560C59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7249AC7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5252CC70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0E4B1EC1" w14:textId="77777777" w:rsidTr="0010351A">
        <w:tc>
          <w:tcPr>
            <w:tcW w:w="2085" w:type="dxa"/>
          </w:tcPr>
          <w:p w14:paraId="52CE4FDE" w14:textId="77777777" w:rsidR="008E583E" w:rsidRPr="00E82C00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sz w:val="20"/>
                <w:szCs w:val="20"/>
              </w:rPr>
              <w:t>LANGUAGE USE</w:t>
            </w:r>
          </w:p>
          <w:p w14:paraId="4FDAE977" w14:textId="77777777" w:rsidR="008E583E" w:rsidRPr="00E82C00" w:rsidRDefault="008E583E" w:rsidP="008E583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82C00">
              <w:rPr>
                <w:rFonts w:ascii="Arial" w:hAnsi="Arial" w:cs="Arial"/>
                <w:bCs/>
                <w:sz w:val="20"/>
                <w:szCs w:val="20"/>
              </w:rPr>
              <w:t>1 day per week (Fridays)</w:t>
            </w:r>
          </w:p>
        </w:tc>
        <w:tc>
          <w:tcPr>
            <w:tcW w:w="2753" w:type="dxa"/>
          </w:tcPr>
          <w:p w14:paraId="1C3B50B3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A93AE08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E883BEC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B6FD6D4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A1C1EE4" w14:textId="77777777" w:rsidR="008E583E" w:rsidRDefault="006C1FDF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Units of measurement, e.g. glass, cup, jar, box, kilogram, piece, packet, bottle, teaspoon</w:t>
            </w:r>
          </w:p>
          <w:p w14:paraId="6CE692F1" w14:textId="77777777" w:rsidR="00E82C00" w:rsidRDefault="00E82C00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C9153DE" w14:textId="53D9FDB3" w:rsidR="00E82C00" w:rsidRPr="00E82C00" w:rsidRDefault="00E82C00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6D663A6A" w14:textId="77777777" w:rsidTr="0010351A">
        <w:tc>
          <w:tcPr>
            <w:tcW w:w="2085" w:type="dxa"/>
          </w:tcPr>
          <w:p w14:paraId="6D6CFC84" w14:textId="77777777" w:rsidR="00E82C00" w:rsidRDefault="00E82C00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2E780F1" w14:textId="64A01C5D" w:rsidR="008E583E" w:rsidRPr="00E82C00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753" w:type="dxa"/>
          </w:tcPr>
          <w:p w14:paraId="364A8B8C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5669597" w14:textId="77777777" w:rsidR="00E82C00" w:rsidRDefault="00E82C00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4AA9A9" w14:textId="092040E7" w:rsidR="006C1FDF" w:rsidRPr="00E82C00" w:rsidRDefault="006C1FDF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47DFC1D2" w14:textId="77777777" w:rsidR="008E583E" w:rsidRDefault="006C1FDF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 xml:space="preserve">25 – 26 </w:t>
            </w:r>
          </w:p>
          <w:p w14:paraId="64D84636" w14:textId="4DB585ED" w:rsidR="00E82C00" w:rsidRPr="00E82C00" w:rsidRDefault="00E82C00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80A62FA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F76700E" w14:textId="77777777" w:rsidR="00E82C00" w:rsidRDefault="00E82C00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183F71A" w14:textId="3B859A1F" w:rsidR="008E583E" w:rsidRPr="00E82C00" w:rsidRDefault="006C1FDF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DBE workbook 2 pages 27</w:t>
            </w:r>
          </w:p>
        </w:tc>
        <w:tc>
          <w:tcPr>
            <w:tcW w:w="2753" w:type="dxa"/>
          </w:tcPr>
          <w:p w14:paraId="5EAB5199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584A2C7B" w14:textId="77777777" w:rsidTr="0010351A">
        <w:tc>
          <w:tcPr>
            <w:tcW w:w="2085" w:type="dxa"/>
          </w:tcPr>
          <w:p w14:paraId="2AFC53C3" w14:textId="77777777" w:rsidR="00E82C00" w:rsidRDefault="00E82C00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5DBDA90" w14:textId="6E1B5E44" w:rsidR="008E583E" w:rsidRPr="00E82C00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753" w:type="dxa"/>
          </w:tcPr>
          <w:p w14:paraId="29AB917F" w14:textId="77777777" w:rsidR="00E82C00" w:rsidRDefault="00E82C00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5C8912" w14:textId="2D261976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3D3794CF" w14:textId="77777777" w:rsidR="00E82C00" w:rsidRDefault="00E82C00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0371AD" w14:textId="35F96F82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029AC153" w14:textId="77777777" w:rsidR="00E82C00" w:rsidRDefault="00E82C00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2CB02B" w14:textId="1854A716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EFAL DBE W/B p________</w:t>
            </w:r>
          </w:p>
        </w:tc>
        <w:tc>
          <w:tcPr>
            <w:tcW w:w="2753" w:type="dxa"/>
          </w:tcPr>
          <w:p w14:paraId="7A8B25BE" w14:textId="77777777" w:rsidR="00E82C00" w:rsidRDefault="00E82C00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6F55E8" w14:textId="05F747D3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E82C00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353FA1E3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5325DED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7F4AF30A" w14:textId="77777777" w:rsidTr="0010351A">
        <w:tc>
          <w:tcPr>
            <w:tcW w:w="2085" w:type="dxa"/>
          </w:tcPr>
          <w:p w14:paraId="30994D4A" w14:textId="77777777" w:rsidR="008E583E" w:rsidRPr="00E82C00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36EB39" w14:textId="77777777" w:rsidR="008E583E" w:rsidRPr="00E82C00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2C00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49EAAD4B" w14:textId="77777777" w:rsidR="008E583E" w:rsidRPr="00E82C00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4B06E9F1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3499844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963611E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4916B68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9D22E67" w14:textId="77777777" w:rsidR="008E583E" w:rsidRPr="00E82C00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95ACDBA" w14:textId="77777777" w:rsidR="00755556" w:rsidRPr="00DD24AE" w:rsidRDefault="00755556" w:rsidP="00755556">
      <w:pPr>
        <w:rPr>
          <w:rFonts w:ascii="Arial" w:hAnsi="Arial" w:cs="Arial"/>
        </w:rPr>
      </w:pPr>
    </w:p>
    <w:p w14:paraId="2B934598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4BE196C9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28626A33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6290DD73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6A8C6415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26E87BA2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3FDBAEF2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69D3637C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6D9C89A0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2958A973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49697106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6D21E19F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47D986EC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7F19F6CE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221E2C55" w14:textId="77777777" w:rsidR="00755556" w:rsidRPr="00DD24AE" w:rsidRDefault="00755556" w:rsidP="00755556">
      <w:pPr>
        <w:rPr>
          <w:rFonts w:ascii="Arial" w:hAnsi="Arial" w:cs="Arial"/>
          <w:b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71552" behindDoc="0" locked="0" layoutInCell="1" allowOverlap="1" wp14:anchorId="5F8F3F59" wp14:editId="157E32A5">
            <wp:simplePos x="0" y="0"/>
            <wp:positionH relativeFrom="column">
              <wp:posOffset>-600075</wp:posOffset>
            </wp:positionH>
            <wp:positionV relativeFrom="paragraph">
              <wp:posOffset>-586740</wp:posOffset>
            </wp:positionV>
            <wp:extent cx="2047875" cy="685800"/>
            <wp:effectExtent l="0" t="0" r="9525" b="0"/>
            <wp:wrapSquare wrapText="bothSides"/>
            <wp:docPr id="5" name="Picture 5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24AE">
        <w:rPr>
          <w:rFonts w:ascii="Arial" w:hAnsi="Arial" w:cs="Arial"/>
        </w:rPr>
        <w:t xml:space="preserve">                                                       </w:t>
      </w:r>
      <w:r w:rsidRPr="00DD24AE">
        <w:rPr>
          <w:rFonts w:ascii="Arial" w:hAnsi="Arial" w:cs="Arial"/>
          <w:b/>
        </w:rPr>
        <w:t>ECD/FOUNDATION PHASE</w:t>
      </w:r>
    </w:p>
    <w:p w14:paraId="7A977724" w14:textId="77777777" w:rsidR="00755556" w:rsidRPr="00DD24AE" w:rsidRDefault="00755556" w:rsidP="00755556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                                                                  LESSON PLANS: FIRST ADDITIONAL LANGUAGE – ENGLISH </w:t>
      </w:r>
    </w:p>
    <w:p w14:paraId="1FC29E1C" w14:textId="6635C23D" w:rsidR="00755556" w:rsidRPr="00DD24AE" w:rsidRDefault="00755556" w:rsidP="0010351A">
      <w:pPr>
        <w:jc w:val="center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GRADE 3 TERM </w:t>
      </w:r>
      <w:r>
        <w:rPr>
          <w:rFonts w:ascii="Arial" w:hAnsi="Arial" w:cs="Arial"/>
          <w:b/>
        </w:rPr>
        <w:t>3</w:t>
      </w:r>
      <w:r w:rsidRPr="00DD24AE">
        <w:rPr>
          <w:rFonts w:ascii="Arial" w:hAnsi="Arial" w:cs="Arial"/>
          <w:b/>
        </w:rPr>
        <w:t xml:space="preserve">           </w:t>
      </w:r>
      <w:r>
        <w:rPr>
          <w:rFonts w:ascii="Arial" w:hAnsi="Arial" w:cs="Arial"/>
          <w:b/>
        </w:rPr>
        <w:t xml:space="preserve">                                                  </w:t>
      </w:r>
      <w:r w:rsidRPr="00DD24AE">
        <w:rPr>
          <w:rFonts w:ascii="Arial" w:hAnsi="Arial" w:cs="Arial"/>
          <w:b/>
        </w:rPr>
        <w:t xml:space="preserve">MAXIMUM TIME OF 4 HOURS                               Week: </w:t>
      </w:r>
      <w:r>
        <w:rPr>
          <w:rFonts w:ascii="Arial" w:hAnsi="Arial" w:cs="Arial"/>
          <w:b/>
        </w:rPr>
        <w:t>9</w:t>
      </w:r>
      <w:r w:rsidRPr="00DD24AE">
        <w:rPr>
          <w:rFonts w:ascii="Arial" w:hAnsi="Arial" w:cs="Arial"/>
          <w:b/>
        </w:rPr>
        <w:t xml:space="preserve"> </w:t>
      </w:r>
      <w:r w:rsidR="0010351A">
        <w:rPr>
          <w:rFonts w:ascii="Arial" w:hAnsi="Arial" w:cs="Arial"/>
          <w:b/>
        </w:rPr>
        <w:t xml:space="preserve">– </w:t>
      </w:r>
      <w:r w:rsidR="0010351A" w:rsidRPr="00B52598">
        <w:rPr>
          <w:b/>
          <w:bCs/>
        </w:rPr>
        <w:t>Identities</w:t>
      </w:r>
      <w:r w:rsidR="0010351A">
        <w:rPr>
          <w:b/>
          <w:bCs/>
        </w:rPr>
        <w:t xml:space="preserve"> </w:t>
      </w:r>
      <w:r w:rsidRPr="00DD24AE">
        <w:rPr>
          <w:rFonts w:ascii="Arial" w:hAnsi="Arial" w:cs="Arial"/>
          <w:b/>
        </w:rPr>
        <w:t xml:space="preserve">                                                                                            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755556" w:rsidRPr="00DD24AE" w14:paraId="17532EF2" w14:textId="77777777" w:rsidTr="0010351A">
        <w:tc>
          <w:tcPr>
            <w:tcW w:w="2085" w:type="dxa"/>
            <w:shd w:val="clear" w:color="auto" w:fill="D9D9D9" w:themeFill="background1" w:themeFillShade="D9"/>
          </w:tcPr>
          <w:p w14:paraId="08385FBB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COMPONENT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5BD4E50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A725AE7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10165C43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44DE320F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1B333A60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FRIDAY</w:t>
            </w:r>
          </w:p>
        </w:tc>
      </w:tr>
      <w:tr w:rsidR="00755556" w:rsidRPr="00DD24AE" w14:paraId="6D328B36" w14:textId="77777777" w:rsidTr="0010351A">
        <w:tc>
          <w:tcPr>
            <w:tcW w:w="2085" w:type="dxa"/>
          </w:tcPr>
          <w:p w14:paraId="6D3CCAFC" w14:textId="77777777" w:rsidR="00755556" w:rsidRPr="005A717F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 xml:space="preserve">LISTENING AND SPEAKING: </w:t>
            </w:r>
            <w:r w:rsidRPr="005A717F">
              <w:rPr>
                <w:rFonts w:ascii="Arial" w:hAnsi="Arial" w:cs="Arial"/>
                <w:sz w:val="20"/>
                <w:szCs w:val="20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504413EA" w14:textId="77777777" w:rsidR="00755556" w:rsidRPr="005A717F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5EBCE746" w14:textId="77777777" w:rsidR="00755556" w:rsidRPr="005A717F" w:rsidRDefault="00755556" w:rsidP="0010351A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10015E85" w14:textId="77777777" w:rsidR="00755556" w:rsidRPr="005A717F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F93D1FC" w14:textId="77777777" w:rsidR="00755556" w:rsidRPr="005A717F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04EB76D5" w14:textId="77777777" w:rsidR="00755556" w:rsidRPr="005A717F" w:rsidRDefault="00755556" w:rsidP="0010351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583A8B64" w14:textId="77777777" w:rsidR="00755556" w:rsidRPr="005A717F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9025624" w14:textId="77777777" w:rsidR="00755556" w:rsidRPr="005A717F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49AF829D" w14:textId="77777777" w:rsidR="00755556" w:rsidRPr="005A717F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5556" w:rsidRPr="00DD24AE" w14:paraId="44C37B69" w14:textId="77777777" w:rsidTr="0010351A">
        <w:tc>
          <w:tcPr>
            <w:tcW w:w="2085" w:type="dxa"/>
          </w:tcPr>
          <w:p w14:paraId="47139013" w14:textId="77777777" w:rsidR="00755556" w:rsidRPr="005A717F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753" w:type="dxa"/>
          </w:tcPr>
          <w:p w14:paraId="61C18436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I am special </w:t>
            </w:r>
          </w:p>
          <w:p w14:paraId="57FA0380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Put your hand on your chest </w:t>
            </w:r>
          </w:p>
          <w:p w14:paraId="2D653751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There is no one just like me </w:t>
            </w:r>
          </w:p>
          <w:p w14:paraId="1F07F4E5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>: Wave no</w:t>
            </w:r>
          </w:p>
          <w:p w14:paraId="0F4AC033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No one that has ever been </w:t>
            </w:r>
          </w:p>
          <w:p w14:paraId="41BC112F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Wave no </w:t>
            </w:r>
          </w:p>
          <w:p w14:paraId="66EC1BCD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And not one that will ever be </w:t>
            </w:r>
          </w:p>
          <w:p w14:paraId="0AF37E9D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Wave no </w:t>
            </w:r>
          </w:p>
          <w:p w14:paraId="3A4CF92B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It’s the same for you </w:t>
            </w:r>
          </w:p>
          <w:p w14:paraId="35FFBFF0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>: Point to your friend</w:t>
            </w:r>
          </w:p>
          <w:p w14:paraId="2F732172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You are as friend special too; you are special. There is no one just like you </w:t>
            </w:r>
          </w:p>
          <w:p w14:paraId="5ECC73F8" w14:textId="6ED6E249" w:rsidR="00755556" w:rsidRPr="005A717F" w:rsidRDefault="005A717F" w:rsidP="005A717F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>: Wave no</w:t>
            </w:r>
          </w:p>
        </w:tc>
        <w:tc>
          <w:tcPr>
            <w:tcW w:w="2753" w:type="dxa"/>
          </w:tcPr>
          <w:p w14:paraId="6489D51F" w14:textId="77777777" w:rsidR="00755556" w:rsidRPr="005A717F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1564003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I am special </w:t>
            </w:r>
          </w:p>
          <w:p w14:paraId="04E27448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Put your hand on your chest </w:t>
            </w:r>
          </w:p>
          <w:p w14:paraId="7E93A2AD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There is no one just like me </w:t>
            </w:r>
          </w:p>
          <w:p w14:paraId="00D4D3B8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>: Wave no</w:t>
            </w:r>
          </w:p>
          <w:p w14:paraId="7FCAD989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No one that has ever been </w:t>
            </w:r>
          </w:p>
          <w:p w14:paraId="2408569B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Wave no </w:t>
            </w:r>
          </w:p>
          <w:p w14:paraId="6EEF44A8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And not one that will ever be </w:t>
            </w:r>
          </w:p>
          <w:p w14:paraId="6C29E4C1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Wave no </w:t>
            </w:r>
          </w:p>
          <w:p w14:paraId="1E39A68B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It’s the same for you </w:t>
            </w:r>
          </w:p>
          <w:p w14:paraId="24B6E1AA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>: Point to your friend</w:t>
            </w:r>
          </w:p>
          <w:p w14:paraId="16FBEEF5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You are as friend special too; you are special. There is no one just like you </w:t>
            </w:r>
          </w:p>
          <w:p w14:paraId="4EA9280B" w14:textId="5A0AE952" w:rsidR="00755556" w:rsidRPr="005A717F" w:rsidRDefault="005A717F" w:rsidP="005A717F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>: Wave no</w:t>
            </w:r>
          </w:p>
        </w:tc>
        <w:tc>
          <w:tcPr>
            <w:tcW w:w="2753" w:type="dxa"/>
          </w:tcPr>
          <w:p w14:paraId="4A71FFBE" w14:textId="77777777" w:rsidR="00755556" w:rsidRPr="005A717F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77BB7EF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I am special </w:t>
            </w:r>
          </w:p>
          <w:p w14:paraId="104C3F5E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Put your hand on your chest </w:t>
            </w:r>
          </w:p>
          <w:p w14:paraId="5827B012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There is no one just like me </w:t>
            </w:r>
          </w:p>
          <w:p w14:paraId="059A81DA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>: Wave no</w:t>
            </w:r>
          </w:p>
          <w:p w14:paraId="13743D79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No one that has ever been </w:t>
            </w:r>
          </w:p>
          <w:p w14:paraId="6D67040D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Wave no </w:t>
            </w:r>
          </w:p>
          <w:p w14:paraId="2413504C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And not one that will ever be </w:t>
            </w:r>
          </w:p>
          <w:p w14:paraId="13FC4AE7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Wave no </w:t>
            </w:r>
          </w:p>
          <w:p w14:paraId="50D24AD8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It’s the same for you </w:t>
            </w:r>
          </w:p>
          <w:p w14:paraId="2E8E32E3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>: Point to your friend</w:t>
            </w:r>
          </w:p>
          <w:p w14:paraId="2042EFF4" w14:textId="77777777" w:rsidR="005A717F" w:rsidRPr="005A717F" w:rsidRDefault="005A717F" w:rsidP="005A717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You are as friend special too; you are special. There is no one just like you </w:t>
            </w:r>
          </w:p>
          <w:p w14:paraId="24FE244E" w14:textId="42FC340A" w:rsidR="00755556" w:rsidRPr="005A717F" w:rsidRDefault="005A717F" w:rsidP="005A717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A717F">
              <w:rPr>
                <w:rFonts w:ascii="Arial" w:hAnsi="Arial" w:cs="Arial"/>
                <w:sz w:val="20"/>
                <w:szCs w:val="20"/>
              </w:rPr>
              <w:t>: Wave no</w:t>
            </w:r>
          </w:p>
        </w:tc>
      </w:tr>
      <w:tr w:rsidR="00755556" w:rsidRPr="00DD24AE" w14:paraId="1E54BA11" w14:textId="77777777" w:rsidTr="0010351A">
        <w:tc>
          <w:tcPr>
            <w:tcW w:w="2085" w:type="dxa"/>
          </w:tcPr>
          <w:p w14:paraId="1A623208" w14:textId="77777777" w:rsidR="00755556" w:rsidRPr="005A717F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753" w:type="dxa"/>
          </w:tcPr>
          <w:p w14:paraId="442609F0" w14:textId="7169BB05" w:rsidR="00755556" w:rsidRPr="005A717F" w:rsidRDefault="005A717F" w:rsidP="0010351A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02581C66" w14:textId="77777777" w:rsidR="00755556" w:rsidRPr="005A717F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946313A" w14:textId="22FD065C" w:rsidR="00755556" w:rsidRPr="005A717F" w:rsidRDefault="005A717F" w:rsidP="0010351A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64DB2C14" w14:textId="77777777" w:rsidR="00755556" w:rsidRPr="005A717F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736D9F7" w14:textId="57DD715E" w:rsidR="00755556" w:rsidRPr="005A717F" w:rsidRDefault="005A717F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</w:tr>
      <w:tr w:rsidR="00755556" w:rsidRPr="00DD24AE" w14:paraId="771D6DB1" w14:textId="77777777" w:rsidTr="0010351A">
        <w:tc>
          <w:tcPr>
            <w:tcW w:w="2085" w:type="dxa"/>
          </w:tcPr>
          <w:p w14:paraId="3372CFC8" w14:textId="77777777" w:rsidR="00755556" w:rsidRPr="005A717F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753" w:type="dxa"/>
          </w:tcPr>
          <w:p w14:paraId="5699E892" w14:textId="21AD1AD0" w:rsidR="00755556" w:rsidRPr="005A717F" w:rsidRDefault="005A717F" w:rsidP="0010351A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 xml:space="preserve">identity, gender, race, unique </w:t>
            </w:r>
          </w:p>
        </w:tc>
        <w:tc>
          <w:tcPr>
            <w:tcW w:w="2753" w:type="dxa"/>
          </w:tcPr>
          <w:p w14:paraId="697C1CBA" w14:textId="77777777" w:rsidR="00755556" w:rsidRPr="005A717F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966F6CB" w14:textId="420DACDB" w:rsidR="00755556" w:rsidRPr="005A717F" w:rsidRDefault="005A717F" w:rsidP="0010351A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chameleon, separate, fit in, belong</w:t>
            </w:r>
          </w:p>
        </w:tc>
        <w:tc>
          <w:tcPr>
            <w:tcW w:w="2753" w:type="dxa"/>
          </w:tcPr>
          <w:p w14:paraId="5E16A0D0" w14:textId="77777777" w:rsidR="00755556" w:rsidRPr="005A717F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52427F3" w14:textId="57DFA18B" w:rsidR="00755556" w:rsidRPr="005A717F" w:rsidRDefault="005A717F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allowed, comedian, belief, law</w:t>
            </w:r>
          </w:p>
        </w:tc>
      </w:tr>
      <w:tr w:rsidR="00755556" w:rsidRPr="00DD24AE" w14:paraId="438CA2D3" w14:textId="77777777" w:rsidTr="0010351A">
        <w:tc>
          <w:tcPr>
            <w:tcW w:w="2085" w:type="dxa"/>
          </w:tcPr>
          <w:p w14:paraId="3F060607" w14:textId="77777777" w:rsidR="00755556" w:rsidRPr="005A717F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</w:tc>
        <w:tc>
          <w:tcPr>
            <w:tcW w:w="2753" w:type="dxa"/>
          </w:tcPr>
          <w:p w14:paraId="65221594" w14:textId="1FBE2CFB" w:rsidR="00755556" w:rsidRPr="005A717F" w:rsidRDefault="005A717F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allowed, child, unfair, only, why</w:t>
            </w:r>
          </w:p>
        </w:tc>
        <w:tc>
          <w:tcPr>
            <w:tcW w:w="2753" w:type="dxa"/>
          </w:tcPr>
          <w:p w14:paraId="67A2C334" w14:textId="77777777" w:rsidR="00755556" w:rsidRPr="005A717F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EA7D69C" w14:textId="530367B1" w:rsidR="00755556" w:rsidRPr="005A717F" w:rsidRDefault="005A717F" w:rsidP="0010351A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allowed, child, unfair, only, why</w:t>
            </w:r>
          </w:p>
        </w:tc>
        <w:tc>
          <w:tcPr>
            <w:tcW w:w="2753" w:type="dxa"/>
          </w:tcPr>
          <w:p w14:paraId="47E0FA3C" w14:textId="77777777" w:rsidR="00755556" w:rsidRPr="005A717F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E00E637" w14:textId="1DEBDCA5" w:rsidR="00755556" w:rsidRPr="005A717F" w:rsidRDefault="005A717F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allowed, child, unfair, only, why</w:t>
            </w:r>
          </w:p>
        </w:tc>
      </w:tr>
      <w:tr w:rsidR="008E583E" w:rsidRPr="00DD24AE" w14:paraId="710BD0CD" w14:textId="77777777" w:rsidTr="0010351A">
        <w:tc>
          <w:tcPr>
            <w:tcW w:w="2085" w:type="dxa"/>
          </w:tcPr>
          <w:p w14:paraId="054F4023" w14:textId="77777777" w:rsidR="008E583E" w:rsidRPr="005A717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SHARED READING: </w:t>
            </w:r>
          </w:p>
          <w:p w14:paraId="4C5C3D21" w14:textId="77777777" w:rsidR="008E583E" w:rsidRPr="005A717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5A717F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09A20098" w14:textId="77777777" w:rsidR="008E583E" w:rsidRPr="005A717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6FD8663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  <w:r w:rsidRPr="005A717F">
              <w:rPr>
                <w:rFonts w:ascii="Arial" w:hAnsi="Arial" w:cs="Arial"/>
                <w:sz w:val="20"/>
                <w:szCs w:val="20"/>
              </w:rPr>
              <w:t>2 days per week, Tuesdays and Thursdays</w:t>
            </w:r>
          </w:p>
          <w:p w14:paraId="67193C29" w14:textId="77777777" w:rsidR="008E583E" w:rsidRPr="005A717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4E25D393" w14:textId="77777777" w:rsidR="008E583E" w:rsidRPr="005A717F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8AFF140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 xml:space="preserve">Tuesday 1: Pre Read </w:t>
            </w:r>
          </w:p>
          <w:p w14:paraId="00C6DDF4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 xml:space="preserve">Tuesday 2: Second read </w:t>
            </w:r>
          </w:p>
          <w:p w14:paraId="5AE65595" w14:textId="5463427A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16E0933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83D7882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Thursday 1: First Read</w:t>
            </w:r>
          </w:p>
          <w:p w14:paraId="617926D4" w14:textId="19450D24" w:rsidR="008E583E" w:rsidRPr="005A717F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Thursday 2: Post reading activity</w:t>
            </w:r>
          </w:p>
        </w:tc>
        <w:tc>
          <w:tcPr>
            <w:tcW w:w="2753" w:type="dxa"/>
          </w:tcPr>
          <w:p w14:paraId="7FD387C0" w14:textId="77777777" w:rsidR="008E583E" w:rsidRPr="005A717F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1CF3635B" w14:textId="77777777" w:rsidTr="0010351A">
        <w:tc>
          <w:tcPr>
            <w:tcW w:w="2085" w:type="dxa"/>
          </w:tcPr>
          <w:p w14:paraId="6D5632A5" w14:textId="77777777" w:rsidR="008E583E" w:rsidRPr="005A717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 xml:space="preserve">PHONICS – </w:t>
            </w:r>
            <w:r w:rsidRPr="005A717F">
              <w:rPr>
                <w:rFonts w:ascii="Arial" w:hAnsi="Arial" w:cs="Arial"/>
                <w:sz w:val="20"/>
                <w:szCs w:val="20"/>
              </w:rPr>
              <w:t>3 days per week, Mondays, Wednesdays &amp; Fridays and 1 spelling test and dictation per week.</w:t>
            </w:r>
            <w:r w:rsidRPr="005A717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A717F">
              <w:rPr>
                <w:rFonts w:ascii="Arial" w:hAnsi="Arial" w:cs="Arial"/>
                <w:bCs/>
                <w:sz w:val="20"/>
                <w:szCs w:val="20"/>
              </w:rPr>
              <w:t>U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se own Phonics programme. </w:t>
            </w:r>
          </w:p>
        </w:tc>
        <w:tc>
          <w:tcPr>
            <w:tcW w:w="2753" w:type="dxa"/>
          </w:tcPr>
          <w:p w14:paraId="2EBE1765" w14:textId="77777777" w:rsidR="005A717F" w:rsidRPr="005A717F" w:rsidRDefault="005A717F" w:rsidP="005A717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05214838" w14:textId="36146742" w:rsidR="005A717F" w:rsidRPr="005A717F" w:rsidRDefault="005A717F" w:rsidP="005A717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ph</w:t>
            </w:r>
            <w:proofErr w:type="spellEnd"/>
            <w:r w:rsidRPr="005A717F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ff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pharmacy phrase, phone, trophy off, sniff, huff, toffee, staff </w:t>
            </w:r>
          </w:p>
          <w:p w14:paraId="13FEA28C" w14:textId="22CF752F" w:rsidR="008E583E" w:rsidRPr="005A717F" w:rsidRDefault="008E583E" w:rsidP="005A717F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2AAE9A3F" w14:textId="77777777" w:rsidR="008E583E" w:rsidRPr="005A717F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0BCF458C" w14:textId="77777777" w:rsidR="005A717F" w:rsidRPr="005A717F" w:rsidRDefault="005A717F" w:rsidP="005A717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 xml:space="preserve">Do segmenting and blending </w:t>
            </w:r>
          </w:p>
          <w:p w14:paraId="0D6BF245" w14:textId="29ABCB8D" w:rsidR="008E583E" w:rsidRPr="005A717F" w:rsidRDefault="005A717F" w:rsidP="005A717F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Written</w:t>
            </w:r>
            <w:r w:rsidRPr="005A717F">
              <w:rPr>
                <w:rFonts w:ascii="Arial" w:hAnsi="Arial" w:cs="Arial"/>
                <w:sz w:val="20"/>
                <w:szCs w:val="20"/>
              </w:rPr>
              <w:t>: Word building and sentence construction</w:t>
            </w:r>
          </w:p>
        </w:tc>
        <w:tc>
          <w:tcPr>
            <w:tcW w:w="2753" w:type="dxa"/>
          </w:tcPr>
          <w:p w14:paraId="0139F5BF" w14:textId="77777777" w:rsidR="008E583E" w:rsidRPr="005A717F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2795481A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5A717F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24FBCB44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43B5FE68" w14:textId="77777777" w:rsidR="005A717F" w:rsidRPr="005A717F" w:rsidRDefault="008E583E" w:rsidP="005A717F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4CD54643" w14:textId="37EDB7A5" w:rsidR="005A717F" w:rsidRPr="005A717F" w:rsidRDefault="005A717F" w:rsidP="005A717F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 xml:space="preserve">Do a word game </w:t>
            </w:r>
          </w:p>
          <w:p w14:paraId="36B01A72" w14:textId="2CF5551A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6262850F" w14:textId="77777777" w:rsidTr="0010351A">
        <w:tc>
          <w:tcPr>
            <w:tcW w:w="2085" w:type="dxa"/>
          </w:tcPr>
          <w:p w14:paraId="403748AA" w14:textId="77777777" w:rsidR="008E583E" w:rsidRPr="005A717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>WRITING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23EB7AD9" w14:textId="77777777" w:rsidR="008E583E" w:rsidRPr="005A717F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5395AB7" w14:textId="77777777" w:rsidR="005A717F" w:rsidRPr="005A717F" w:rsidRDefault="005A717F" w:rsidP="005A717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A717F">
              <w:rPr>
                <w:rFonts w:ascii="Arial" w:hAnsi="Arial" w:cs="Arial"/>
                <w:b/>
                <w:bCs/>
                <w:sz w:val="20"/>
                <w:szCs w:val="20"/>
              </w:rPr>
              <w:t>Topic</w:t>
            </w:r>
            <w:r w:rsidRPr="005A717F">
              <w:rPr>
                <w:rFonts w:ascii="Arial" w:hAnsi="Arial" w:cs="Arial"/>
                <w:sz w:val="20"/>
                <w:szCs w:val="20"/>
              </w:rPr>
              <w:t xml:space="preserve">: Write a letter to a friend telling them about your identity and asking about their identity. </w:t>
            </w:r>
          </w:p>
          <w:p w14:paraId="052BD1EE" w14:textId="47081C77" w:rsidR="005A717F" w:rsidRPr="005A717F" w:rsidRDefault="005A717F" w:rsidP="005A717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 xml:space="preserve">Day 1: Dear ____, Hi! We have been learning about...  Something important about my identity... </w:t>
            </w:r>
          </w:p>
          <w:p w14:paraId="4448EDDF" w14:textId="5B937672" w:rsidR="008E583E" w:rsidRPr="005A717F" w:rsidRDefault="008E583E" w:rsidP="005A717F">
            <w:pPr>
              <w:pStyle w:val="ListParagraph"/>
              <w:ind w:left="17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3CDA6100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563E9E6" w14:textId="4333E528" w:rsidR="008E583E" w:rsidRPr="005A717F" w:rsidRDefault="005A717F" w:rsidP="008E583E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Day 2: questions (Who, what, when, why, how?) I hope... Love, ____</w:t>
            </w:r>
          </w:p>
        </w:tc>
        <w:tc>
          <w:tcPr>
            <w:tcW w:w="2753" w:type="dxa"/>
          </w:tcPr>
          <w:p w14:paraId="3510D906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07CB0D38" w14:textId="77777777" w:rsidTr="0010351A">
        <w:trPr>
          <w:trHeight w:val="440"/>
        </w:trPr>
        <w:tc>
          <w:tcPr>
            <w:tcW w:w="2085" w:type="dxa"/>
          </w:tcPr>
          <w:p w14:paraId="78976E08" w14:textId="77777777" w:rsidR="008E583E" w:rsidRPr="005A717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5A717F">
              <w:rPr>
                <w:rFonts w:ascii="Arial" w:hAnsi="Arial" w:cs="Arial"/>
                <w:sz w:val="20"/>
                <w:szCs w:val="20"/>
              </w:rPr>
              <w:t>1 group per day for 5 days.</w:t>
            </w:r>
          </w:p>
        </w:tc>
        <w:tc>
          <w:tcPr>
            <w:tcW w:w="2753" w:type="dxa"/>
          </w:tcPr>
          <w:p w14:paraId="64652416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17265183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411C92F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295FEB90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5FDCC4D5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3781132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203881A2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32D1EEDB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C51A94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  <w:tc>
          <w:tcPr>
            <w:tcW w:w="2753" w:type="dxa"/>
          </w:tcPr>
          <w:p w14:paraId="3699837F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3A566FE9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1101025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00480E66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75CFFF2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75D3DD26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BD7FB28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</w:tc>
      </w:tr>
      <w:tr w:rsidR="008E583E" w:rsidRPr="00DD24AE" w14:paraId="2047938E" w14:textId="77777777" w:rsidTr="0010351A">
        <w:trPr>
          <w:trHeight w:val="440"/>
        </w:trPr>
        <w:tc>
          <w:tcPr>
            <w:tcW w:w="2085" w:type="dxa"/>
          </w:tcPr>
          <w:p w14:paraId="13C6CF19" w14:textId="77777777" w:rsidR="008E583E" w:rsidRPr="005A717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>LANGUAGE USE</w:t>
            </w:r>
          </w:p>
        </w:tc>
        <w:tc>
          <w:tcPr>
            <w:tcW w:w="2753" w:type="dxa"/>
          </w:tcPr>
          <w:p w14:paraId="4D03BCEF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3740846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56E2B0A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E75EEA8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A24C933" w14:textId="275555B2" w:rsidR="008E583E" w:rsidRPr="005A717F" w:rsidRDefault="005A717F" w:rsidP="005A717F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Is and are</w:t>
            </w:r>
          </w:p>
        </w:tc>
      </w:tr>
      <w:tr w:rsidR="008E583E" w:rsidRPr="00DD24AE" w14:paraId="2A32B507" w14:textId="77777777" w:rsidTr="0010351A">
        <w:trPr>
          <w:trHeight w:val="440"/>
        </w:trPr>
        <w:tc>
          <w:tcPr>
            <w:tcW w:w="2085" w:type="dxa"/>
          </w:tcPr>
          <w:p w14:paraId="74F462E2" w14:textId="77777777" w:rsidR="008E583E" w:rsidRPr="005A717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753" w:type="dxa"/>
          </w:tcPr>
          <w:p w14:paraId="5E82700F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D11E84F" w14:textId="554A7BB4" w:rsidR="008E583E" w:rsidRPr="005A717F" w:rsidRDefault="005A717F" w:rsidP="005A717F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 xml:space="preserve">DBE workbook 2 pages 28-30 </w:t>
            </w:r>
          </w:p>
        </w:tc>
        <w:tc>
          <w:tcPr>
            <w:tcW w:w="2753" w:type="dxa"/>
          </w:tcPr>
          <w:p w14:paraId="4309F804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707C78B5" w14:textId="0AE687F7" w:rsidR="008E583E" w:rsidRPr="005A717F" w:rsidRDefault="005A717F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Draw and write about an interesting identity.</w:t>
            </w:r>
          </w:p>
        </w:tc>
        <w:tc>
          <w:tcPr>
            <w:tcW w:w="2753" w:type="dxa"/>
          </w:tcPr>
          <w:p w14:paraId="722FADFD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0465ABAF" w14:textId="77777777" w:rsidTr="0010351A">
        <w:tc>
          <w:tcPr>
            <w:tcW w:w="2085" w:type="dxa"/>
          </w:tcPr>
          <w:p w14:paraId="76579998" w14:textId="77777777" w:rsidR="008E583E" w:rsidRPr="005A717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753" w:type="dxa"/>
          </w:tcPr>
          <w:p w14:paraId="19AC4412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00BC3717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4F9A2AF2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686E6B97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5A717F">
              <w:rPr>
                <w:rFonts w:ascii="Arial" w:hAnsi="Arial" w:cs="Arial"/>
                <w:sz w:val="20"/>
                <w:szCs w:val="20"/>
              </w:rPr>
              <w:t>EFAL DBE W/B p________</w:t>
            </w:r>
          </w:p>
          <w:p w14:paraId="6F2277D0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85B5F5A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1431119F" w14:textId="77777777" w:rsidTr="0010351A">
        <w:tc>
          <w:tcPr>
            <w:tcW w:w="2085" w:type="dxa"/>
          </w:tcPr>
          <w:p w14:paraId="5548595A" w14:textId="77777777" w:rsidR="008E583E" w:rsidRPr="005A717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A717F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5398C72F" w14:textId="77777777" w:rsidR="008E583E" w:rsidRPr="005A717F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271E28B9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B0D0218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D163819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872E7B4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B2FCF51" w14:textId="77777777" w:rsidR="008E583E" w:rsidRPr="005A717F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97DC745" w14:textId="77777777" w:rsidR="00755556" w:rsidRPr="00DD24AE" w:rsidRDefault="00755556" w:rsidP="00755556">
      <w:pPr>
        <w:rPr>
          <w:rFonts w:ascii="Arial" w:hAnsi="Arial" w:cs="Arial"/>
          <w:b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72576" behindDoc="0" locked="0" layoutInCell="1" allowOverlap="1" wp14:anchorId="25699A57" wp14:editId="5F52D07F">
            <wp:simplePos x="0" y="0"/>
            <wp:positionH relativeFrom="column">
              <wp:posOffset>-638175</wp:posOffset>
            </wp:positionH>
            <wp:positionV relativeFrom="paragraph">
              <wp:posOffset>-560070</wp:posOffset>
            </wp:positionV>
            <wp:extent cx="2047875" cy="685800"/>
            <wp:effectExtent l="0" t="0" r="9525" b="0"/>
            <wp:wrapSquare wrapText="bothSides"/>
            <wp:docPr id="10" name="Picture 10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24AE">
        <w:rPr>
          <w:rFonts w:ascii="Arial" w:hAnsi="Arial" w:cs="Arial"/>
        </w:rPr>
        <w:t xml:space="preserve">                                                    </w:t>
      </w:r>
      <w:r w:rsidRPr="00DD24AE">
        <w:rPr>
          <w:rFonts w:ascii="Arial" w:hAnsi="Arial" w:cs="Arial"/>
          <w:b/>
        </w:rPr>
        <w:t>ECD/FOUNDATION PHASE</w:t>
      </w:r>
    </w:p>
    <w:p w14:paraId="295278FC" w14:textId="77777777" w:rsidR="00755556" w:rsidRPr="00DD24AE" w:rsidRDefault="00755556" w:rsidP="00755556">
      <w:pPr>
        <w:spacing w:line="240" w:lineRule="auto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                                                                LESSON PLANS: FIRST ADDITIONAL LANGUAGE – ENGLISH </w:t>
      </w:r>
    </w:p>
    <w:p w14:paraId="5BF829FF" w14:textId="380D78D0" w:rsidR="00755556" w:rsidRPr="00DD24AE" w:rsidRDefault="00755556" w:rsidP="0010351A">
      <w:pPr>
        <w:jc w:val="center"/>
        <w:rPr>
          <w:rFonts w:ascii="Arial" w:hAnsi="Arial" w:cs="Arial"/>
          <w:b/>
        </w:rPr>
      </w:pPr>
      <w:r w:rsidRPr="00DD24AE">
        <w:rPr>
          <w:rFonts w:ascii="Arial" w:hAnsi="Arial" w:cs="Arial"/>
          <w:b/>
        </w:rPr>
        <w:t xml:space="preserve">  GRADE 3 TERM </w:t>
      </w:r>
      <w:r>
        <w:rPr>
          <w:rFonts w:ascii="Arial" w:hAnsi="Arial" w:cs="Arial"/>
          <w:b/>
        </w:rPr>
        <w:t>3</w:t>
      </w:r>
      <w:r w:rsidRPr="00DD24AE">
        <w:rPr>
          <w:rFonts w:ascii="Arial" w:hAnsi="Arial" w:cs="Arial"/>
          <w:b/>
        </w:rPr>
        <w:t xml:space="preserve">             </w:t>
      </w:r>
      <w:r>
        <w:rPr>
          <w:rFonts w:ascii="Arial" w:hAnsi="Arial" w:cs="Arial"/>
          <w:b/>
        </w:rPr>
        <w:t xml:space="preserve">                                             </w:t>
      </w:r>
      <w:r w:rsidRPr="00DD24AE">
        <w:rPr>
          <w:rFonts w:ascii="Arial" w:hAnsi="Arial" w:cs="Arial"/>
          <w:b/>
        </w:rPr>
        <w:t xml:space="preserve">MAXIMUM TIME OF 4 HOURS                                    Week: </w:t>
      </w:r>
      <w:r>
        <w:rPr>
          <w:rFonts w:ascii="Arial" w:hAnsi="Arial" w:cs="Arial"/>
          <w:b/>
        </w:rPr>
        <w:t>10</w:t>
      </w:r>
      <w:r w:rsidRPr="00DD24AE">
        <w:rPr>
          <w:rFonts w:ascii="Arial" w:hAnsi="Arial" w:cs="Arial"/>
          <w:b/>
        </w:rPr>
        <w:t xml:space="preserve"> </w:t>
      </w:r>
      <w:r w:rsidR="0010351A">
        <w:rPr>
          <w:rFonts w:ascii="Arial" w:hAnsi="Arial" w:cs="Arial"/>
          <w:b/>
        </w:rPr>
        <w:t xml:space="preserve">– </w:t>
      </w:r>
      <w:r w:rsidR="0010351A" w:rsidRPr="00B52598">
        <w:rPr>
          <w:b/>
          <w:bCs/>
        </w:rPr>
        <w:t>Identities</w:t>
      </w:r>
      <w:r w:rsidR="0010351A">
        <w:rPr>
          <w:b/>
          <w:bCs/>
        </w:rPr>
        <w:t xml:space="preserve"> </w:t>
      </w:r>
      <w:r w:rsidR="0010351A">
        <w:rPr>
          <w:rFonts w:ascii="Arial" w:hAnsi="Arial" w:cs="Arial"/>
          <w:b/>
        </w:rPr>
        <w:t xml:space="preserve"> </w:t>
      </w:r>
      <w:r w:rsidRPr="00DD24AE">
        <w:rPr>
          <w:rFonts w:ascii="Arial" w:hAnsi="Arial" w:cs="Arial"/>
          <w:b/>
        </w:rPr>
        <w:t xml:space="preserve">                                                                                          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755556" w:rsidRPr="00DD24AE" w14:paraId="78F76F36" w14:textId="77777777" w:rsidTr="0010351A">
        <w:tc>
          <w:tcPr>
            <w:tcW w:w="2085" w:type="dxa"/>
            <w:shd w:val="clear" w:color="auto" w:fill="D9D9D9" w:themeFill="background1" w:themeFillShade="D9"/>
          </w:tcPr>
          <w:p w14:paraId="5A6FFC4B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COMPONENT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152EAF3A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3B04FFB7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49D2D96F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38EC5BE1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5E8D976F" w14:textId="77777777" w:rsidR="00755556" w:rsidRPr="00DD24AE" w:rsidRDefault="00755556" w:rsidP="0010351A">
            <w:pPr>
              <w:jc w:val="center"/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FRIDAY</w:t>
            </w:r>
          </w:p>
        </w:tc>
      </w:tr>
      <w:tr w:rsidR="00755556" w:rsidRPr="00DD24AE" w14:paraId="488269D5" w14:textId="77777777" w:rsidTr="0010351A">
        <w:trPr>
          <w:trHeight w:val="1007"/>
        </w:trPr>
        <w:tc>
          <w:tcPr>
            <w:tcW w:w="2085" w:type="dxa"/>
          </w:tcPr>
          <w:p w14:paraId="47726E6A" w14:textId="77777777" w:rsidR="00755556" w:rsidRPr="007962B9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t xml:space="preserve">LISTENING AND SPEAKING: </w:t>
            </w:r>
            <w:r w:rsidRPr="007962B9">
              <w:rPr>
                <w:rFonts w:ascii="Arial" w:hAnsi="Arial" w:cs="Arial"/>
                <w:sz w:val="20"/>
                <w:szCs w:val="20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0C02C5D5" w14:textId="77777777" w:rsidR="00755556" w:rsidRPr="007962B9" w:rsidRDefault="00755556" w:rsidP="0010351A">
            <w:pPr>
              <w:pStyle w:val="ListParagraph"/>
              <w:ind w:left="84" w:hanging="84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616C3061" w14:textId="77777777" w:rsidR="00755556" w:rsidRPr="007962B9" w:rsidRDefault="00755556" w:rsidP="0010351A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0E88D554" w14:textId="77777777" w:rsidR="00755556" w:rsidRPr="007962B9" w:rsidRDefault="00755556" w:rsidP="0010351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326CB40F" w14:textId="77777777" w:rsidR="00755556" w:rsidRPr="007962B9" w:rsidRDefault="00755556" w:rsidP="0010351A">
            <w:pPr>
              <w:pStyle w:val="ListParagraph"/>
              <w:ind w:left="92" w:hanging="142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0F44744D" w14:textId="77777777" w:rsidR="00755556" w:rsidRPr="007962B9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753" w:type="dxa"/>
          </w:tcPr>
          <w:p w14:paraId="502E6113" w14:textId="77777777" w:rsidR="00755556" w:rsidRPr="007962B9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E4EEB19" w14:textId="77777777" w:rsidR="00755556" w:rsidRPr="007962B9" w:rsidRDefault="00755556" w:rsidP="0010351A">
            <w:pPr>
              <w:pStyle w:val="ListParagraph"/>
              <w:ind w:left="360" w:hanging="386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549DE5B6" w14:textId="77777777" w:rsidR="00755556" w:rsidRPr="007962B9" w:rsidRDefault="00755556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5556" w:rsidRPr="00DD24AE" w14:paraId="574656AD" w14:textId="77777777" w:rsidTr="0010351A">
        <w:trPr>
          <w:trHeight w:val="1007"/>
        </w:trPr>
        <w:tc>
          <w:tcPr>
            <w:tcW w:w="2085" w:type="dxa"/>
          </w:tcPr>
          <w:p w14:paraId="4E22EDBD" w14:textId="77777777" w:rsidR="00755556" w:rsidRPr="007962B9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753" w:type="dxa"/>
          </w:tcPr>
          <w:p w14:paraId="71F8FCBC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We are all born in a different way </w:t>
            </w:r>
          </w:p>
          <w:p w14:paraId="78049AF9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Spread your arms out wide </w:t>
            </w:r>
          </w:p>
          <w:p w14:paraId="63BA4B33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How we look and what we say, of many languages and cultures too </w:t>
            </w:r>
          </w:p>
          <w:p w14:paraId="7CE3D065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Spread your arms out wide </w:t>
            </w:r>
          </w:p>
          <w:p w14:paraId="4ABEAFF9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962B9">
              <w:rPr>
                <w:rFonts w:ascii="Arial" w:hAnsi="Arial" w:cs="Arial"/>
                <w:sz w:val="20"/>
                <w:szCs w:val="20"/>
              </w:rPr>
              <w:t>: The things we like and the things we do, if we were all the same you see!</w:t>
            </w:r>
          </w:p>
          <w:p w14:paraId="1071B1E9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Point to everyone around you </w:t>
            </w:r>
          </w:p>
          <w:p w14:paraId="74C2F1F0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You wouldn’t be you and I wouldn’t be me </w:t>
            </w:r>
          </w:p>
          <w:p w14:paraId="41823F2B" w14:textId="75C86A29" w:rsidR="00755556" w:rsidRPr="007962B9" w:rsidRDefault="00920950" w:rsidP="00920950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962B9">
              <w:rPr>
                <w:rFonts w:ascii="Arial" w:hAnsi="Arial" w:cs="Arial"/>
                <w:sz w:val="20"/>
                <w:szCs w:val="20"/>
              </w:rPr>
              <w:t>: Point to your friend then point to yourself</w:t>
            </w:r>
          </w:p>
        </w:tc>
        <w:tc>
          <w:tcPr>
            <w:tcW w:w="2753" w:type="dxa"/>
          </w:tcPr>
          <w:p w14:paraId="3CBE228C" w14:textId="77777777" w:rsidR="00755556" w:rsidRPr="007962B9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17DA63C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We are all born in a different way </w:t>
            </w:r>
          </w:p>
          <w:p w14:paraId="0C5F336D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Spread your arms out wide </w:t>
            </w:r>
          </w:p>
          <w:p w14:paraId="3B449817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How we look and what we say, of many languages and cultures too </w:t>
            </w:r>
          </w:p>
          <w:p w14:paraId="518B8CBC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Spread your arms out wide </w:t>
            </w:r>
          </w:p>
          <w:p w14:paraId="71A2F517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962B9">
              <w:rPr>
                <w:rFonts w:ascii="Arial" w:hAnsi="Arial" w:cs="Arial"/>
                <w:sz w:val="20"/>
                <w:szCs w:val="20"/>
              </w:rPr>
              <w:t>: The things we like and the things we do, if we were all the same you see!</w:t>
            </w:r>
          </w:p>
          <w:p w14:paraId="13A169AC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Point to everyone around you </w:t>
            </w:r>
          </w:p>
          <w:p w14:paraId="325F97C5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You wouldn’t be you and I wouldn’t be me </w:t>
            </w:r>
          </w:p>
          <w:p w14:paraId="08240051" w14:textId="184E2175" w:rsidR="00755556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962B9">
              <w:rPr>
                <w:rFonts w:ascii="Arial" w:hAnsi="Arial" w:cs="Arial"/>
                <w:sz w:val="20"/>
                <w:szCs w:val="20"/>
              </w:rPr>
              <w:t>: Point to your friend then point to yourself</w:t>
            </w:r>
          </w:p>
        </w:tc>
        <w:tc>
          <w:tcPr>
            <w:tcW w:w="2753" w:type="dxa"/>
          </w:tcPr>
          <w:p w14:paraId="682CD2C7" w14:textId="77777777" w:rsidR="00755556" w:rsidRPr="007962B9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263BB50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We are all born in a different way </w:t>
            </w:r>
          </w:p>
          <w:p w14:paraId="0715B413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Spread your arms out wide </w:t>
            </w:r>
          </w:p>
          <w:p w14:paraId="66A9DF5E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How we look and what we say, of many languages and cultures too </w:t>
            </w:r>
          </w:p>
          <w:p w14:paraId="1DEB0845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Spread your arms out wide </w:t>
            </w:r>
          </w:p>
          <w:p w14:paraId="5CA900DA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962B9">
              <w:rPr>
                <w:rFonts w:ascii="Arial" w:hAnsi="Arial" w:cs="Arial"/>
                <w:sz w:val="20"/>
                <w:szCs w:val="20"/>
              </w:rPr>
              <w:t>: The things we like and the things we do, if we were all the same you see!</w:t>
            </w:r>
          </w:p>
          <w:p w14:paraId="5A929777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Point to everyone around you </w:t>
            </w:r>
          </w:p>
          <w:p w14:paraId="44C99C21" w14:textId="77777777" w:rsidR="00920950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You wouldn’t be you and I wouldn’t be me </w:t>
            </w:r>
          </w:p>
          <w:p w14:paraId="7B3FBD19" w14:textId="0577670C" w:rsidR="00755556" w:rsidRPr="007962B9" w:rsidRDefault="00920950" w:rsidP="009209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962B9">
              <w:rPr>
                <w:rFonts w:ascii="Arial" w:hAnsi="Arial" w:cs="Arial"/>
                <w:sz w:val="20"/>
                <w:szCs w:val="20"/>
              </w:rPr>
              <w:t>: Point to your friend then point to yourself</w:t>
            </w:r>
          </w:p>
        </w:tc>
      </w:tr>
      <w:tr w:rsidR="00755556" w:rsidRPr="00DD24AE" w14:paraId="1BB6A76A" w14:textId="77777777" w:rsidTr="0010351A">
        <w:trPr>
          <w:trHeight w:val="1007"/>
        </w:trPr>
        <w:tc>
          <w:tcPr>
            <w:tcW w:w="2085" w:type="dxa"/>
          </w:tcPr>
          <w:p w14:paraId="40780895" w14:textId="77777777" w:rsidR="00755556" w:rsidRPr="007962B9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753" w:type="dxa"/>
          </w:tcPr>
          <w:p w14:paraId="6523AD60" w14:textId="6DBBED2A" w:rsidR="00755556" w:rsidRPr="007962B9" w:rsidRDefault="00920950" w:rsidP="0010351A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24BF1D95" w14:textId="77777777" w:rsidR="00755556" w:rsidRPr="007962B9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44F2314" w14:textId="38BAC239" w:rsidR="00755556" w:rsidRPr="007962B9" w:rsidRDefault="00920950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  <w:tc>
          <w:tcPr>
            <w:tcW w:w="2753" w:type="dxa"/>
          </w:tcPr>
          <w:p w14:paraId="2B018577" w14:textId="77777777" w:rsidR="00755556" w:rsidRPr="007962B9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188E49A" w14:textId="39946145" w:rsidR="00755556" w:rsidRPr="007962B9" w:rsidRDefault="00920950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</w:t>
            </w:r>
          </w:p>
        </w:tc>
      </w:tr>
      <w:tr w:rsidR="00755556" w:rsidRPr="00DD24AE" w14:paraId="65AD5509" w14:textId="77777777" w:rsidTr="0010351A">
        <w:trPr>
          <w:trHeight w:val="1007"/>
        </w:trPr>
        <w:tc>
          <w:tcPr>
            <w:tcW w:w="2085" w:type="dxa"/>
          </w:tcPr>
          <w:p w14:paraId="49413B37" w14:textId="77777777" w:rsidR="00755556" w:rsidRPr="00DD24AE" w:rsidRDefault="00755556" w:rsidP="0010351A">
            <w:pPr>
              <w:rPr>
                <w:rFonts w:ascii="Arial" w:hAnsi="Arial" w:cs="Arial"/>
                <w:b/>
              </w:rPr>
            </w:pPr>
            <w:r w:rsidRPr="00DD24AE">
              <w:rPr>
                <w:rFonts w:ascii="Arial" w:hAnsi="Arial" w:cs="Arial"/>
                <w:b/>
              </w:rPr>
              <w:t>VOCABULARY</w:t>
            </w:r>
          </w:p>
        </w:tc>
        <w:tc>
          <w:tcPr>
            <w:tcW w:w="2753" w:type="dxa"/>
          </w:tcPr>
          <w:p w14:paraId="66897F2D" w14:textId="2A0296FA" w:rsidR="00755556" w:rsidRPr="00DD24AE" w:rsidRDefault="00920950" w:rsidP="0010351A">
            <w:pPr>
              <w:rPr>
                <w:rFonts w:ascii="Arial" w:hAnsi="Arial" w:cs="Arial"/>
              </w:rPr>
            </w:pPr>
            <w:r>
              <w:t xml:space="preserve">illegal, crime, bridge, connection, business </w:t>
            </w:r>
          </w:p>
        </w:tc>
        <w:tc>
          <w:tcPr>
            <w:tcW w:w="2753" w:type="dxa"/>
          </w:tcPr>
          <w:p w14:paraId="43E0C527" w14:textId="77777777" w:rsidR="00755556" w:rsidRPr="00DD24AE" w:rsidRDefault="00755556" w:rsidP="0010351A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20F840E9" w14:textId="0FBB92FC" w:rsidR="00755556" w:rsidRPr="00DD24AE" w:rsidRDefault="00920950" w:rsidP="0010351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t>outsider, funny, hang out</w:t>
            </w:r>
          </w:p>
        </w:tc>
        <w:tc>
          <w:tcPr>
            <w:tcW w:w="2753" w:type="dxa"/>
          </w:tcPr>
          <w:p w14:paraId="6EDEF904" w14:textId="77777777" w:rsidR="00755556" w:rsidRPr="00DD24AE" w:rsidRDefault="00755556" w:rsidP="0010351A">
            <w:pPr>
              <w:rPr>
                <w:rFonts w:ascii="Arial" w:hAnsi="Arial" w:cs="Arial"/>
              </w:rPr>
            </w:pPr>
          </w:p>
        </w:tc>
        <w:tc>
          <w:tcPr>
            <w:tcW w:w="2753" w:type="dxa"/>
          </w:tcPr>
          <w:p w14:paraId="7B040E81" w14:textId="1C1F2A7A" w:rsidR="00755556" w:rsidRPr="00DD24AE" w:rsidRDefault="00920950" w:rsidP="0010351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t>size, medium, religion, children</w:t>
            </w:r>
          </w:p>
        </w:tc>
      </w:tr>
      <w:tr w:rsidR="00755556" w:rsidRPr="00DD24AE" w14:paraId="1A553159" w14:textId="77777777" w:rsidTr="0010351A">
        <w:trPr>
          <w:trHeight w:val="490"/>
        </w:trPr>
        <w:tc>
          <w:tcPr>
            <w:tcW w:w="2085" w:type="dxa"/>
          </w:tcPr>
          <w:p w14:paraId="45A422F2" w14:textId="77777777" w:rsidR="00755556" w:rsidRPr="007962B9" w:rsidRDefault="00755556" w:rsidP="0010351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lastRenderedPageBreak/>
              <w:t>SIGHT WORDS</w:t>
            </w:r>
          </w:p>
        </w:tc>
        <w:tc>
          <w:tcPr>
            <w:tcW w:w="2753" w:type="dxa"/>
          </w:tcPr>
          <w:p w14:paraId="44DD6E3D" w14:textId="7DC48616" w:rsidR="00755556" w:rsidRPr="007962B9" w:rsidRDefault="00920950" w:rsidP="0010351A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where, who, scared, places, when</w:t>
            </w:r>
          </w:p>
        </w:tc>
        <w:tc>
          <w:tcPr>
            <w:tcW w:w="2753" w:type="dxa"/>
          </w:tcPr>
          <w:p w14:paraId="7DDAE935" w14:textId="77777777" w:rsidR="00755556" w:rsidRPr="007962B9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231884B" w14:textId="52CA1A39" w:rsidR="00755556" w:rsidRPr="007962B9" w:rsidRDefault="00920950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where, who, scared, places, when</w:t>
            </w:r>
          </w:p>
        </w:tc>
        <w:tc>
          <w:tcPr>
            <w:tcW w:w="2753" w:type="dxa"/>
          </w:tcPr>
          <w:p w14:paraId="514690C4" w14:textId="77777777" w:rsidR="00755556" w:rsidRPr="007962B9" w:rsidRDefault="00755556" w:rsidP="00103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B2CA225" w14:textId="1AE9B1AB" w:rsidR="00755556" w:rsidRPr="007962B9" w:rsidRDefault="00920950" w:rsidP="001035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where, who, scared, places, when</w:t>
            </w:r>
          </w:p>
        </w:tc>
      </w:tr>
      <w:tr w:rsidR="008E583E" w:rsidRPr="00DD24AE" w14:paraId="6CBDC439" w14:textId="77777777" w:rsidTr="0010351A">
        <w:tc>
          <w:tcPr>
            <w:tcW w:w="2085" w:type="dxa"/>
          </w:tcPr>
          <w:p w14:paraId="5152D6E2" w14:textId="77777777" w:rsidR="008E583E" w:rsidRPr="007962B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</w:p>
          <w:p w14:paraId="720A74BD" w14:textId="77777777" w:rsidR="008E583E" w:rsidRPr="007962B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7962B9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162D724B" w14:textId="77777777" w:rsidR="008E583E" w:rsidRPr="007962B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88675FE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  <w:r w:rsidRPr="007962B9">
              <w:rPr>
                <w:rFonts w:ascii="Arial" w:hAnsi="Arial" w:cs="Arial"/>
                <w:sz w:val="20"/>
                <w:szCs w:val="20"/>
              </w:rPr>
              <w:t>2 days per week, Tuesdays and Thursdays</w:t>
            </w:r>
          </w:p>
          <w:p w14:paraId="09698DCF" w14:textId="77777777" w:rsidR="008E583E" w:rsidRPr="007962B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3171ED55" w14:textId="77777777" w:rsidR="008E583E" w:rsidRPr="007962B9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5D03DB2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Tuesday 1: Pre Read </w:t>
            </w:r>
          </w:p>
          <w:p w14:paraId="00DBD186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Tuesday 2: Second read </w:t>
            </w:r>
          </w:p>
          <w:p w14:paraId="7CD7090B" w14:textId="0915CAF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6082F04B" w14:textId="77777777" w:rsidR="008E583E" w:rsidRPr="007962B9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753" w:type="dxa"/>
          </w:tcPr>
          <w:p w14:paraId="0C01BED3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Thursday 1: First Read</w:t>
            </w:r>
          </w:p>
          <w:p w14:paraId="0E106347" w14:textId="3A026086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Thursday 2: Post reading activity</w:t>
            </w:r>
          </w:p>
        </w:tc>
        <w:tc>
          <w:tcPr>
            <w:tcW w:w="2753" w:type="dxa"/>
          </w:tcPr>
          <w:p w14:paraId="25BD5DA2" w14:textId="77777777" w:rsidR="008E583E" w:rsidRPr="007962B9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1BE05A9D" w14:textId="77777777" w:rsidTr="0010351A">
        <w:trPr>
          <w:trHeight w:val="1565"/>
        </w:trPr>
        <w:tc>
          <w:tcPr>
            <w:tcW w:w="2085" w:type="dxa"/>
          </w:tcPr>
          <w:p w14:paraId="471DBDA3" w14:textId="77777777" w:rsidR="008E583E" w:rsidRPr="007962B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t xml:space="preserve">PHONICS – </w:t>
            </w:r>
            <w:r w:rsidRPr="007962B9">
              <w:rPr>
                <w:rFonts w:ascii="Arial" w:hAnsi="Arial" w:cs="Arial"/>
                <w:sz w:val="20"/>
                <w:szCs w:val="20"/>
              </w:rPr>
              <w:t>3 days per week, Mondays, Wednesdays &amp; Fridays and 1 spelling test and dictation per week.</w:t>
            </w:r>
            <w:r w:rsidRPr="007962B9">
              <w:rPr>
                <w:rFonts w:ascii="Arial" w:hAnsi="Arial" w:cs="Arial"/>
                <w:b/>
                <w:sz w:val="20"/>
                <w:szCs w:val="20"/>
              </w:rPr>
              <w:t xml:space="preserve"> U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se own Phonics programme. </w:t>
            </w:r>
          </w:p>
        </w:tc>
        <w:tc>
          <w:tcPr>
            <w:tcW w:w="2753" w:type="dxa"/>
          </w:tcPr>
          <w:p w14:paraId="261DB4DF" w14:textId="77777777" w:rsidR="00920950" w:rsidRPr="007962B9" w:rsidRDefault="00920950" w:rsidP="0092095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1223F720" w14:textId="3E83B199" w:rsidR="00920950" w:rsidRPr="007962B9" w:rsidRDefault="00920950" w:rsidP="0092095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ss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ll</w:t>
            </w:r>
            <w:proofErr w:type="spellEnd"/>
            <w:r w:rsidRPr="007962B9">
              <w:rPr>
                <w:rFonts w:ascii="Arial" w:hAnsi="Arial" w:cs="Arial"/>
                <w:sz w:val="20"/>
                <w:szCs w:val="20"/>
              </w:rPr>
              <w:t xml:space="preserve">: kiss, glass, grass, loss cross fall, well, bell, shell, small </w:t>
            </w:r>
          </w:p>
          <w:p w14:paraId="66F73D0D" w14:textId="71F1B9D0" w:rsidR="008E583E" w:rsidRPr="007962B9" w:rsidRDefault="008E583E" w:rsidP="0092095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35EE0C0B" w14:textId="77777777" w:rsidR="008E583E" w:rsidRPr="007962B9" w:rsidRDefault="008E583E" w:rsidP="008E583E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61725A9E" w14:textId="77777777" w:rsidR="00920950" w:rsidRPr="007962B9" w:rsidRDefault="00920950" w:rsidP="0092095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Do segmenting and blending </w:t>
            </w:r>
          </w:p>
          <w:p w14:paraId="1CE9C223" w14:textId="7B0B5B8D" w:rsidR="008E583E" w:rsidRPr="007962B9" w:rsidRDefault="00920950" w:rsidP="00920950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bCs/>
                <w:sz w:val="20"/>
                <w:szCs w:val="20"/>
              </w:rPr>
              <w:t>Written</w:t>
            </w:r>
            <w:r w:rsidRPr="007962B9">
              <w:rPr>
                <w:rFonts w:ascii="Arial" w:hAnsi="Arial" w:cs="Arial"/>
                <w:sz w:val="20"/>
                <w:szCs w:val="20"/>
              </w:rPr>
              <w:t>: Word building and sentence construction</w:t>
            </w:r>
          </w:p>
        </w:tc>
        <w:tc>
          <w:tcPr>
            <w:tcW w:w="2753" w:type="dxa"/>
          </w:tcPr>
          <w:p w14:paraId="4EC9843E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3E31BF6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5AB47340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57B631A5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7E61DAD9" w14:textId="77777777" w:rsidR="00920950" w:rsidRPr="007962B9" w:rsidRDefault="00920950" w:rsidP="0092095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Do a word game </w:t>
            </w:r>
          </w:p>
          <w:p w14:paraId="7BD0FF55" w14:textId="070E9545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2C19CC9E" w14:textId="77777777" w:rsidTr="0010351A">
        <w:tc>
          <w:tcPr>
            <w:tcW w:w="2085" w:type="dxa"/>
          </w:tcPr>
          <w:p w14:paraId="090100E5" w14:textId="77777777" w:rsidR="008E583E" w:rsidRPr="007962B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t>WRITING</w:t>
            </w:r>
            <w:r w:rsidRPr="007962B9">
              <w:rPr>
                <w:rFonts w:ascii="Arial" w:hAnsi="Arial" w:cs="Arial"/>
                <w:sz w:val="20"/>
                <w:szCs w:val="20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068C0C17" w14:textId="77777777" w:rsidR="008E583E" w:rsidRPr="007962B9" w:rsidRDefault="008E583E" w:rsidP="008E5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0F379BD" w14:textId="77777777" w:rsidR="00920950" w:rsidRPr="007962B9" w:rsidRDefault="00920950" w:rsidP="00920950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Day 1: Edit the work of the previous week             Checklist: I used capital </w:t>
            </w:r>
          </w:p>
          <w:p w14:paraId="183B9C8A" w14:textId="30BE3F5A" w:rsidR="00920950" w:rsidRPr="007962B9" w:rsidRDefault="00920950" w:rsidP="0092095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                  letters. </w:t>
            </w:r>
          </w:p>
          <w:p w14:paraId="41F12B35" w14:textId="2F7CE9B9" w:rsidR="00920950" w:rsidRPr="007962B9" w:rsidRDefault="00920950" w:rsidP="0092095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          I used punctuation</w:t>
            </w:r>
          </w:p>
          <w:p w14:paraId="617DD489" w14:textId="77777777" w:rsidR="00E65CB6" w:rsidRPr="007962B9" w:rsidRDefault="00920950" w:rsidP="0092095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          I checked my </w:t>
            </w:r>
          </w:p>
          <w:p w14:paraId="5C135842" w14:textId="1D08FE41" w:rsidR="00920950" w:rsidRPr="007962B9" w:rsidRDefault="00E65CB6" w:rsidP="0092095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 w:rsidR="00920950" w:rsidRPr="007962B9">
              <w:rPr>
                <w:rFonts w:ascii="Arial" w:hAnsi="Arial" w:cs="Arial"/>
                <w:sz w:val="20"/>
                <w:szCs w:val="20"/>
              </w:rPr>
              <w:t xml:space="preserve">verbs </w:t>
            </w:r>
          </w:p>
          <w:p w14:paraId="60679DAB" w14:textId="77777777" w:rsidR="00E65CB6" w:rsidRPr="007962B9" w:rsidRDefault="00920950" w:rsidP="0092095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          I wrote my </w:t>
            </w:r>
          </w:p>
          <w:p w14:paraId="6D2DCB2B" w14:textId="6975AA82" w:rsidR="00920950" w:rsidRPr="007962B9" w:rsidRDefault="00E65CB6" w:rsidP="0092095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 w:rsidR="00920950" w:rsidRPr="007962B9">
              <w:rPr>
                <w:rFonts w:ascii="Arial" w:hAnsi="Arial" w:cs="Arial"/>
                <w:sz w:val="20"/>
                <w:szCs w:val="20"/>
              </w:rPr>
              <w:t xml:space="preserve">pronouns with a capital letter. </w:t>
            </w:r>
          </w:p>
          <w:p w14:paraId="568713A7" w14:textId="72BC7F8B" w:rsidR="008E583E" w:rsidRPr="007962B9" w:rsidRDefault="008E583E" w:rsidP="00920950">
            <w:pPr>
              <w:pStyle w:val="ListParagraph"/>
              <w:ind w:left="17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753" w:type="dxa"/>
          </w:tcPr>
          <w:p w14:paraId="1709DE70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58F5BE7C" w14:textId="34195F91" w:rsidR="008E583E" w:rsidRPr="007962B9" w:rsidRDefault="00920950" w:rsidP="00920950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Day 2: “Publish” their work. (Write the corrected work in the classwork book.)</w:t>
            </w:r>
          </w:p>
        </w:tc>
        <w:tc>
          <w:tcPr>
            <w:tcW w:w="2753" w:type="dxa"/>
          </w:tcPr>
          <w:p w14:paraId="66998F42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4E19FDDA" w14:textId="77777777" w:rsidTr="0010351A">
        <w:tc>
          <w:tcPr>
            <w:tcW w:w="2085" w:type="dxa"/>
          </w:tcPr>
          <w:p w14:paraId="74CB839D" w14:textId="77777777" w:rsidR="008E583E" w:rsidRPr="007962B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7962B9">
              <w:rPr>
                <w:rFonts w:ascii="Arial" w:hAnsi="Arial" w:cs="Arial"/>
                <w:sz w:val="20"/>
                <w:szCs w:val="20"/>
              </w:rPr>
              <w:t>1 group per day for 5 days.</w:t>
            </w:r>
          </w:p>
        </w:tc>
        <w:tc>
          <w:tcPr>
            <w:tcW w:w="2753" w:type="dxa"/>
          </w:tcPr>
          <w:p w14:paraId="3E852368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14AC32E9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29DE3A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3A3F18C8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1A695F6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0ED3C806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AD56DC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2DEA171B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88530EB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78B24D22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46002B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77816455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9F314AE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3D6D1E2B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2B31FD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7A296CA1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23965C2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Group: _____________</w:t>
            </w:r>
          </w:p>
          <w:p w14:paraId="0F019454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A40D9E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Title: ___________________</w:t>
            </w:r>
          </w:p>
          <w:p w14:paraId="12AB3B98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7EF34B85" w14:textId="77777777" w:rsidTr="0010351A">
        <w:tc>
          <w:tcPr>
            <w:tcW w:w="2085" w:type="dxa"/>
          </w:tcPr>
          <w:p w14:paraId="5AB03E94" w14:textId="77777777" w:rsidR="007962B9" w:rsidRDefault="007962B9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2C608C" w14:textId="5B83646B" w:rsidR="008E583E" w:rsidRPr="007962B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t>LANGUAGE USE</w:t>
            </w:r>
          </w:p>
        </w:tc>
        <w:tc>
          <w:tcPr>
            <w:tcW w:w="2753" w:type="dxa"/>
          </w:tcPr>
          <w:p w14:paraId="7F80B837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82822A0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6C5055B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F6B347F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3D3F4E4B" w14:textId="77777777" w:rsidR="007962B9" w:rsidRDefault="007962B9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437CB6A" w14:textId="365D8836" w:rsidR="008E583E" w:rsidRDefault="00E65CB6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Revision</w:t>
            </w:r>
          </w:p>
          <w:p w14:paraId="5EC9CE11" w14:textId="1491B0C9" w:rsidR="007962B9" w:rsidRPr="007962B9" w:rsidRDefault="007962B9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737C6BB8" w14:textId="77777777" w:rsidTr="0010351A">
        <w:tc>
          <w:tcPr>
            <w:tcW w:w="2085" w:type="dxa"/>
          </w:tcPr>
          <w:p w14:paraId="1261F93A" w14:textId="77777777" w:rsidR="007962B9" w:rsidRDefault="007962B9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A53C5A" w14:textId="762C08FE" w:rsidR="008E583E" w:rsidRPr="007962B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753" w:type="dxa"/>
          </w:tcPr>
          <w:p w14:paraId="1C093F76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CFBB971" w14:textId="77777777" w:rsidR="007962B9" w:rsidRDefault="007962B9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D44186" w14:textId="53A2F0C6" w:rsidR="008E583E" w:rsidRPr="007962B9" w:rsidRDefault="00E65CB6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 xml:space="preserve">DBE workbook 2 pages 31- 32 </w:t>
            </w:r>
          </w:p>
        </w:tc>
        <w:tc>
          <w:tcPr>
            <w:tcW w:w="2753" w:type="dxa"/>
          </w:tcPr>
          <w:p w14:paraId="4EE2793C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F1DFA32" w14:textId="77777777" w:rsidR="007962B9" w:rsidRDefault="007962B9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51DE8B" w14:textId="5005F1E7" w:rsidR="008E583E" w:rsidRPr="007962B9" w:rsidRDefault="00E65CB6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DBE workbook 2 pages 33</w:t>
            </w:r>
          </w:p>
        </w:tc>
        <w:tc>
          <w:tcPr>
            <w:tcW w:w="2753" w:type="dxa"/>
          </w:tcPr>
          <w:p w14:paraId="1CD35BFB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063BCB51" w14:textId="77777777" w:rsidTr="0010351A">
        <w:tc>
          <w:tcPr>
            <w:tcW w:w="2085" w:type="dxa"/>
          </w:tcPr>
          <w:p w14:paraId="09EC8908" w14:textId="77777777" w:rsidR="007962B9" w:rsidRDefault="007962B9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3D7340" w14:textId="40AB6272" w:rsidR="008E583E" w:rsidRPr="007962B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753" w:type="dxa"/>
          </w:tcPr>
          <w:p w14:paraId="3266FDA9" w14:textId="77777777" w:rsidR="007962B9" w:rsidRDefault="007962B9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B7B0609" w14:textId="75B4C142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7CF7FF20" w14:textId="77777777" w:rsidR="007962B9" w:rsidRDefault="007962B9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A3726B" w14:textId="341DF976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0D1E3CFD" w14:textId="77777777" w:rsidR="007962B9" w:rsidRDefault="007962B9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6942F9" w14:textId="510377F8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753" w:type="dxa"/>
          </w:tcPr>
          <w:p w14:paraId="6334A85E" w14:textId="77777777" w:rsidR="007962B9" w:rsidRDefault="007962B9" w:rsidP="008E5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3B049B" w14:textId="5C166BDB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  <w:r w:rsidRPr="007962B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4E2C5FFC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76B30CC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583E" w:rsidRPr="00DD24AE" w14:paraId="1F30F023" w14:textId="77777777" w:rsidTr="0010351A">
        <w:tc>
          <w:tcPr>
            <w:tcW w:w="2085" w:type="dxa"/>
          </w:tcPr>
          <w:p w14:paraId="238D103D" w14:textId="77777777" w:rsidR="007962B9" w:rsidRDefault="007962B9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EF3A7A9" w14:textId="5251B4AC" w:rsidR="008E583E" w:rsidRPr="007962B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2B9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2473D1F1" w14:textId="77777777" w:rsidR="008E583E" w:rsidRPr="007962B9" w:rsidRDefault="008E583E" w:rsidP="008E5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53" w:type="dxa"/>
          </w:tcPr>
          <w:p w14:paraId="0A49D256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4D16E12B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01C903BE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17A150B0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3" w:type="dxa"/>
          </w:tcPr>
          <w:p w14:paraId="22A1406A" w14:textId="77777777" w:rsidR="008E583E" w:rsidRPr="007962B9" w:rsidRDefault="008E583E" w:rsidP="008E58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3792916" w14:textId="77777777" w:rsidR="00755556" w:rsidRPr="00DD24AE" w:rsidRDefault="00755556" w:rsidP="00755556">
      <w:pPr>
        <w:rPr>
          <w:rFonts w:ascii="Arial" w:hAnsi="Arial" w:cs="Arial"/>
        </w:rPr>
      </w:pPr>
    </w:p>
    <w:p w14:paraId="571225DA" w14:textId="77777777" w:rsidR="00755556" w:rsidRPr="00DD24AE" w:rsidRDefault="00755556" w:rsidP="00F126C9">
      <w:pPr>
        <w:rPr>
          <w:rFonts w:ascii="Arial" w:hAnsi="Arial" w:cs="Arial"/>
        </w:rPr>
      </w:pPr>
    </w:p>
    <w:sectPr w:rsidR="00755556" w:rsidRPr="00DD24AE" w:rsidSect="00D172AB">
      <w:pgSz w:w="16838" w:h="11906" w:orient="landscape"/>
      <w:pgMar w:top="90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0455B3" w14:textId="77777777" w:rsidR="00B2526A" w:rsidRDefault="00B2526A" w:rsidP="00083689">
      <w:pPr>
        <w:spacing w:after="0" w:line="240" w:lineRule="auto"/>
      </w:pPr>
      <w:r>
        <w:separator/>
      </w:r>
    </w:p>
  </w:endnote>
  <w:endnote w:type="continuationSeparator" w:id="0">
    <w:p w14:paraId="2CF780FC" w14:textId="77777777" w:rsidR="00B2526A" w:rsidRDefault="00B2526A" w:rsidP="00083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840148" w14:textId="77777777" w:rsidR="00B2526A" w:rsidRDefault="00B2526A" w:rsidP="00083689">
      <w:pPr>
        <w:spacing w:after="0" w:line="240" w:lineRule="auto"/>
      </w:pPr>
      <w:r>
        <w:separator/>
      </w:r>
    </w:p>
  </w:footnote>
  <w:footnote w:type="continuationSeparator" w:id="0">
    <w:p w14:paraId="0B18E4F8" w14:textId="77777777" w:rsidR="00B2526A" w:rsidRDefault="00B2526A" w:rsidP="000836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8691D"/>
    <w:multiLevelType w:val="hybridMultilevel"/>
    <w:tmpl w:val="48541EA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DF351A"/>
    <w:multiLevelType w:val="hybridMultilevel"/>
    <w:tmpl w:val="C55E207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500AB3"/>
    <w:multiLevelType w:val="hybridMultilevel"/>
    <w:tmpl w:val="57ACCFF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601DBF"/>
    <w:multiLevelType w:val="hybridMultilevel"/>
    <w:tmpl w:val="5FFE172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0B2D9C"/>
    <w:multiLevelType w:val="hybridMultilevel"/>
    <w:tmpl w:val="2334F86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E15D97"/>
    <w:multiLevelType w:val="hybridMultilevel"/>
    <w:tmpl w:val="8C9A91C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BA3D8B"/>
    <w:multiLevelType w:val="hybridMultilevel"/>
    <w:tmpl w:val="D2ACA3D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ADA276C"/>
    <w:multiLevelType w:val="hybridMultilevel"/>
    <w:tmpl w:val="28C44DE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FE7031"/>
    <w:multiLevelType w:val="hybridMultilevel"/>
    <w:tmpl w:val="65BA146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8E7591"/>
    <w:multiLevelType w:val="hybridMultilevel"/>
    <w:tmpl w:val="FA984D8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BAF416F"/>
    <w:multiLevelType w:val="hybridMultilevel"/>
    <w:tmpl w:val="EEAAAAE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C23EA5"/>
    <w:multiLevelType w:val="hybridMultilevel"/>
    <w:tmpl w:val="207EF1B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5F55902"/>
    <w:multiLevelType w:val="hybridMultilevel"/>
    <w:tmpl w:val="3BD486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CB4A1F"/>
    <w:multiLevelType w:val="hybridMultilevel"/>
    <w:tmpl w:val="1FBA86D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A7309CA"/>
    <w:multiLevelType w:val="hybridMultilevel"/>
    <w:tmpl w:val="2950545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3011C3"/>
    <w:multiLevelType w:val="hybridMultilevel"/>
    <w:tmpl w:val="8B666D9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507331"/>
    <w:multiLevelType w:val="hybridMultilevel"/>
    <w:tmpl w:val="DB34E43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F956B2E"/>
    <w:multiLevelType w:val="hybridMultilevel"/>
    <w:tmpl w:val="6FFEDFE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FC10ADB"/>
    <w:multiLevelType w:val="hybridMultilevel"/>
    <w:tmpl w:val="6A84CA4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1080494"/>
    <w:multiLevelType w:val="hybridMultilevel"/>
    <w:tmpl w:val="BD1EB84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CA6506"/>
    <w:multiLevelType w:val="hybridMultilevel"/>
    <w:tmpl w:val="A55427E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89742C"/>
    <w:multiLevelType w:val="hybridMultilevel"/>
    <w:tmpl w:val="9DC296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7293027"/>
    <w:multiLevelType w:val="hybridMultilevel"/>
    <w:tmpl w:val="3072DD18"/>
    <w:lvl w:ilvl="0" w:tplc="FEDA804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2441F6"/>
    <w:multiLevelType w:val="hybridMultilevel"/>
    <w:tmpl w:val="3E5A8E7A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6"/>
  </w:num>
  <w:num w:numId="4">
    <w:abstractNumId w:val="5"/>
  </w:num>
  <w:num w:numId="5">
    <w:abstractNumId w:val="4"/>
  </w:num>
  <w:num w:numId="6">
    <w:abstractNumId w:val="0"/>
  </w:num>
  <w:num w:numId="7">
    <w:abstractNumId w:val="8"/>
  </w:num>
  <w:num w:numId="8">
    <w:abstractNumId w:val="3"/>
  </w:num>
  <w:num w:numId="9">
    <w:abstractNumId w:val="13"/>
  </w:num>
  <w:num w:numId="10">
    <w:abstractNumId w:val="18"/>
  </w:num>
  <w:num w:numId="11">
    <w:abstractNumId w:val="7"/>
  </w:num>
  <w:num w:numId="12">
    <w:abstractNumId w:val="11"/>
  </w:num>
  <w:num w:numId="13">
    <w:abstractNumId w:val="15"/>
  </w:num>
  <w:num w:numId="14">
    <w:abstractNumId w:val="19"/>
  </w:num>
  <w:num w:numId="15">
    <w:abstractNumId w:val="20"/>
  </w:num>
  <w:num w:numId="16">
    <w:abstractNumId w:val="1"/>
  </w:num>
  <w:num w:numId="17">
    <w:abstractNumId w:val="21"/>
  </w:num>
  <w:num w:numId="18">
    <w:abstractNumId w:val="6"/>
  </w:num>
  <w:num w:numId="19">
    <w:abstractNumId w:val="2"/>
  </w:num>
  <w:num w:numId="20">
    <w:abstractNumId w:val="22"/>
  </w:num>
  <w:num w:numId="21">
    <w:abstractNumId w:val="17"/>
  </w:num>
  <w:num w:numId="22">
    <w:abstractNumId w:val="14"/>
  </w:num>
  <w:num w:numId="23">
    <w:abstractNumId w:val="9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BYktDSyNzc2NLIyUdpeDU4uLM/DyQAqNaAC3vgE8sAAAA"/>
  </w:docVars>
  <w:rsids>
    <w:rsidRoot w:val="00530322"/>
    <w:rsid w:val="000071A1"/>
    <w:rsid w:val="000162C5"/>
    <w:rsid w:val="0001747D"/>
    <w:rsid w:val="00031BA1"/>
    <w:rsid w:val="0004396E"/>
    <w:rsid w:val="00052C34"/>
    <w:rsid w:val="000632B1"/>
    <w:rsid w:val="000643EE"/>
    <w:rsid w:val="00065111"/>
    <w:rsid w:val="00070FCB"/>
    <w:rsid w:val="00072F2E"/>
    <w:rsid w:val="00083689"/>
    <w:rsid w:val="00083A37"/>
    <w:rsid w:val="00097788"/>
    <w:rsid w:val="000A0F61"/>
    <w:rsid w:val="000B57B9"/>
    <w:rsid w:val="000D2430"/>
    <w:rsid w:val="000E1D7F"/>
    <w:rsid w:val="000F7639"/>
    <w:rsid w:val="0010351A"/>
    <w:rsid w:val="001058BB"/>
    <w:rsid w:val="00127C16"/>
    <w:rsid w:val="0013173B"/>
    <w:rsid w:val="00131C96"/>
    <w:rsid w:val="00132558"/>
    <w:rsid w:val="00151690"/>
    <w:rsid w:val="001550F4"/>
    <w:rsid w:val="0015799E"/>
    <w:rsid w:val="001672D1"/>
    <w:rsid w:val="0018623E"/>
    <w:rsid w:val="0018658B"/>
    <w:rsid w:val="00186FF3"/>
    <w:rsid w:val="001A4C42"/>
    <w:rsid w:val="001A6B49"/>
    <w:rsid w:val="001B75F7"/>
    <w:rsid w:val="001C2FA6"/>
    <w:rsid w:val="001C74DE"/>
    <w:rsid w:val="001E1442"/>
    <w:rsid w:val="001E7D7E"/>
    <w:rsid w:val="001F3417"/>
    <w:rsid w:val="001F55F5"/>
    <w:rsid w:val="00206CB6"/>
    <w:rsid w:val="00216E76"/>
    <w:rsid w:val="00217919"/>
    <w:rsid w:val="00230AB2"/>
    <w:rsid w:val="00245DEA"/>
    <w:rsid w:val="00250165"/>
    <w:rsid w:val="00257147"/>
    <w:rsid w:val="002602A8"/>
    <w:rsid w:val="002630BA"/>
    <w:rsid w:val="002829AA"/>
    <w:rsid w:val="0028769F"/>
    <w:rsid w:val="002914F4"/>
    <w:rsid w:val="00291FD7"/>
    <w:rsid w:val="002A6BC5"/>
    <w:rsid w:val="002B5060"/>
    <w:rsid w:val="002C2101"/>
    <w:rsid w:val="002C3A73"/>
    <w:rsid w:val="002C709B"/>
    <w:rsid w:val="002E4062"/>
    <w:rsid w:val="002F657C"/>
    <w:rsid w:val="00304E8D"/>
    <w:rsid w:val="00316CDF"/>
    <w:rsid w:val="003230B2"/>
    <w:rsid w:val="00327C9D"/>
    <w:rsid w:val="00343279"/>
    <w:rsid w:val="00380027"/>
    <w:rsid w:val="00387D0C"/>
    <w:rsid w:val="003C0D58"/>
    <w:rsid w:val="003E054F"/>
    <w:rsid w:val="003E075B"/>
    <w:rsid w:val="003E2944"/>
    <w:rsid w:val="003E3442"/>
    <w:rsid w:val="003E7212"/>
    <w:rsid w:val="003F086A"/>
    <w:rsid w:val="0042013E"/>
    <w:rsid w:val="00435A5F"/>
    <w:rsid w:val="00442FFE"/>
    <w:rsid w:val="004436BD"/>
    <w:rsid w:val="00463EAD"/>
    <w:rsid w:val="00466072"/>
    <w:rsid w:val="0046700F"/>
    <w:rsid w:val="004869DA"/>
    <w:rsid w:val="004962A2"/>
    <w:rsid w:val="004B2690"/>
    <w:rsid w:val="004C2700"/>
    <w:rsid w:val="004C5FDC"/>
    <w:rsid w:val="004D0BA6"/>
    <w:rsid w:val="004F200C"/>
    <w:rsid w:val="00505701"/>
    <w:rsid w:val="0050699E"/>
    <w:rsid w:val="005075C6"/>
    <w:rsid w:val="00516964"/>
    <w:rsid w:val="005220D0"/>
    <w:rsid w:val="00530322"/>
    <w:rsid w:val="00536A37"/>
    <w:rsid w:val="00551409"/>
    <w:rsid w:val="005627E3"/>
    <w:rsid w:val="005730C1"/>
    <w:rsid w:val="005A0AB5"/>
    <w:rsid w:val="005A717F"/>
    <w:rsid w:val="005B0148"/>
    <w:rsid w:val="005C1AB9"/>
    <w:rsid w:val="005D65CE"/>
    <w:rsid w:val="005D7C99"/>
    <w:rsid w:val="005E0964"/>
    <w:rsid w:val="0060135D"/>
    <w:rsid w:val="006050F0"/>
    <w:rsid w:val="00620188"/>
    <w:rsid w:val="0062595A"/>
    <w:rsid w:val="00626F5F"/>
    <w:rsid w:val="0064531B"/>
    <w:rsid w:val="00645C41"/>
    <w:rsid w:val="0064675A"/>
    <w:rsid w:val="00661328"/>
    <w:rsid w:val="0066396E"/>
    <w:rsid w:val="00674699"/>
    <w:rsid w:val="006770E4"/>
    <w:rsid w:val="00692EB8"/>
    <w:rsid w:val="006A41AC"/>
    <w:rsid w:val="006A597D"/>
    <w:rsid w:val="006A6A02"/>
    <w:rsid w:val="006B35D7"/>
    <w:rsid w:val="006B45A1"/>
    <w:rsid w:val="006B6BA7"/>
    <w:rsid w:val="006C1FDF"/>
    <w:rsid w:val="006C4AA5"/>
    <w:rsid w:val="006C6220"/>
    <w:rsid w:val="006C73FB"/>
    <w:rsid w:val="006D0907"/>
    <w:rsid w:val="006D2C67"/>
    <w:rsid w:val="006E33FE"/>
    <w:rsid w:val="006F583E"/>
    <w:rsid w:val="00722BB8"/>
    <w:rsid w:val="00730FB8"/>
    <w:rsid w:val="00742A71"/>
    <w:rsid w:val="00744707"/>
    <w:rsid w:val="00746F31"/>
    <w:rsid w:val="00755556"/>
    <w:rsid w:val="007572B5"/>
    <w:rsid w:val="00793E19"/>
    <w:rsid w:val="007962B9"/>
    <w:rsid w:val="007B5E96"/>
    <w:rsid w:val="007C2902"/>
    <w:rsid w:val="007D78E6"/>
    <w:rsid w:val="00804458"/>
    <w:rsid w:val="00825272"/>
    <w:rsid w:val="00843BFD"/>
    <w:rsid w:val="00845F51"/>
    <w:rsid w:val="008514A5"/>
    <w:rsid w:val="00855198"/>
    <w:rsid w:val="00877803"/>
    <w:rsid w:val="0088333E"/>
    <w:rsid w:val="00894E67"/>
    <w:rsid w:val="00896378"/>
    <w:rsid w:val="0089790B"/>
    <w:rsid w:val="008A08BD"/>
    <w:rsid w:val="008C115A"/>
    <w:rsid w:val="008C4372"/>
    <w:rsid w:val="008C4F04"/>
    <w:rsid w:val="008D1BCD"/>
    <w:rsid w:val="008D1F66"/>
    <w:rsid w:val="008E26DF"/>
    <w:rsid w:val="008E583E"/>
    <w:rsid w:val="008F5245"/>
    <w:rsid w:val="00901B61"/>
    <w:rsid w:val="00902CFA"/>
    <w:rsid w:val="009037BD"/>
    <w:rsid w:val="00917143"/>
    <w:rsid w:val="00920789"/>
    <w:rsid w:val="00920950"/>
    <w:rsid w:val="00927934"/>
    <w:rsid w:val="00930F0E"/>
    <w:rsid w:val="009324AF"/>
    <w:rsid w:val="009360DE"/>
    <w:rsid w:val="00943E3F"/>
    <w:rsid w:val="00961A58"/>
    <w:rsid w:val="009731A5"/>
    <w:rsid w:val="00980385"/>
    <w:rsid w:val="00994F8E"/>
    <w:rsid w:val="009A0498"/>
    <w:rsid w:val="009A66A5"/>
    <w:rsid w:val="009B2604"/>
    <w:rsid w:val="009D6583"/>
    <w:rsid w:val="009D68EC"/>
    <w:rsid w:val="009E15AD"/>
    <w:rsid w:val="009E1BDE"/>
    <w:rsid w:val="009E22D5"/>
    <w:rsid w:val="009E3172"/>
    <w:rsid w:val="009E40BA"/>
    <w:rsid w:val="009E5DD4"/>
    <w:rsid w:val="009F1069"/>
    <w:rsid w:val="00A06C5C"/>
    <w:rsid w:val="00A14651"/>
    <w:rsid w:val="00A17006"/>
    <w:rsid w:val="00A24262"/>
    <w:rsid w:val="00A26557"/>
    <w:rsid w:val="00A5383E"/>
    <w:rsid w:val="00A57510"/>
    <w:rsid w:val="00A62082"/>
    <w:rsid w:val="00A64C5A"/>
    <w:rsid w:val="00A917D8"/>
    <w:rsid w:val="00AA724C"/>
    <w:rsid w:val="00AC0DB4"/>
    <w:rsid w:val="00AC2E4D"/>
    <w:rsid w:val="00AC6C40"/>
    <w:rsid w:val="00AD3E52"/>
    <w:rsid w:val="00AE3F17"/>
    <w:rsid w:val="00AF009F"/>
    <w:rsid w:val="00B20FF1"/>
    <w:rsid w:val="00B21A2E"/>
    <w:rsid w:val="00B2526A"/>
    <w:rsid w:val="00B328DA"/>
    <w:rsid w:val="00B44CD4"/>
    <w:rsid w:val="00B46C83"/>
    <w:rsid w:val="00B55F46"/>
    <w:rsid w:val="00B840C3"/>
    <w:rsid w:val="00BA1976"/>
    <w:rsid w:val="00BA5088"/>
    <w:rsid w:val="00BA56E2"/>
    <w:rsid w:val="00BB754E"/>
    <w:rsid w:val="00BC6B16"/>
    <w:rsid w:val="00BD603F"/>
    <w:rsid w:val="00BF6160"/>
    <w:rsid w:val="00BF7FD2"/>
    <w:rsid w:val="00C1637A"/>
    <w:rsid w:val="00C17F98"/>
    <w:rsid w:val="00C35829"/>
    <w:rsid w:val="00C358ED"/>
    <w:rsid w:val="00C4492A"/>
    <w:rsid w:val="00C463EA"/>
    <w:rsid w:val="00C61854"/>
    <w:rsid w:val="00C7188A"/>
    <w:rsid w:val="00C72E08"/>
    <w:rsid w:val="00C87FBF"/>
    <w:rsid w:val="00C94492"/>
    <w:rsid w:val="00C96BBC"/>
    <w:rsid w:val="00CA35DA"/>
    <w:rsid w:val="00CA6051"/>
    <w:rsid w:val="00CB2CCF"/>
    <w:rsid w:val="00CC14F1"/>
    <w:rsid w:val="00CC4606"/>
    <w:rsid w:val="00CE2620"/>
    <w:rsid w:val="00CF00C1"/>
    <w:rsid w:val="00CF15B1"/>
    <w:rsid w:val="00CF223D"/>
    <w:rsid w:val="00CF2C21"/>
    <w:rsid w:val="00D172AB"/>
    <w:rsid w:val="00D21C4E"/>
    <w:rsid w:val="00D35DB9"/>
    <w:rsid w:val="00D41A47"/>
    <w:rsid w:val="00D62E79"/>
    <w:rsid w:val="00D8034D"/>
    <w:rsid w:val="00D866C0"/>
    <w:rsid w:val="00D94CDE"/>
    <w:rsid w:val="00D958BE"/>
    <w:rsid w:val="00D95E2C"/>
    <w:rsid w:val="00D96CFB"/>
    <w:rsid w:val="00DB0ABC"/>
    <w:rsid w:val="00DC15A8"/>
    <w:rsid w:val="00DC22E3"/>
    <w:rsid w:val="00DD1C5E"/>
    <w:rsid w:val="00DD24AE"/>
    <w:rsid w:val="00DE1657"/>
    <w:rsid w:val="00DE2763"/>
    <w:rsid w:val="00E04980"/>
    <w:rsid w:val="00E06C5B"/>
    <w:rsid w:val="00E13BCE"/>
    <w:rsid w:val="00E15EF8"/>
    <w:rsid w:val="00E22E42"/>
    <w:rsid w:val="00E31931"/>
    <w:rsid w:val="00E419BC"/>
    <w:rsid w:val="00E47BD1"/>
    <w:rsid w:val="00E507C2"/>
    <w:rsid w:val="00E62841"/>
    <w:rsid w:val="00E65CB6"/>
    <w:rsid w:val="00E751CE"/>
    <w:rsid w:val="00E82C00"/>
    <w:rsid w:val="00EA727D"/>
    <w:rsid w:val="00ED70D7"/>
    <w:rsid w:val="00ED7DDB"/>
    <w:rsid w:val="00EE2D22"/>
    <w:rsid w:val="00EF790A"/>
    <w:rsid w:val="00F10E98"/>
    <w:rsid w:val="00F11945"/>
    <w:rsid w:val="00F126C9"/>
    <w:rsid w:val="00F1461B"/>
    <w:rsid w:val="00F15C77"/>
    <w:rsid w:val="00F43CC9"/>
    <w:rsid w:val="00F56F1D"/>
    <w:rsid w:val="00F62FB1"/>
    <w:rsid w:val="00F66FBE"/>
    <w:rsid w:val="00F670BF"/>
    <w:rsid w:val="00F86B35"/>
    <w:rsid w:val="00FA21B0"/>
    <w:rsid w:val="00FA28B2"/>
    <w:rsid w:val="00FA56B7"/>
    <w:rsid w:val="00FB2492"/>
    <w:rsid w:val="00FC518D"/>
    <w:rsid w:val="00FC7430"/>
    <w:rsid w:val="00FF3B05"/>
    <w:rsid w:val="00FF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74EA26DC"/>
  <w15:docId w15:val="{1859B703-2EBA-4A85-A1BF-2FC5CD152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0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0B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56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E2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B46C83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F7CC18-C07E-41EB-9061-D0F69425B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5467</Words>
  <Characters>31162</Characters>
  <Application>Microsoft Office Word</Application>
  <DocSecurity>0</DocSecurity>
  <Lines>259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iner</dc:creator>
  <cp:lastModifiedBy>Gloria Hendricks (GPEDU)</cp:lastModifiedBy>
  <cp:revision>2</cp:revision>
  <dcterms:created xsi:type="dcterms:W3CDTF">2021-11-23T13:21:00Z</dcterms:created>
  <dcterms:modified xsi:type="dcterms:W3CDTF">2021-11-23T13:21:00Z</dcterms:modified>
</cp:coreProperties>
</file>